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63EED95D"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D15AFB5" w14:textId="7285F3E2" w:rsidR="00DB4F13" w:rsidRDefault="00DB4F13" w:rsidP="001D7689">
      <w:pPr>
        <w:pStyle w:val="paragraph"/>
        <w:spacing w:before="0" w:beforeAutospacing="0" w:after="0" w:afterAutospacing="0" w:line="360" w:lineRule="auto"/>
        <w:textAlignment w:val="baseline"/>
        <w:rPr>
          <w:rFonts w:cstheme="minorHAnsi"/>
          <w:b/>
          <w:bCs/>
        </w:rPr>
      </w:pPr>
      <w:r>
        <w:rPr>
          <w:rFonts w:cstheme="minorHAnsi"/>
          <w:b/>
          <w:bCs/>
          <w:noProof/>
        </w:rPr>
        <w:drawing>
          <wp:inline distT="0" distB="0" distL="0" distR="0" wp14:anchorId="395DC2F5" wp14:editId="42131E80">
            <wp:extent cx="5731510" cy="3237865"/>
            <wp:effectExtent l="0" t="0" r="2540" b="635"/>
            <wp:docPr id="1" name="Picture 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37865"/>
                    </a:xfrm>
                    <a:prstGeom prst="rect">
                      <a:avLst/>
                    </a:prstGeom>
                  </pic:spPr>
                </pic:pic>
              </a:graphicData>
            </a:graphic>
          </wp:inline>
        </w:drawing>
      </w:r>
    </w:p>
    <w:p w14:paraId="16EEA6CE" w14:textId="77777777" w:rsidR="00BF531F" w:rsidRDefault="00BF531F" w:rsidP="00BF531F">
      <w:pPr>
        <w:pStyle w:val="Title"/>
        <w:jc w:val="center"/>
      </w:pPr>
    </w:p>
    <w:p w14:paraId="4B7A8B1B" w14:textId="2EFF65BC" w:rsidR="00BF531F" w:rsidRDefault="00BF531F" w:rsidP="00BF531F">
      <w:pPr>
        <w:pStyle w:val="Title"/>
        <w:jc w:val="center"/>
      </w:pPr>
      <w:r>
        <w:t>Chapter 2: Data Types</w:t>
      </w:r>
    </w:p>
    <w:p w14:paraId="37375B95" w14:textId="77777777" w:rsidR="00BF531F" w:rsidRDefault="00BF531F" w:rsidP="00BF531F"/>
    <w:p w14:paraId="4C331470"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5EA3FA4E"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53C67892"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xml:space="preserve">This table details the data types that are found in </w:t>
      </w:r>
      <w:proofErr w:type="gramStart"/>
      <w:r>
        <w:rPr>
          <w:rFonts w:eastAsia="Times New Roman" w:cstheme="minorHAnsi"/>
          <w:lang w:eastAsia="en-GB"/>
        </w:rPr>
        <w:t>C++</w:t>
      </w:r>
      <w:proofErr w:type="gramEnd"/>
      <w:r>
        <w:rPr>
          <w:rFonts w:eastAsia="Times New Roman" w:cstheme="minorHAnsi"/>
          <w:lang w:eastAsia="en-GB"/>
        </w:rPr>
        <w:t xml:space="preserve"> and you will be using throughout your studies. </w:t>
      </w:r>
    </w:p>
    <w:p w14:paraId="000C6B02"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771E9C4" w14:textId="77777777" w:rsidR="00BF531F" w:rsidRDefault="00BF531F" w:rsidP="00BF531F">
      <w:pPr>
        <w:spacing w:after="0" w:line="240" w:lineRule="auto"/>
        <w:ind w:firstLine="975"/>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BF531F" w14:paraId="5CB96C8A" w14:textId="77777777" w:rsidTr="00BF531F">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6821ED5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789A90F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Keyword</w:t>
            </w:r>
            <w:r>
              <w:rPr>
                <w:rFonts w:ascii="Calibri" w:eastAsia="Times New Roman" w:hAnsi="Calibri" w:cs="Calibri"/>
                <w:sz w:val="24"/>
                <w:szCs w:val="24"/>
                <w:lang w:eastAsia="en-GB"/>
              </w:rPr>
              <w:t> </w:t>
            </w:r>
          </w:p>
        </w:tc>
      </w:tr>
      <w:tr w:rsidR="00BF531F" w14:paraId="48B7DEA1" w14:textId="77777777" w:rsidTr="00BF531F">
        <w:tc>
          <w:tcPr>
            <w:tcW w:w="2400" w:type="dxa"/>
            <w:tcBorders>
              <w:top w:val="nil"/>
              <w:left w:val="single" w:sz="6" w:space="0" w:color="auto"/>
              <w:bottom w:val="single" w:sz="6" w:space="0" w:color="auto"/>
              <w:right w:val="single" w:sz="6" w:space="0" w:color="auto"/>
            </w:tcBorders>
            <w:hideMark/>
          </w:tcPr>
          <w:p w14:paraId="5085C52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hideMark/>
          </w:tcPr>
          <w:p w14:paraId="36E9F7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 </w:t>
            </w:r>
          </w:p>
        </w:tc>
      </w:tr>
      <w:tr w:rsidR="00BF531F" w14:paraId="17BF6D08" w14:textId="77777777" w:rsidTr="00BF531F">
        <w:tc>
          <w:tcPr>
            <w:tcW w:w="2400" w:type="dxa"/>
            <w:tcBorders>
              <w:top w:val="nil"/>
              <w:left w:val="single" w:sz="6" w:space="0" w:color="auto"/>
              <w:bottom w:val="single" w:sz="6" w:space="0" w:color="auto"/>
              <w:right w:val="single" w:sz="6" w:space="0" w:color="auto"/>
            </w:tcBorders>
            <w:hideMark/>
          </w:tcPr>
          <w:p w14:paraId="50E49AB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lastRenderedPageBreak/>
              <w:t>Character </w:t>
            </w:r>
          </w:p>
        </w:tc>
        <w:tc>
          <w:tcPr>
            <w:tcW w:w="2265" w:type="dxa"/>
            <w:tcBorders>
              <w:top w:val="nil"/>
              <w:left w:val="nil"/>
              <w:bottom w:val="single" w:sz="6" w:space="0" w:color="auto"/>
              <w:right w:val="single" w:sz="6" w:space="0" w:color="auto"/>
            </w:tcBorders>
            <w:hideMark/>
          </w:tcPr>
          <w:p w14:paraId="6D0FF1E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r>
      <w:tr w:rsidR="00BF531F" w14:paraId="1A714C92" w14:textId="77777777" w:rsidTr="00BF531F">
        <w:tc>
          <w:tcPr>
            <w:tcW w:w="2400" w:type="dxa"/>
            <w:tcBorders>
              <w:top w:val="nil"/>
              <w:left w:val="single" w:sz="6" w:space="0" w:color="auto"/>
              <w:bottom w:val="single" w:sz="6" w:space="0" w:color="auto"/>
              <w:right w:val="single" w:sz="6" w:space="0" w:color="auto"/>
            </w:tcBorders>
            <w:hideMark/>
          </w:tcPr>
          <w:p w14:paraId="25C67E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hideMark/>
          </w:tcPr>
          <w:p w14:paraId="4AE3A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r>
      <w:tr w:rsidR="00BF531F" w14:paraId="0BE3AC3B" w14:textId="77777777" w:rsidTr="00BF531F">
        <w:tc>
          <w:tcPr>
            <w:tcW w:w="2400" w:type="dxa"/>
            <w:tcBorders>
              <w:top w:val="nil"/>
              <w:left w:val="single" w:sz="6" w:space="0" w:color="auto"/>
              <w:bottom w:val="single" w:sz="6" w:space="0" w:color="auto"/>
              <w:right w:val="single" w:sz="6" w:space="0" w:color="auto"/>
            </w:tcBorders>
            <w:hideMark/>
          </w:tcPr>
          <w:p w14:paraId="07934546"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hideMark/>
          </w:tcPr>
          <w:p w14:paraId="37D545C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r>
      <w:tr w:rsidR="00BF531F" w14:paraId="4C9F344B" w14:textId="77777777" w:rsidTr="00BF531F">
        <w:tc>
          <w:tcPr>
            <w:tcW w:w="2400" w:type="dxa"/>
            <w:tcBorders>
              <w:top w:val="nil"/>
              <w:left w:val="single" w:sz="6" w:space="0" w:color="auto"/>
              <w:bottom w:val="single" w:sz="6" w:space="0" w:color="auto"/>
              <w:right w:val="single" w:sz="6" w:space="0" w:color="auto"/>
            </w:tcBorders>
            <w:hideMark/>
          </w:tcPr>
          <w:p w14:paraId="38531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hideMark/>
          </w:tcPr>
          <w:p w14:paraId="668D0FA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r>
      <w:tr w:rsidR="00BF531F" w14:paraId="18F44D71" w14:textId="77777777" w:rsidTr="00BF531F">
        <w:tc>
          <w:tcPr>
            <w:tcW w:w="2400" w:type="dxa"/>
            <w:tcBorders>
              <w:top w:val="nil"/>
              <w:left w:val="single" w:sz="6" w:space="0" w:color="auto"/>
              <w:bottom w:val="single" w:sz="6" w:space="0" w:color="auto"/>
              <w:right w:val="single" w:sz="6" w:space="0" w:color="auto"/>
            </w:tcBorders>
            <w:hideMark/>
          </w:tcPr>
          <w:p w14:paraId="12A5EFE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hideMark/>
          </w:tcPr>
          <w:p w14:paraId="02F1FFF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oid </w:t>
            </w:r>
          </w:p>
        </w:tc>
      </w:tr>
      <w:tr w:rsidR="00BF531F" w14:paraId="244B17B0" w14:textId="77777777" w:rsidTr="00BF531F">
        <w:tc>
          <w:tcPr>
            <w:tcW w:w="2400" w:type="dxa"/>
            <w:tcBorders>
              <w:top w:val="nil"/>
              <w:left w:val="single" w:sz="6" w:space="0" w:color="auto"/>
              <w:bottom w:val="single" w:sz="6" w:space="0" w:color="auto"/>
              <w:right w:val="single" w:sz="6" w:space="0" w:color="auto"/>
            </w:tcBorders>
            <w:hideMark/>
          </w:tcPr>
          <w:p w14:paraId="6F4BA4D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hideMark/>
          </w:tcPr>
          <w:p w14:paraId="43FEE2A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r>
    </w:tbl>
    <w:p w14:paraId="6FD872AE"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1: Data types </w:t>
      </w:r>
    </w:p>
    <w:p w14:paraId="5DB482C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10B13F1" w14:textId="77777777" w:rsidR="00BF531F" w:rsidRDefault="00BF531F" w:rsidP="00BF531F">
      <w:pPr>
        <w:spacing w:after="0" w:line="240" w:lineRule="auto"/>
        <w:textAlignment w:val="baseline"/>
        <w:rPr>
          <w:rFonts w:eastAsia="Times New Roman" w:cstheme="minorHAnsi"/>
          <w:sz w:val="18"/>
          <w:szCs w:val="18"/>
          <w:lang w:eastAsia="en-GB"/>
        </w:rPr>
      </w:pPr>
      <w:r>
        <w:rPr>
          <w:rFonts w:eastAsia="Times New Roman" w:cstheme="minorHAnsi"/>
          <w:sz w:val="20"/>
          <w:szCs w:val="20"/>
          <w:lang w:eastAsia="en-GB"/>
        </w:rPr>
        <w:t> </w:t>
      </w:r>
    </w:p>
    <w:p w14:paraId="5108EF1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5EC9774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71F2FAB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 Syntax is the term used for how the compiler expects to receive the code. If something does not match, you will receive a syntax error.</w:t>
      </w:r>
      <w:r>
        <w:rPr>
          <w:rFonts w:eastAsia="Times New Roman" w:cstheme="minorHAnsi"/>
          <w:lang w:eastAsia="en-GB"/>
        </w:rPr>
        <w:t> </w:t>
      </w:r>
    </w:p>
    <w:p w14:paraId="118A648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0540561C"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10341E55"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b/>
          <w:bCs/>
          <w:sz w:val="24"/>
          <w:szCs w:val="24"/>
          <w:lang w:eastAsia="en-GB"/>
        </w:rPr>
        <w:t>Data Type Modifiers</w:t>
      </w:r>
      <w:r>
        <w:rPr>
          <w:rFonts w:ascii="Calibri" w:eastAsia="Times New Roman" w:hAnsi="Calibri" w:cs="Calibri"/>
          <w:sz w:val="24"/>
          <w:szCs w:val="24"/>
          <w:lang w:eastAsia="en-GB"/>
        </w:rPr>
        <w:t> </w:t>
      </w:r>
    </w:p>
    <w:p w14:paraId="3A7C5229"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E68B9F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22B35F73" w14:textId="77777777" w:rsidR="00BF531F" w:rsidRDefault="00BF531F" w:rsidP="00BF531F">
      <w:pPr>
        <w:rPr>
          <w:rFonts w:eastAsia="Times New Roman" w:cstheme="minorHAnsi"/>
          <w:lang w:eastAsia="en-GB"/>
        </w:rPr>
      </w:pPr>
      <w:r>
        <w:rPr>
          <w:rFonts w:eastAsia="Times New Roman" w:cstheme="minorHAnsi"/>
          <w:lang w:eastAsia="en-GB"/>
        </w:rPr>
        <w:br w:type="page"/>
      </w:r>
    </w:p>
    <w:p w14:paraId="56617806" w14:textId="77777777" w:rsidR="00BF531F" w:rsidRDefault="00BF531F" w:rsidP="00BF531F">
      <w:pPr>
        <w:spacing w:after="0" w:line="360" w:lineRule="auto"/>
        <w:textAlignment w:val="baseline"/>
        <w:rPr>
          <w:rFonts w:eastAsia="Times New Roman" w:cstheme="minorHAnsi"/>
          <w:lang w:eastAsia="en-GB"/>
        </w:rPr>
      </w:pPr>
    </w:p>
    <w:p w14:paraId="74464F53"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BF531F" w14:paraId="59E143EB"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485E187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Modifier</w:t>
            </w:r>
            <w:r>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5CDE5EA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CA94D8E" w14:textId="77777777" w:rsidTr="00BF531F">
        <w:tc>
          <w:tcPr>
            <w:tcW w:w="2265" w:type="dxa"/>
            <w:tcBorders>
              <w:top w:val="nil"/>
              <w:left w:val="single" w:sz="6" w:space="0" w:color="auto"/>
              <w:bottom w:val="single" w:sz="6" w:space="0" w:color="auto"/>
              <w:right w:val="single" w:sz="6" w:space="0" w:color="auto"/>
            </w:tcBorders>
            <w:hideMark/>
          </w:tcPr>
          <w:p w14:paraId="31F76AC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hideMark/>
          </w:tcPr>
          <w:p w14:paraId="7BC76CE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values in the negative and positive range. </w:t>
            </w:r>
          </w:p>
        </w:tc>
      </w:tr>
      <w:tr w:rsidR="00BF531F" w14:paraId="667E63DB" w14:textId="77777777" w:rsidTr="00BF531F">
        <w:tc>
          <w:tcPr>
            <w:tcW w:w="2265" w:type="dxa"/>
            <w:tcBorders>
              <w:top w:val="nil"/>
              <w:left w:val="single" w:sz="6" w:space="0" w:color="auto"/>
              <w:bottom w:val="single" w:sz="6" w:space="0" w:color="auto"/>
              <w:right w:val="single" w:sz="6" w:space="0" w:color="auto"/>
            </w:tcBorders>
            <w:hideMark/>
          </w:tcPr>
          <w:p w14:paraId="76111B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hideMark/>
          </w:tcPr>
          <w:p w14:paraId="095D973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only the positive range. </w:t>
            </w:r>
          </w:p>
        </w:tc>
      </w:tr>
      <w:tr w:rsidR="00BF531F" w14:paraId="6AAC46D2" w14:textId="77777777" w:rsidTr="00BF531F">
        <w:tc>
          <w:tcPr>
            <w:tcW w:w="2265" w:type="dxa"/>
            <w:tcBorders>
              <w:top w:val="nil"/>
              <w:left w:val="single" w:sz="6" w:space="0" w:color="auto"/>
              <w:bottom w:val="single" w:sz="6" w:space="0" w:color="auto"/>
              <w:right w:val="single" w:sz="6" w:space="0" w:color="auto"/>
            </w:tcBorders>
            <w:hideMark/>
          </w:tcPr>
          <w:p w14:paraId="19C9AAB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hideMark/>
          </w:tcPr>
          <w:p w14:paraId="68A7065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 the range, thus reducing the memory used. </w:t>
            </w:r>
          </w:p>
        </w:tc>
      </w:tr>
      <w:tr w:rsidR="00BF531F" w14:paraId="7BF53832" w14:textId="77777777" w:rsidTr="00BF531F">
        <w:tc>
          <w:tcPr>
            <w:tcW w:w="2265" w:type="dxa"/>
            <w:tcBorders>
              <w:top w:val="nil"/>
              <w:left w:val="single" w:sz="6" w:space="0" w:color="auto"/>
              <w:bottom w:val="single" w:sz="6" w:space="0" w:color="auto"/>
              <w:right w:val="single" w:sz="6" w:space="0" w:color="auto"/>
            </w:tcBorders>
            <w:hideMark/>
          </w:tcPr>
          <w:p w14:paraId="6E25DE1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hideMark/>
          </w:tcPr>
          <w:p w14:paraId="3DC64FE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 the range, which increases the memory used. </w:t>
            </w:r>
          </w:p>
        </w:tc>
      </w:tr>
    </w:tbl>
    <w:p w14:paraId="0979D519"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2: Data type modifiers </w:t>
      </w:r>
    </w:p>
    <w:p w14:paraId="21F0C82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2D3BFA4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0FD5BC5"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2B67693"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following table details the data type, the amount of memory used and the range of values that can be stored in a variable of this type. </w:t>
      </w:r>
    </w:p>
    <w:p w14:paraId="6CEFAF5B"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BF531F" w14:paraId="3C1BDC05" w14:textId="77777777" w:rsidTr="00BF531F">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42271A9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7134C9E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Bit Width</w:t>
            </w:r>
            <w:r>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1131BC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Range</w:t>
            </w:r>
            <w:r>
              <w:rPr>
                <w:rFonts w:ascii="Calibri" w:eastAsia="Times New Roman" w:hAnsi="Calibri" w:cs="Calibri"/>
                <w:sz w:val="24"/>
                <w:szCs w:val="24"/>
                <w:lang w:eastAsia="en-GB"/>
              </w:rPr>
              <w:t> </w:t>
            </w:r>
          </w:p>
        </w:tc>
      </w:tr>
      <w:tr w:rsidR="00BF531F" w14:paraId="0F393C54" w14:textId="77777777" w:rsidTr="00BF531F">
        <w:tc>
          <w:tcPr>
            <w:tcW w:w="2835" w:type="dxa"/>
            <w:tcBorders>
              <w:top w:val="nil"/>
              <w:left w:val="single" w:sz="6" w:space="0" w:color="auto"/>
              <w:bottom w:val="single" w:sz="6" w:space="0" w:color="auto"/>
              <w:right w:val="single" w:sz="6" w:space="0" w:color="auto"/>
            </w:tcBorders>
            <w:hideMark/>
          </w:tcPr>
          <w:p w14:paraId="13D481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hideMark/>
          </w:tcPr>
          <w:p w14:paraId="5A74771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4108F20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or 0 to 255 </w:t>
            </w:r>
          </w:p>
        </w:tc>
      </w:tr>
      <w:tr w:rsidR="00BF531F" w14:paraId="15207B93" w14:textId="77777777" w:rsidTr="00BF531F">
        <w:tc>
          <w:tcPr>
            <w:tcW w:w="2835" w:type="dxa"/>
            <w:tcBorders>
              <w:top w:val="nil"/>
              <w:left w:val="single" w:sz="6" w:space="0" w:color="auto"/>
              <w:bottom w:val="single" w:sz="6" w:space="0" w:color="auto"/>
              <w:right w:val="single" w:sz="6" w:space="0" w:color="auto"/>
            </w:tcBorders>
            <w:hideMark/>
          </w:tcPr>
          <w:p w14:paraId="21CC10D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hideMark/>
          </w:tcPr>
          <w:p w14:paraId="2CAE2B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30D5CCD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255 </w:t>
            </w:r>
          </w:p>
        </w:tc>
      </w:tr>
      <w:tr w:rsidR="00BF531F" w14:paraId="0C3DC18D" w14:textId="77777777" w:rsidTr="00BF531F">
        <w:tc>
          <w:tcPr>
            <w:tcW w:w="2835" w:type="dxa"/>
            <w:tcBorders>
              <w:top w:val="nil"/>
              <w:left w:val="single" w:sz="6" w:space="0" w:color="auto"/>
              <w:bottom w:val="single" w:sz="6" w:space="0" w:color="auto"/>
              <w:right w:val="single" w:sz="6" w:space="0" w:color="auto"/>
            </w:tcBorders>
            <w:hideMark/>
          </w:tcPr>
          <w:p w14:paraId="1A3168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hideMark/>
          </w:tcPr>
          <w:p w14:paraId="7486D0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72FDC36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w:t>
            </w:r>
          </w:p>
        </w:tc>
      </w:tr>
      <w:tr w:rsidR="00BF531F" w14:paraId="406C2060" w14:textId="77777777" w:rsidTr="00BF531F">
        <w:tc>
          <w:tcPr>
            <w:tcW w:w="2835" w:type="dxa"/>
            <w:tcBorders>
              <w:top w:val="nil"/>
              <w:left w:val="single" w:sz="6" w:space="0" w:color="auto"/>
              <w:bottom w:val="single" w:sz="6" w:space="0" w:color="auto"/>
              <w:right w:val="single" w:sz="6" w:space="0" w:color="auto"/>
            </w:tcBorders>
            <w:hideMark/>
          </w:tcPr>
          <w:p w14:paraId="3836F93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hideMark/>
          </w:tcPr>
          <w:p w14:paraId="3002A4C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7077D67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41A7CA66" w14:textId="77777777" w:rsidTr="00BF531F">
        <w:tc>
          <w:tcPr>
            <w:tcW w:w="2835" w:type="dxa"/>
            <w:tcBorders>
              <w:top w:val="nil"/>
              <w:left w:val="single" w:sz="6" w:space="0" w:color="auto"/>
              <w:bottom w:val="single" w:sz="6" w:space="0" w:color="auto"/>
              <w:right w:val="single" w:sz="6" w:space="0" w:color="auto"/>
            </w:tcBorders>
            <w:hideMark/>
          </w:tcPr>
          <w:p w14:paraId="0F22C7B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hideMark/>
          </w:tcPr>
          <w:p w14:paraId="44554E5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7AC222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6B439EF2" w14:textId="77777777" w:rsidTr="00BF531F">
        <w:tc>
          <w:tcPr>
            <w:tcW w:w="2835" w:type="dxa"/>
            <w:tcBorders>
              <w:top w:val="nil"/>
              <w:left w:val="single" w:sz="6" w:space="0" w:color="auto"/>
              <w:bottom w:val="single" w:sz="6" w:space="0" w:color="auto"/>
              <w:right w:val="single" w:sz="6" w:space="0" w:color="auto"/>
            </w:tcBorders>
            <w:hideMark/>
          </w:tcPr>
          <w:p w14:paraId="5D0C91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hideMark/>
          </w:tcPr>
          <w:p w14:paraId="4641809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59F01AD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554857DB" w14:textId="77777777" w:rsidTr="00BF531F">
        <w:tc>
          <w:tcPr>
            <w:tcW w:w="2835" w:type="dxa"/>
            <w:tcBorders>
              <w:top w:val="nil"/>
              <w:left w:val="single" w:sz="6" w:space="0" w:color="auto"/>
              <w:bottom w:val="single" w:sz="6" w:space="0" w:color="auto"/>
              <w:right w:val="single" w:sz="6" w:space="0" w:color="auto"/>
            </w:tcBorders>
            <w:hideMark/>
          </w:tcPr>
          <w:p w14:paraId="1C35A4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hideMark/>
          </w:tcPr>
          <w:p w14:paraId="50E61CF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hideMark/>
          </w:tcPr>
          <w:p w14:paraId="26F30D0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1D051A2D" w14:textId="77777777" w:rsidTr="00BF531F">
        <w:tc>
          <w:tcPr>
            <w:tcW w:w="2835" w:type="dxa"/>
            <w:tcBorders>
              <w:top w:val="nil"/>
              <w:left w:val="single" w:sz="6" w:space="0" w:color="auto"/>
              <w:bottom w:val="single" w:sz="6" w:space="0" w:color="auto"/>
              <w:right w:val="single" w:sz="6" w:space="0" w:color="auto"/>
            </w:tcBorders>
            <w:hideMark/>
          </w:tcPr>
          <w:p w14:paraId="535F45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hideMark/>
          </w:tcPr>
          <w:p w14:paraId="090869A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22C93BB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65535 </w:t>
            </w:r>
          </w:p>
        </w:tc>
      </w:tr>
      <w:tr w:rsidR="00BF531F" w14:paraId="130CB350" w14:textId="77777777" w:rsidTr="00BF531F">
        <w:tc>
          <w:tcPr>
            <w:tcW w:w="2835" w:type="dxa"/>
            <w:tcBorders>
              <w:top w:val="nil"/>
              <w:left w:val="single" w:sz="6" w:space="0" w:color="auto"/>
              <w:bottom w:val="single" w:sz="6" w:space="0" w:color="auto"/>
              <w:right w:val="single" w:sz="6" w:space="0" w:color="auto"/>
            </w:tcBorders>
            <w:hideMark/>
          </w:tcPr>
          <w:p w14:paraId="67C9EE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hideMark/>
          </w:tcPr>
          <w:p w14:paraId="48CB3517"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36C087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36F038E0" w14:textId="77777777" w:rsidTr="00BF531F">
        <w:tc>
          <w:tcPr>
            <w:tcW w:w="2835" w:type="dxa"/>
            <w:tcBorders>
              <w:top w:val="nil"/>
              <w:left w:val="single" w:sz="6" w:space="0" w:color="auto"/>
              <w:bottom w:val="single" w:sz="6" w:space="0" w:color="auto"/>
              <w:right w:val="single" w:sz="6" w:space="0" w:color="auto"/>
            </w:tcBorders>
            <w:hideMark/>
          </w:tcPr>
          <w:p w14:paraId="6947D1F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hideMark/>
          </w:tcPr>
          <w:p w14:paraId="034FAD2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22B28D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729771D4" w14:textId="77777777" w:rsidTr="00BF531F">
        <w:tc>
          <w:tcPr>
            <w:tcW w:w="2835" w:type="dxa"/>
            <w:tcBorders>
              <w:top w:val="nil"/>
              <w:left w:val="single" w:sz="6" w:space="0" w:color="auto"/>
              <w:bottom w:val="single" w:sz="6" w:space="0" w:color="auto"/>
              <w:right w:val="single" w:sz="6" w:space="0" w:color="auto"/>
            </w:tcBorders>
            <w:hideMark/>
          </w:tcPr>
          <w:p w14:paraId="38C2BC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hideMark/>
          </w:tcPr>
          <w:p w14:paraId="21CAF20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01B407A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77B5B51D" w14:textId="77777777" w:rsidTr="00BF531F">
        <w:tc>
          <w:tcPr>
            <w:tcW w:w="2835" w:type="dxa"/>
            <w:tcBorders>
              <w:top w:val="nil"/>
              <w:left w:val="single" w:sz="6" w:space="0" w:color="auto"/>
              <w:bottom w:val="single" w:sz="6" w:space="0" w:color="auto"/>
              <w:right w:val="single" w:sz="6" w:space="0" w:color="auto"/>
            </w:tcBorders>
            <w:hideMark/>
          </w:tcPr>
          <w:p w14:paraId="36F6C72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hideMark/>
          </w:tcPr>
          <w:p w14:paraId="34422A2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6958335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2C6DFE95" w14:textId="77777777" w:rsidTr="00BF531F">
        <w:tc>
          <w:tcPr>
            <w:tcW w:w="2835" w:type="dxa"/>
            <w:tcBorders>
              <w:top w:val="nil"/>
              <w:left w:val="single" w:sz="6" w:space="0" w:color="auto"/>
              <w:bottom w:val="single" w:sz="6" w:space="0" w:color="auto"/>
              <w:right w:val="single" w:sz="6" w:space="0" w:color="auto"/>
            </w:tcBorders>
            <w:hideMark/>
          </w:tcPr>
          <w:p w14:paraId="10F222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hideMark/>
          </w:tcPr>
          <w:p w14:paraId="34114B2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67BF4E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3.4e +/- 38 (7 digits) </w:t>
            </w:r>
          </w:p>
        </w:tc>
      </w:tr>
      <w:tr w:rsidR="00BF531F" w14:paraId="193317B0" w14:textId="77777777" w:rsidTr="00BF531F">
        <w:tc>
          <w:tcPr>
            <w:tcW w:w="2835" w:type="dxa"/>
            <w:tcBorders>
              <w:top w:val="nil"/>
              <w:left w:val="single" w:sz="6" w:space="0" w:color="auto"/>
              <w:bottom w:val="single" w:sz="6" w:space="0" w:color="auto"/>
              <w:right w:val="single" w:sz="6" w:space="0" w:color="auto"/>
            </w:tcBorders>
            <w:hideMark/>
          </w:tcPr>
          <w:p w14:paraId="12CC5F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hideMark/>
          </w:tcPr>
          <w:p w14:paraId="4573465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725DF2A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1F4C72D" w14:textId="77777777" w:rsidTr="00BF531F">
        <w:tc>
          <w:tcPr>
            <w:tcW w:w="2835" w:type="dxa"/>
            <w:tcBorders>
              <w:top w:val="nil"/>
              <w:left w:val="single" w:sz="6" w:space="0" w:color="auto"/>
              <w:bottom w:val="single" w:sz="6" w:space="0" w:color="auto"/>
              <w:right w:val="single" w:sz="6" w:space="0" w:color="auto"/>
            </w:tcBorders>
            <w:hideMark/>
          </w:tcPr>
          <w:p w14:paraId="582069C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hideMark/>
          </w:tcPr>
          <w:p w14:paraId="6E86723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36D7DAE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E83C81C" w14:textId="77777777" w:rsidTr="00BF531F">
        <w:tc>
          <w:tcPr>
            <w:tcW w:w="2835" w:type="dxa"/>
            <w:tcBorders>
              <w:top w:val="nil"/>
              <w:left w:val="single" w:sz="6" w:space="0" w:color="auto"/>
              <w:bottom w:val="single" w:sz="6" w:space="0" w:color="auto"/>
              <w:right w:val="single" w:sz="6" w:space="0" w:color="auto"/>
            </w:tcBorders>
            <w:hideMark/>
          </w:tcPr>
          <w:p w14:paraId="7689D03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hideMark/>
          </w:tcPr>
          <w:p w14:paraId="20063AD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hideMark/>
          </w:tcPr>
          <w:p w14:paraId="2A0BB74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wide character </w:t>
            </w:r>
          </w:p>
        </w:tc>
      </w:tr>
    </w:tbl>
    <w:p w14:paraId="40A0AA6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3: Data type memory and range </w:t>
      </w:r>
    </w:p>
    <w:p w14:paraId="6EB6B950"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2F0283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e: We can use a built in function called </w:t>
      </w:r>
      <w:proofErr w:type="spellStart"/>
      <w:proofErr w:type="gramStart"/>
      <w:r>
        <w:rPr>
          <w:rFonts w:eastAsia="Times New Roman" w:cstheme="minorHAnsi"/>
          <w:b/>
          <w:bCs/>
          <w:color w:val="FF0000"/>
          <w:lang w:eastAsia="en-GB"/>
        </w:rPr>
        <w:t>sizeof</w:t>
      </w:r>
      <w:proofErr w:type="spellEnd"/>
      <w:r>
        <w:rPr>
          <w:rFonts w:eastAsia="Times New Roman" w:cstheme="minorHAnsi"/>
          <w:b/>
          <w:bCs/>
          <w:color w:val="FF0000"/>
          <w:lang w:eastAsia="en-GB"/>
        </w:rPr>
        <w:t>( type</w:t>
      </w:r>
      <w:proofErr w:type="gramEnd"/>
      <w:r>
        <w:rPr>
          <w:rFonts w:eastAsia="Times New Roman" w:cstheme="minorHAnsi"/>
          <w:b/>
          <w:bCs/>
          <w:color w:val="FF0000"/>
          <w:lang w:eastAsia="en-GB"/>
        </w:rPr>
        <w:t> )</w:t>
      </w:r>
      <w:r>
        <w:rPr>
          <w:rFonts w:eastAsia="Times New Roman" w:cstheme="minorHAnsi"/>
          <w:color w:val="FF0000"/>
          <w:lang w:eastAsia="en-GB"/>
        </w:rPr>
        <w:t> which takes one of the types listed above and returns the number of bytes in memory used.</w:t>
      </w:r>
      <w:r>
        <w:rPr>
          <w:rFonts w:eastAsia="Times New Roman" w:cstheme="minorHAnsi"/>
          <w:lang w:eastAsia="en-GB"/>
        </w:rPr>
        <w:t> </w:t>
      </w:r>
    </w:p>
    <w:p w14:paraId="0243FDC9" w14:textId="77777777" w:rsidR="00BF531F" w:rsidRDefault="00BF531F" w:rsidP="00BF531F">
      <w:r>
        <w:br w:type="page"/>
      </w:r>
    </w:p>
    <w:p w14:paraId="056BAADD"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0E86A586"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5E88C9DB" w14:textId="77777777" w:rsidR="00BF531F" w:rsidRDefault="00BF531F" w:rsidP="00BF531F">
      <w:pPr>
        <w:pStyle w:val="paragraph"/>
        <w:numPr>
          <w:ilvl w:val="0"/>
          <w:numId w:val="17"/>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To begin, start Visual Studio.</w:t>
      </w:r>
      <w:r>
        <w:rPr>
          <w:rStyle w:val="eop"/>
          <w:rFonts w:asciiTheme="minorHAnsi" w:eastAsiaTheme="majorEastAsia" w:hAnsiTheme="minorHAnsi" w:cstheme="minorHAnsi"/>
          <w:sz w:val="22"/>
          <w:szCs w:val="22"/>
        </w:rPr>
        <w:t> </w:t>
      </w:r>
    </w:p>
    <w:p w14:paraId="40B4AC64" w14:textId="77777777" w:rsidR="00BF531F" w:rsidRDefault="00BF531F" w:rsidP="00BF531F">
      <w:pPr>
        <w:pStyle w:val="paragraph"/>
        <w:numPr>
          <w:ilvl w:val="0"/>
          <w:numId w:val="18"/>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 xml:space="preserve">Create a new project 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 Name this project “Program2_dataTypeSize”</w:t>
      </w:r>
      <w:r>
        <w:rPr>
          <w:rStyle w:val="eop"/>
          <w:rFonts w:asciiTheme="minorHAnsi" w:eastAsiaTheme="majorEastAsia" w:hAnsiTheme="minorHAnsi" w:cstheme="minorHAnsi"/>
          <w:sz w:val="22"/>
          <w:szCs w:val="22"/>
        </w:rPr>
        <w:t> and ensure you are saving to the right location.</w:t>
      </w:r>
    </w:p>
    <w:p w14:paraId="6E46419B" w14:textId="53D039A8" w:rsidR="00BF531F" w:rsidRDefault="00BF531F" w:rsidP="00BF531F">
      <w:pPr>
        <w:pStyle w:val="paragraph"/>
        <w:numPr>
          <w:ilvl w:val="0"/>
          <w:numId w:val="18"/>
        </w:numPr>
        <w:spacing w:before="0" w:beforeAutospacing="0" w:after="0" w:afterAutospacing="0" w:line="360" w:lineRule="auto"/>
        <w:ind w:left="0" w:firstLine="0"/>
        <w:textAlignment w:val="baseline"/>
        <w:rPr>
          <w:rStyle w:val="eop"/>
        </w:rPr>
      </w:pPr>
      <w:r>
        <w:rPr>
          <w:rStyle w:val="eop"/>
          <w:rFonts w:asciiTheme="minorHAnsi" w:eastAsiaTheme="majorEastAsia" w:hAnsiTheme="minorHAnsi" w:cstheme="minorHAnsi"/>
          <w:sz w:val="22"/>
          <w:szCs w:val="22"/>
        </w:rPr>
        <w:t> You can clear the getting started comments should you wish and delete the Hello World code line. Then proceed to replicate the following:</w:t>
      </w:r>
      <w:r>
        <w:rPr>
          <w:rFonts w:asciiTheme="minorHAnsi" w:eastAsiaTheme="majorEastAsia" w:hAnsiTheme="minorHAnsi" w:cstheme="minorHAnsi"/>
          <w:noProof/>
          <w:sz w:val="22"/>
          <w:szCs w:val="22"/>
        </w:rPr>
        <w:drawing>
          <wp:inline distT="0" distB="0" distL="0" distR="0" wp14:anchorId="181A0CF7" wp14:editId="0FBCA9F1">
            <wp:extent cx="5724525" cy="3114675"/>
            <wp:effectExtent l="0" t="0" r="9525" b="952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184FC9E0" w14:textId="77777777"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480065E0" w14:textId="77777777"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rStyle w:val="eop"/>
          <w:rFonts w:asciiTheme="minorHAnsi" w:eastAsiaTheme="majorEastAsia" w:hAnsiTheme="minorHAnsi" w:cstheme="minorHAnsi"/>
          <w:b/>
          <w:bCs/>
        </w:rPr>
        <w:t>Program 2 Screenshot:</w:t>
      </w:r>
    </w:p>
    <w:p w14:paraId="52511180" w14:textId="77777777" w:rsidR="00BF531F" w:rsidRDefault="00BF531F" w:rsidP="00BF531F">
      <w:pPr>
        <w:rPr>
          <w:rStyle w:val="eop"/>
          <w:rFonts w:eastAsiaTheme="majorEastAsia" w:cstheme="minorHAnsi"/>
          <w:b/>
          <w:bCs/>
          <w:sz w:val="24"/>
          <w:szCs w:val="24"/>
          <w:lang w:eastAsia="en-GB"/>
        </w:rPr>
      </w:pPr>
      <w:r>
        <w:rPr>
          <w:rStyle w:val="eop"/>
          <w:rFonts w:eastAsiaTheme="majorEastAsia" w:cstheme="minorHAnsi"/>
          <w:b/>
          <w:bCs/>
        </w:rPr>
        <w:br w:type="page"/>
      </w:r>
    </w:p>
    <w:p w14:paraId="0B192E26" w14:textId="77777777" w:rsidR="00BF531F" w:rsidRDefault="00BF531F" w:rsidP="00BF531F">
      <w:pPr>
        <w:pStyle w:val="paragraph"/>
        <w:spacing w:before="0" w:beforeAutospacing="0" w:after="0" w:afterAutospacing="0" w:line="360" w:lineRule="auto"/>
        <w:textAlignment w:val="baseline"/>
        <w:rPr>
          <w:rFonts w:asciiTheme="minorHAnsi" w:hAnsiTheme="minorHAnsi"/>
        </w:rPr>
      </w:pPr>
      <w:r>
        <w:rPr>
          <w:rFonts w:asciiTheme="minorHAnsi" w:hAnsiTheme="minorHAnsi" w:cstheme="minorHAnsi"/>
          <w:b/>
          <w:bCs/>
        </w:rPr>
        <w:lastRenderedPageBreak/>
        <w:t>Declaring User Data Types</w:t>
      </w:r>
    </w:p>
    <w:p w14:paraId="600C28B1"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4D81F3AE" w14:textId="0EB7485D" w:rsidR="00BF531F" w:rsidRDefault="00BF531F" w:rsidP="00BF531F">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3A70221E" wp14:editId="3C75CFF2">
            <wp:extent cx="4572000" cy="647700"/>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applicati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0D6E2AD6"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66E184D" w14:textId="77777777" w:rsidR="00BF531F" w:rsidRDefault="00BF531F" w:rsidP="00BF531F"/>
    <w:p w14:paraId="58A72387" w14:textId="77777777" w:rsidR="00BF531F" w:rsidRDefault="00BF531F" w:rsidP="00BF531F">
      <w:r>
        <w:t xml:space="preserve">Now instead of using the keyword </w:t>
      </w:r>
      <w:r>
        <w:rPr>
          <w:b/>
          <w:bCs/>
        </w:rPr>
        <w:t>int</w:t>
      </w:r>
      <w:r>
        <w:t xml:space="preserve"> we could use our own defined </w:t>
      </w:r>
      <w:proofErr w:type="gramStart"/>
      <w:r>
        <w:t>type</w:t>
      </w:r>
      <w:proofErr w:type="gramEnd"/>
      <w:r>
        <w:t xml:space="preserve"> </w:t>
      </w:r>
      <w:r>
        <w:rPr>
          <w:b/>
          <w:bCs/>
        </w:rPr>
        <w:t xml:space="preserve">date </w:t>
      </w:r>
      <w:r>
        <w:t>like so:</w:t>
      </w:r>
    </w:p>
    <w:p w14:paraId="1F0ADEEB" w14:textId="56AFA1D1" w:rsidR="00BF531F" w:rsidRDefault="00BF531F" w:rsidP="00BF531F">
      <w:pPr>
        <w:jc w:val="center"/>
      </w:pPr>
      <w:r>
        <w:rPr>
          <w:noProof/>
        </w:rPr>
        <w:drawing>
          <wp:inline distT="0" distB="0" distL="0" distR="0" wp14:anchorId="7AD9B030" wp14:editId="27E35138">
            <wp:extent cx="3943350" cy="695325"/>
            <wp:effectExtent l="0" t="0" r="0" b="9525"/>
            <wp:docPr id="32" name="Picture 32"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raphical user interface, text, application, websit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7F168DEC" w14:textId="77777777" w:rsidR="00BF531F" w:rsidRDefault="00BF531F" w:rsidP="00BF531F">
      <w:r>
        <w:t xml:space="preserve">The above code is exactly the same as using int </w:t>
      </w:r>
      <w:proofErr w:type="spellStart"/>
      <w:proofErr w:type="gramStart"/>
      <w:r>
        <w:t>currentDate</w:t>
      </w:r>
      <w:proofErr w:type="spellEnd"/>
      <w:r>
        <w:t>;</w:t>
      </w:r>
      <w:proofErr w:type="gramEnd"/>
    </w:p>
    <w:p w14:paraId="1F4F8B8D" w14:textId="2CD8F3F9" w:rsidR="00BF531F" w:rsidRDefault="00BF531F" w:rsidP="00BF531F">
      <w:pPr>
        <w:spacing w:line="360" w:lineRule="auto"/>
        <w:jc w:val="center"/>
      </w:pPr>
      <w:r>
        <w:t>If, however you required a data type to represent several values we can create an Enumeration. This allows you to create a new type and assign the constant value it represents. It follows this format:</w:t>
      </w:r>
      <w:r>
        <w:rPr>
          <w:noProof/>
        </w:rPr>
        <w:drawing>
          <wp:inline distT="0" distB="0" distL="0" distR="0" wp14:anchorId="0C4912BC" wp14:editId="17262152">
            <wp:extent cx="2247900" cy="1133475"/>
            <wp:effectExtent l="0" t="0" r="0" b="9525"/>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raphical user interface, 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49A95A97" w14:textId="77777777" w:rsidR="00BF531F" w:rsidRDefault="00BF531F" w:rsidP="00BF531F">
      <w:pPr>
        <w:spacing w:line="360" w:lineRule="auto"/>
      </w:pPr>
      <w:r>
        <w:t>It will become clearer if we use an example. So,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p>
    <w:p w14:paraId="01053FCE" w14:textId="6C0F2680" w:rsidR="00BF531F" w:rsidRDefault="00BF531F" w:rsidP="00BF531F">
      <w:pPr>
        <w:spacing w:line="360" w:lineRule="auto"/>
      </w:pPr>
      <w:r>
        <w:rPr>
          <w:noProof/>
        </w:rPr>
        <w:lastRenderedPageBreak/>
        <w:drawing>
          <wp:anchor distT="0" distB="0" distL="114300" distR="114300" simplePos="0" relativeHeight="251665408" behindDoc="1" locked="0" layoutInCell="1" allowOverlap="1" wp14:anchorId="3AD36FE6" wp14:editId="05C83112">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36" name="Picture 3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ext&#10;&#10;Description automatically generated with low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pic:spPr>
                </pic:pic>
              </a:graphicData>
            </a:graphic>
            <wp14:sizeRelH relativeFrom="page">
              <wp14:pctWidth>0</wp14:pctWidth>
            </wp14:sizeRelH>
            <wp14:sizeRelV relativeFrom="page">
              <wp14:pctHeight>0</wp14:pctHeight>
            </wp14:sizeRelV>
          </wp:anchor>
        </w:drawing>
      </w:r>
    </w:p>
    <w:p w14:paraId="416D795C" w14:textId="77777777" w:rsidR="00BF531F" w:rsidRDefault="00BF531F" w:rsidP="00BF531F">
      <w:pPr>
        <w:spacing w:line="360" w:lineRule="auto"/>
        <w:rPr>
          <w:color w:val="FF0000"/>
        </w:rPr>
      </w:pPr>
      <w:r>
        <w:rPr>
          <w:color w:val="FF0000"/>
        </w:rPr>
        <w:t>Note: Notice the syntax used when creating an enumerated type. After each type, a comma is used except for the last value and the semicolon is used after the curly brace.</w:t>
      </w:r>
    </w:p>
    <w:p w14:paraId="1FD588C1" w14:textId="77777777" w:rsidR="00BF531F" w:rsidRDefault="00BF531F" w:rsidP="00BF531F">
      <w:pPr>
        <w:spacing w:line="360" w:lineRule="auto"/>
      </w:pPr>
      <w:r>
        <w:t xml:space="preserve">As you can see </w:t>
      </w:r>
      <w:r>
        <w:rPr>
          <w:b/>
          <w:bCs/>
        </w:rPr>
        <w:t>JANUARY</w:t>
      </w:r>
      <w:r>
        <w:t xml:space="preserve"> has been given the value of </w:t>
      </w:r>
      <w:r>
        <w:rPr>
          <w:b/>
          <w:bCs/>
        </w:rPr>
        <w:t>1</w:t>
      </w:r>
      <w:r>
        <w:t xml:space="preserve">, and all the following names will be incremented by 1. For example, </w:t>
      </w:r>
      <w:r>
        <w:rPr>
          <w:b/>
          <w:bCs/>
        </w:rPr>
        <w:t>FEBRUARY</w:t>
      </w:r>
      <w:r>
        <w:t xml:space="preserve"> will hold the value </w:t>
      </w:r>
      <w:r>
        <w:rPr>
          <w:b/>
          <w:bCs/>
        </w:rPr>
        <w:t>2</w:t>
      </w:r>
      <w:r>
        <w:t xml:space="preserve">, </w:t>
      </w:r>
      <w:r>
        <w:rPr>
          <w:b/>
          <w:bCs/>
        </w:rPr>
        <w:t>MARCH</w:t>
      </w:r>
      <w:r>
        <w:t xml:space="preserve"> the value </w:t>
      </w:r>
      <w:r>
        <w:rPr>
          <w:b/>
          <w:bCs/>
        </w:rPr>
        <w:t>3</w:t>
      </w:r>
      <w:r>
        <w:t xml:space="preserve">, and so on. </w:t>
      </w:r>
    </w:p>
    <w:p w14:paraId="5DEC1A3F" w14:textId="77777777" w:rsidR="00BF531F" w:rsidRDefault="00BF531F" w:rsidP="00BF531F">
      <w:pPr>
        <w:spacing w:line="360" w:lineRule="auto"/>
      </w:pPr>
      <w:r>
        <w:t xml:space="preserve">You can set the value of any name, but it is important to remember that the following names will be incremented by 1. </w:t>
      </w:r>
    </w:p>
    <w:p w14:paraId="45B7BD53" w14:textId="77777777" w:rsidR="00BF531F" w:rsidRDefault="00BF531F" w:rsidP="00BF531F">
      <w:pPr>
        <w:spacing w:line="360" w:lineRule="auto"/>
      </w:pPr>
      <w:r>
        <w:t xml:space="preserve">It is also possible to set none of the names to an initial value. In this case the first name will be assigned the value </w:t>
      </w:r>
      <w:r>
        <w:rPr>
          <w:b/>
          <w:bCs/>
        </w:rPr>
        <w:t>0</w:t>
      </w:r>
      <w:r>
        <w:t xml:space="preserve">, and the following names incremented in the usual way. </w:t>
      </w:r>
    </w:p>
    <w:p w14:paraId="34E6FC35" w14:textId="77777777" w:rsidR="00BF531F" w:rsidRDefault="00BF531F" w:rsidP="00BF531F">
      <w:pPr>
        <w:spacing w:line="360" w:lineRule="auto"/>
      </w:pPr>
    </w:p>
    <w:p w14:paraId="1C665C0A" w14:textId="77777777" w:rsidR="00BF531F" w:rsidRDefault="00BF531F" w:rsidP="00BF531F">
      <w:pPr>
        <w:spacing w:line="360" w:lineRule="auto"/>
        <w:rPr>
          <w:noProof/>
        </w:rPr>
      </w:pPr>
      <w:r>
        <w:t>To use this enumerated data type, we create a variable of this type in the exact same way as we do any other.</w:t>
      </w:r>
      <w:r>
        <w:rPr>
          <w:noProof/>
        </w:rPr>
        <w:t xml:space="preserve"> </w:t>
      </w:r>
    </w:p>
    <w:p w14:paraId="1DE5BCDC" w14:textId="065A75C3" w:rsidR="00BF531F" w:rsidRDefault="00BF531F" w:rsidP="00BF531F">
      <w:pPr>
        <w:spacing w:line="360" w:lineRule="auto"/>
        <w:jc w:val="center"/>
      </w:pPr>
      <w:r>
        <w:rPr>
          <w:noProof/>
        </w:rPr>
        <w:drawing>
          <wp:inline distT="0" distB="0" distL="0" distR="0" wp14:anchorId="6A605BFC" wp14:editId="18581641">
            <wp:extent cx="2781300" cy="4667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118AF381" w14:textId="77777777" w:rsidR="00BF531F" w:rsidRDefault="00BF531F" w:rsidP="00BF531F">
      <w:r>
        <w:rPr>
          <w:rFonts w:ascii="Times New Roman" w:hAnsi="Times New Roman" w:cs="Times New Roman"/>
          <w:sz w:val="24"/>
          <w:szCs w:val="24"/>
          <w:lang w:eastAsia="en-GB"/>
        </w:rPr>
        <w:br w:type="page"/>
      </w:r>
    </w:p>
    <w:p w14:paraId="1AAC5C74" w14:textId="77777777" w:rsidR="00BF531F" w:rsidRDefault="00BF531F" w:rsidP="00BF531F">
      <w:pPr>
        <w:pStyle w:val="Title"/>
        <w:jc w:val="center"/>
      </w:pPr>
      <w:r>
        <w:lastRenderedPageBreak/>
        <w:t>Chapter 3: Variable Types</w:t>
      </w:r>
    </w:p>
    <w:p w14:paraId="616397A5" w14:textId="77777777" w:rsidR="00BF531F" w:rsidRDefault="00BF531F" w:rsidP="00BF531F">
      <w:pPr>
        <w:spacing w:line="360" w:lineRule="auto"/>
      </w:pPr>
    </w:p>
    <w:p w14:paraId="44BD760C" w14:textId="77777777" w:rsidR="00BF531F" w:rsidRDefault="00BF531F" w:rsidP="00BF531F">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336693C9" w14:textId="77777777" w:rsidR="00BF531F" w:rsidRDefault="00BF531F" w:rsidP="00BF531F">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Pr>
          <w:b/>
          <w:bCs/>
        </w:rPr>
        <w:t>thisIsMyExampleVariableName</w:t>
      </w:r>
      <w:proofErr w:type="spellEnd"/>
      <w:r>
        <w:t xml:space="preserve">. This can also be seen in the previous chapter where we named our variables </w:t>
      </w:r>
      <w:proofErr w:type="spellStart"/>
      <w:r>
        <w:rPr>
          <w:b/>
          <w:bCs/>
        </w:rPr>
        <w:t>currentDate</w:t>
      </w:r>
      <w:proofErr w:type="spellEnd"/>
      <w:r>
        <w:t xml:space="preserve"> and </w:t>
      </w:r>
      <w:proofErr w:type="spellStart"/>
      <w:r>
        <w:rPr>
          <w:b/>
          <w:bCs/>
        </w:rPr>
        <w:t>currentMonth</w:t>
      </w:r>
      <w:proofErr w:type="spellEnd"/>
      <w:r>
        <w:t>.</w:t>
      </w:r>
    </w:p>
    <w:p w14:paraId="01404F4E" w14:textId="77777777" w:rsidR="00BF531F" w:rsidRDefault="00BF531F" w:rsidP="00BF531F">
      <w:pPr>
        <w:spacing w:line="360" w:lineRule="auto"/>
      </w:pPr>
      <w:r>
        <w:t xml:space="preserve">Also, the name chosen should be something informative. Variables of this sort: </w:t>
      </w:r>
      <w:r>
        <w:rPr>
          <w:b/>
          <w:bCs/>
        </w:rPr>
        <w:t>a</w:t>
      </w:r>
      <w:r>
        <w:t xml:space="preserve">, </w:t>
      </w:r>
      <w:r>
        <w:rPr>
          <w:b/>
          <w:bCs/>
        </w:rPr>
        <w:t>b</w:t>
      </w:r>
      <w:r>
        <w:t xml:space="preserve">, or </w:t>
      </w:r>
      <w:proofErr w:type="spellStart"/>
      <w:r>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1B2F092D" w14:textId="77777777" w:rsidR="00BF531F" w:rsidRDefault="00BF531F" w:rsidP="00BF531F">
      <w:pPr>
        <w:spacing w:line="360" w:lineRule="auto"/>
        <w:rPr>
          <w:b/>
          <w:bCs/>
          <w:noProof/>
        </w:rPr>
      </w:pPr>
      <w:r>
        <w:t>One final thing to note is that C++ is case sensitive, so when using your variables throughout your code ensure that they match. You will receive a syntax error if they do not.</w:t>
      </w:r>
      <w:r>
        <w:rPr>
          <w:b/>
          <w:bCs/>
          <w:noProof/>
        </w:rPr>
        <w:t xml:space="preserve"> </w:t>
      </w:r>
    </w:p>
    <w:p w14:paraId="767FD2C5" w14:textId="77777777" w:rsidR="00BF531F" w:rsidRDefault="00BF531F" w:rsidP="00BF531F">
      <w:pPr>
        <w:spacing w:line="360" w:lineRule="auto"/>
        <w:rPr>
          <w:noProof/>
        </w:rPr>
      </w:pPr>
      <w:r>
        <w:rPr>
          <w:noProof/>
        </w:rPr>
        <w:t>The most straight forward way to declare a variable is with the following format:</w:t>
      </w:r>
    </w:p>
    <w:p w14:paraId="20C5C997" w14:textId="300E9570" w:rsidR="00BF531F" w:rsidRDefault="00BF531F" w:rsidP="00BF531F">
      <w:pPr>
        <w:spacing w:line="360" w:lineRule="auto"/>
        <w:jc w:val="center"/>
        <w:rPr>
          <w:noProof/>
        </w:rPr>
      </w:pPr>
      <w:r>
        <w:rPr>
          <w:noProof/>
        </w:rPr>
        <w:drawing>
          <wp:inline distT="0" distB="0" distL="0" distR="0" wp14:anchorId="0DB5BA67" wp14:editId="3EC1E8D9">
            <wp:extent cx="3248025" cy="600075"/>
            <wp:effectExtent l="0" t="0" r="9525" b="9525"/>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raphical user interface&#10;&#10;Description automatically generated with low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5ED36505" w14:textId="77777777" w:rsidR="00BF531F" w:rsidRDefault="00BF531F" w:rsidP="00BF531F">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6ED74F60" w14:textId="629BBCA3" w:rsidR="00BF531F" w:rsidRDefault="00BF531F" w:rsidP="00BF531F">
      <w:pPr>
        <w:spacing w:line="360" w:lineRule="auto"/>
        <w:jc w:val="center"/>
        <w:rPr>
          <w:noProof/>
        </w:rPr>
      </w:pPr>
      <w:r>
        <w:rPr>
          <w:noProof/>
        </w:rPr>
        <w:drawing>
          <wp:inline distT="0" distB="0" distL="0" distR="0" wp14:anchorId="0FBCAB75" wp14:editId="680D55A6">
            <wp:extent cx="1562100" cy="6477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raphical user interface, application&#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550CF88E" w14:textId="77777777" w:rsidR="00BF531F" w:rsidRDefault="00BF531F" w:rsidP="00BF531F">
      <w:pPr>
        <w:spacing w:line="360" w:lineRule="auto"/>
        <w:rPr>
          <w:noProof/>
        </w:rPr>
      </w:pPr>
      <w:r>
        <w:rPr>
          <w:noProof/>
        </w:rPr>
        <w:t xml:space="preserve">So, at this point wherever you use the variable myNum it will produce the value </w:t>
      </w:r>
      <w:r>
        <w:rPr>
          <w:b/>
          <w:bCs/>
          <w:noProof/>
        </w:rPr>
        <w:t>5</w:t>
      </w:r>
      <w:r>
        <w:rPr>
          <w:noProof/>
        </w:rPr>
        <w:t xml:space="preserve">. You could however choose to assign the value of </w:t>
      </w:r>
      <w:r>
        <w:rPr>
          <w:b/>
          <w:bCs/>
          <w:noProof/>
        </w:rPr>
        <w:t>5</w:t>
      </w:r>
      <w:r>
        <w:rPr>
          <w:noProof/>
        </w:rPr>
        <w:t xml:space="preserve"> at the same time as declaring the variable. This reduces the number of lines of code and makes the code easier to read. Bare in mind that you will not always know the starting value, so cannot do this.</w:t>
      </w:r>
    </w:p>
    <w:p w14:paraId="6DA841F7" w14:textId="77777777" w:rsidR="00BF531F" w:rsidRDefault="00BF531F" w:rsidP="00BF531F">
      <w:pPr>
        <w:spacing w:line="360" w:lineRule="auto"/>
        <w:rPr>
          <w:noProof/>
        </w:rPr>
      </w:pPr>
    </w:p>
    <w:p w14:paraId="6AF78D86" w14:textId="77777777" w:rsidR="00BF531F" w:rsidRDefault="00BF531F" w:rsidP="00BF531F">
      <w:pPr>
        <w:spacing w:line="360" w:lineRule="auto"/>
      </w:pPr>
      <w:r>
        <w:t>So far so good. We have one last addition to make to this defining a variable section before we will get on to a mini program, and this is the use of definition lists. We can define multiple variables on the same line provided they are of the same data type. For example:</w:t>
      </w:r>
    </w:p>
    <w:p w14:paraId="35FD43FE" w14:textId="713AB073" w:rsidR="00BF531F" w:rsidRDefault="00BF531F" w:rsidP="00BF531F">
      <w:pPr>
        <w:spacing w:line="360" w:lineRule="auto"/>
        <w:jc w:val="center"/>
      </w:pPr>
      <w:r>
        <w:rPr>
          <w:noProof/>
        </w:rPr>
        <w:drawing>
          <wp:inline distT="0" distB="0" distL="0" distR="0" wp14:anchorId="540A5728" wp14:editId="5F26DEB5">
            <wp:extent cx="4610100" cy="3714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502639EB" w14:textId="77777777" w:rsidR="00BF531F" w:rsidRDefault="00BF531F" w:rsidP="00BF531F">
      <w:pPr>
        <w:spacing w:line="360" w:lineRule="auto"/>
      </w:pPr>
      <w:r>
        <w:t>Variables can be changed as often as required. There is no special code required for this, you simply reset the variable to hold a different value.</w:t>
      </w:r>
    </w:p>
    <w:p w14:paraId="6588D39F" w14:textId="7A89E976" w:rsidR="00BF531F" w:rsidRDefault="00BF531F" w:rsidP="00BF531F">
      <w:pPr>
        <w:spacing w:line="360" w:lineRule="auto"/>
        <w:jc w:val="center"/>
      </w:pPr>
      <w:r>
        <w:rPr>
          <w:noProof/>
        </w:rPr>
        <w:drawing>
          <wp:inline distT="0" distB="0" distL="0" distR="0" wp14:anchorId="2BBE8774" wp14:editId="73435E69">
            <wp:extent cx="5153025" cy="590550"/>
            <wp:effectExtent l="0" t="0" r="9525"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raphical user interface, application&#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4D2B6024" w14:textId="77777777" w:rsidR="00BF531F" w:rsidRDefault="00BF531F" w:rsidP="00BF531F">
      <w:pPr>
        <w:spacing w:line="360" w:lineRule="auto"/>
      </w:pPr>
      <w:r>
        <w:t xml:space="preserve">If you require a variable that will never change, then you can use the </w:t>
      </w:r>
      <w:proofErr w:type="spellStart"/>
      <w:r>
        <w:rPr>
          <w:b/>
          <w:bCs/>
        </w:rPr>
        <w:t>const</w:t>
      </w:r>
      <w:proofErr w:type="spellEnd"/>
      <w:r>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ant variable throughout the code.</w:t>
      </w:r>
    </w:p>
    <w:p w14:paraId="141415B4" w14:textId="166DB96E" w:rsidR="00BF531F" w:rsidRDefault="00BF531F" w:rsidP="00BF531F">
      <w:pPr>
        <w:spacing w:line="360" w:lineRule="auto"/>
        <w:jc w:val="center"/>
      </w:pPr>
      <w:r>
        <w:rPr>
          <w:noProof/>
        </w:rPr>
        <w:drawing>
          <wp:inline distT="0" distB="0" distL="0" distR="0" wp14:anchorId="475F3286" wp14:editId="6468756D">
            <wp:extent cx="4705350" cy="628650"/>
            <wp:effectExtent l="0" t="0" r="0" b="0"/>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aphical user interface, 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61915EF3" w14:textId="77777777" w:rsidR="00BF531F" w:rsidRDefault="00BF531F" w:rsidP="00BF531F">
      <w:pPr>
        <w:spacing w:line="360" w:lineRule="auto"/>
        <w:rPr>
          <w:color w:val="FF0000"/>
        </w:rPr>
      </w:pPr>
      <w:r>
        <w:rPr>
          <w:color w:val="FF0000"/>
        </w:rPr>
        <w:t>Note: Don’t forget if using float, it is good practice to add the f at the end of your value.</w:t>
      </w:r>
    </w:p>
    <w:p w14:paraId="20F471D6" w14:textId="77777777" w:rsidR="00BF531F" w:rsidRDefault="00BF531F" w:rsidP="00BF531F">
      <w:pPr>
        <w:rPr>
          <w:color w:val="FF0000"/>
        </w:rPr>
      </w:pPr>
      <w:r>
        <w:rPr>
          <w:color w:val="FF0000"/>
        </w:rPr>
        <w:br w:type="page"/>
      </w:r>
    </w:p>
    <w:p w14:paraId="5CBFE540" w14:textId="77777777" w:rsidR="00BF531F" w:rsidRDefault="00BF531F" w:rsidP="00BF531F">
      <w:pPr>
        <w:spacing w:line="360" w:lineRule="auto"/>
        <w:rPr>
          <w:b/>
          <w:bCs/>
          <w:sz w:val="24"/>
          <w:szCs w:val="24"/>
        </w:rPr>
      </w:pPr>
      <w:r>
        <w:rPr>
          <w:b/>
          <w:bCs/>
          <w:sz w:val="24"/>
          <w:szCs w:val="24"/>
        </w:rPr>
        <w:lastRenderedPageBreak/>
        <w:t>Program 3: Defining Variables</w:t>
      </w:r>
    </w:p>
    <w:p w14:paraId="48CA9F2B" w14:textId="77777777" w:rsidR="00BF531F" w:rsidRDefault="00BF531F" w:rsidP="00BF531F">
      <w:pPr>
        <w:pStyle w:val="ListParagraph"/>
        <w:numPr>
          <w:ilvl w:val="0"/>
          <w:numId w:val="19"/>
        </w:numPr>
        <w:spacing w:line="360" w:lineRule="auto"/>
      </w:pPr>
      <w:r>
        <w:t>To start, open Visual Studio.</w:t>
      </w:r>
    </w:p>
    <w:p w14:paraId="20490313" w14:textId="77777777" w:rsidR="00BF531F" w:rsidRDefault="00BF531F" w:rsidP="00BF531F">
      <w:pPr>
        <w:pStyle w:val="ListParagraph"/>
        <w:numPr>
          <w:ilvl w:val="0"/>
          <w:numId w:val="19"/>
        </w:numPr>
        <w:spacing w:line="360" w:lineRule="auto"/>
      </w:pPr>
      <w:r>
        <w:t>Create a new C++ console application as before and name it Program3_definingVariables.</w:t>
      </w:r>
    </w:p>
    <w:p w14:paraId="2C07AA33" w14:textId="77777777" w:rsidR="00BF531F" w:rsidRDefault="00BF531F" w:rsidP="00BF531F">
      <w:pPr>
        <w:pStyle w:val="ListParagraph"/>
        <w:numPr>
          <w:ilvl w:val="0"/>
          <w:numId w:val="19"/>
        </w:numPr>
        <w:spacing w:line="360" w:lineRule="auto"/>
      </w:pPr>
      <w:r>
        <w:t>Next, replicate the following code (ensure when assigning a value to a char type you use single quotation marks).</w:t>
      </w:r>
    </w:p>
    <w:p w14:paraId="3D192624" w14:textId="5B64BD77" w:rsidR="00BF531F" w:rsidRDefault="00BF531F" w:rsidP="00BF531F">
      <w:pPr>
        <w:spacing w:line="360" w:lineRule="auto"/>
        <w:ind w:left="360"/>
        <w:jc w:val="center"/>
      </w:pPr>
      <w:r>
        <w:rPr>
          <w:noProof/>
        </w:rPr>
        <w:drawing>
          <wp:inline distT="0" distB="0" distL="0" distR="0" wp14:anchorId="2A22202A" wp14:editId="601331A7">
            <wp:extent cx="5731510" cy="4589145"/>
            <wp:effectExtent l="0" t="0" r="2540" b="190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4589145"/>
                    </a:xfrm>
                    <a:prstGeom prst="rect">
                      <a:avLst/>
                    </a:prstGeom>
                    <a:noFill/>
                    <a:ln>
                      <a:noFill/>
                    </a:ln>
                  </pic:spPr>
                </pic:pic>
              </a:graphicData>
            </a:graphic>
          </wp:inline>
        </w:drawing>
      </w:r>
    </w:p>
    <w:p w14:paraId="08D91517" w14:textId="77777777" w:rsidR="00BF531F" w:rsidRDefault="00BF531F" w:rsidP="00BF531F">
      <w:pPr>
        <w:spacing w:line="360" w:lineRule="auto"/>
        <w:rPr>
          <w:b/>
          <w:bCs/>
          <w:sz w:val="24"/>
          <w:szCs w:val="24"/>
        </w:rPr>
      </w:pPr>
      <w:r>
        <w:rPr>
          <w:b/>
          <w:bCs/>
          <w:sz w:val="24"/>
          <w:szCs w:val="24"/>
        </w:rPr>
        <w:t>Program 3 Screenshot:</w:t>
      </w:r>
    </w:p>
    <w:p w14:paraId="0B0AB6F3" w14:textId="77777777" w:rsidR="00BF531F" w:rsidRDefault="00BF531F" w:rsidP="00BF531F">
      <w:pPr>
        <w:spacing w:line="360" w:lineRule="auto"/>
        <w:rPr>
          <w:b/>
          <w:bCs/>
          <w:sz w:val="24"/>
          <w:szCs w:val="24"/>
        </w:rPr>
      </w:pPr>
    </w:p>
    <w:p w14:paraId="35194678" w14:textId="77777777" w:rsidR="00BF531F" w:rsidRDefault="00BF531F" w:rsidP="00BF531F">
      <w:pPr>
        <w:rPr>
          <w:b/>
          <w:bCs/>
          <w:sz w:val="24"/>
          <w:szCs w:val="24"/>
        </w:rPr>
      </w:pPr>
      <w:r>
        <w:rPr>
          <w:b/>
          <w:bCs/>
          <w:sz w:val="24"/>
          <w:szCs w:val="24"/>
        </w:rPr>
        <w:br w:type="page"/>
      </w:r>
    </w:p>
    <w:p w14:paraId="25B13A4B" w14:textId="77777777" w:rsidR="00BF531F" w:rsidRDefault="00BF531F" w:rsidP="00BF531F">
      <w:pPr>
        <w:spacing w:line="360" w:lineRule="auto"/>
        <w:rPr>
          <w:b/>
          <w:bCs/>
          <w:sz w:val="24"/>
          <w:szCs w:val="24"/>
        </w:rPr>
      </w:pPr>
      <w:r>
        <w:rPr>
          <w:b/>
          <w:bCs/>
          <w:sz w:val="24"/>
          <w:szCs w:val="24"/>
        </w:rPr>
        <w:lastRenderedPageBreak/>
        <w:t xml:space="preserve">Program 4: Defining </w:t>
      </w:r>
      <w:r>
        <w:rPr>
          <w:rStyle w:val="normaltextrun"/>
          <w:rFonts w:ascii="Tahoma" w:hAnsi="Tahoma" w:cs="Tahoma"/>
          <w:b/>
          <w:bCs/>
          <w:sz w:val="20"/>
          <w:szCs w:val="20"/>
        </w:rPr>
        <w:t xml:space="preserve">User-Defined </w:t>
      </w:r>
      <w:r>
        <w:rPr>
          <w:b/>
          <w:bCs/>
          <w:sz w:val="24"/>
          <w:szCs w:val="24"/>
        </w:rPr>
        <w:t>Variables</w:t>
      </w:r>
    </w:p>
    <w:p w14:paraId="1B161AC7" w14:textId="77777777" w:rsidR="00BF531F" w:rsidRDefault="00BF531F" w:rsidP="00BF531F">
      <w:pPr>
        <w:spacing w:line="360" w:lineRule="auto"/>
        <w:rPr>
          <w:u w:val="single"/>
        </w:rPr>
      </w:pPr>
      <w:r>
        <w:rPr>
          <w:u w:val="single"/>
        </w:rPr>
        <w:t>This program is for you to complete. Please pay attention to the instructions.</w:t>
      </w:r>
    </w:p>
    <w:p w14:paraId="3A0DFB5E" w14:textId="77777777" w:rsidR="00BF531F" w:rsidRDefault="00BF531F" w:rsidP="00BF531F">
      <w:pPr>
        <w:spacing w:line="360" w:lineRule="auto"/>
      </w:pPr>
      <w:r>
        <w:t xml:space="preserve">Create a program named Program4_userDefinedVars, this will contain both a </w:t>
      </w:r>
      <w:r>
        <w:rPr>
          <w:b/>
          <w:bCs/>
        </w:rPr>
        <w:t>typedef</w:t>
      </w:r>
      <w:r>
        <w:t xml:space="preserve"> and an </w:t>
      </w:r>
      <w:proofErr w:type="spellStart"/>
      <w:r>
        <w:rPr>
          <w:b/>
          <w:bCs/>
        </w:rPr>
        <w:t>enum</w:t>
      </w:r>
      <w:proofErr w:type="spellEnd"/>
      <w:r>
        <w:t xml:space="preserve"> type. If you still have Visual Studio open, you can use the shortcut ctrl + shift + n</w:t>
      </w:r>
    </w:p>
    <w:p w14:paraId="45710C08" w14:textId="77777777" w:rsidR="00BF531F" w:rsidRDefault="00BF531F" w:rsidP="00BF531F">
      <w:pPr>
        <w:pStyle w:val="ListParagraph"/>
        <w:numPr>
          <w:ilvl w:val="0"/>
          <w:numId w:val="20"/>
        </w:numPr>
        <w:spacing w:line="360" w:lineRule="auto"/>
      </w:pPr>
      <w:r>
        <w:t xml:space="preserve">Create a typedef of data type </w:t>
      </w:r>
      <w:r>
        <w:rPr>
          <w:b/>
          <w:bCs/>
        </w:rPr>
        <w:t>int</w:t>
      </w:r>
      <w:r>
        <w:t xml:space="preserve"> named </w:t>
      </w:r>
      <w:r>
        <w:rPr>
          <w:b/>
          <w:bCs/>
        </w:rPr>
        <w:t>health</w:t>
      </w:r>
      <w:r>
        <w:t>.</w:t>
      </w:r>
    </w:p>
    <w:p w14:paraId="1CE7624E" w14:textId="77777777" w:rsidR="00BF531F" w:rsidRDefault="00BF531F" w:rsidP="00BF531F">
      <w:pPr>
        <w:pStyle w:val="ListParagraph"/>
        <w:numPr>
          <w:ilvl w:val="0"/>
          <w:numId w:val="20"/>
        </w:numPr>
        <w:spacing w:line="360" w:lineRule="auto"/>
      </w:pPr>
      <w:r>
        <w:t xml:space="preserve">Create an enumerated data type named </w:t>
      </w:r>
      <w:r>
        <w:rPr>
          <w:b/>
          <w:bCs/>
        </w:rPr>
        <w:t>Weapons</w:t>
      </w:r>
      <w:r>
        <w:t>, this list should contain the following weapons in this order.</w:t>
      </w:r>
    </w:p>
    <w:p w14:paraId="73B3042E" w14:textId="77777777" w:rsidR="00BF531F" w:rsidRDefault="00BF531F" w:rsidP="00BF531F">
      <w:pPr>
        <w:pStyle w:val="ListParagraph"/>
        <w:numPr>
          <w:ilvl w:val="1"/>
          <w:numId w:val="20"/>
        </w:numPr>
        <w:spacing w:line="360" w:lineRule="auto"/>
      </w:pPr>
      <w:r>
        <w:t>SWORD</w:t>
      </w:r>
    </w:p>
    <w:p w14:paraId="35B43B3E" w14:textId="77777777" w:rsidR="00BF531F" w:rsidRDefault="00BF531F" w:rsidP="00BF531F">
      <w:pPr>
        <w:pStyle w:val="ListParagraph"/>
        <w:numPr>
          <w:ilvl w:val="1"/>
          <w:numId w:val="20"/>
        </w:numPr>
        <w:spacing w:line="360" w:lineRule="auto"/>
      </w:pPr>
      <w:r>
        <w:t>DAGGER</w:t>
      </w:r>
    </w:p>
    <w:p w14:paraId="5E518DF7" w14:textId="77777777" w:rsidR="00BF531F" w:rsidRDefault="00BF531F" w:rsidP="00BF531F">
      <w:pPr>
        <w:pStyle w:val="ListParagraph"/>
        <w:numPr>
          <w:ilvl w:val="1"/>
          <w:numId w:val="20"/>
        </w:numPr>
        <w:spacing w:line="360" w:lineRule="auto"/>
      </w:pPr>
      <w:r>
        <w:t>MACE</w:t>
      </w:r>
    </w:p>
    <w:p w14:paraId="79C031C4" w14:textId="77777777" w:rsidR="00BF531F" w:rsidRDefault="00BF531F" w:rsidP="00BF531F">
      <w:pPr>
        <w:pStyle w:val="ListParagraph"/>
        <w:numPr>
          <w:ilvl w:val="1"/>
          <w:numId w:val="20"/>
        </w:numPr>
        <w:spacing w:line="360" w:lineRule="auto"/>
      </w:pPr>
      <w:r>
        <w:t>TWIN_SWORDS</w:t>
      </w:r>
    </w:p>
    <w:p w14:paraId="5D4221C4" w14:textId="77777777" w:rsidR="00BF531F" w:rsidRDefault="00BF531F" w:rsidP="00BF531F">
      <w:pPr>
        <w:pStyle w:val="ListParagraph"/>
        <w:numPr>
          <w:ilvl w:val="1"/>
          <w:numId w:val="20"/>
        </w:numPr>
        <w:spacing w:line="360" w:lineRule="auto"/>
      </w:pPr>
      <w:r>
        <w:t>SAMURAI</w:t>
      </w:r>
    </w:p>
    <w:p w14:paraId="4D1635E4" w14:textId="77777777" w:rsidR="00BF531F" w:rsidRDefault="00BF531F" w:rsidP="00BF531F">
      <w:pPr>
        <w:pStyle w:val="ListParagraph"/>
        <w:numPr>
          <w:ilvl w:val="1"/>
          <w:numId w:val="20"/>
        </w:numPr>
        <w:spacing w:line="360" w:lineRule="auto"/>
      </w:pPr>
      <w:r>
        <w:t>WIZARD_STAFF</w:t>
      </w:r>
    </w:p>
    <w:p w14:paraId="681E55ED" w14:textId="77777777" w:rsidR="00BF531F" w:rsidRDefault="00BF531F" w:rsidP="00BF531F">
      <w:pPr>
        <w:pStyle w:val="ListParagraph"/>
        <w:numPr>
          <w:ilvl w:val="1"/>
          <w:numId w:val="20"/>
        </w:numPr>
        <w:spacing w:line="360" w:lineRule="auto"/>
      </w:pPr>
      <w:r>
        <w:t>FIRE_POTION</w:t>
      </w:r>
    </w:p>
    <w:p w14:paraId="6ED346BA" w14:textId="77777777" w:rsidR="00BF531F" w:rsidRDefault="00BF531F" w:rsidP="00BF531F">
      <w:pPr>
        <w:pStyle w:val="ListParagraph"/>
        <w:numPr>
          <w:ilvl w:val="1"/>
          <w:numId w:val="20"/>
        </w:numPr>
        <w:spacing w:line="360" w:lineRule="auto"/>
      </w:pPr>
      <w:r>
        <w:t>ICE_BLADE</w:t>
      </w:r>
    </w:p>
    <w:p w14:paraId="3A4D4169" w14:textId="77777777" w:rsidR="00BF531F" w:rsidRDefault="00BF531F" w:rsidP="00BF531F">
      <w:pPr>
        <w:pStyle w:val="ListParagraph"/>
        <w:numPr>
          <w:ilvl w:val="1"/>
          <w:numId w:val="20"/>
        </w:numPr>
        <w:spacing w:line="360" w:lineRule="auto"/>
      </w:pPr>
      <w:r>
        <w:t>SMALL_KNIFE</w:t>
      </w:r>
    </w:p>
    <w:p w14:paraId="40D32C17" w14:textId="77777777" w:rsidR="00BF531F" w:rsidRDefault="00BF531F" w:rsidP="00BF531F">
      <w:pPr>
        <w:pStyle w:val="ListParagraph"/>
        <w:numPr>
          <w:ilvl w:val="0"/>
          <w:numId w:val="20"/>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004F4B1F" w14:textId="77777777" w:rsidR="00BF531F" w:rsidRDefault="00BF531F" w:rsidP="00BF531F">
      <w:pPr>
        <w:pStyle w:val="ListParagraph"/>
        <w:spacing w:line="360" w:lineRule="auto"/>
        <w:ind w:left="1440"/>
      </w:pPr>
      <w:r>
        <w:t>Output the following to screen:</w:t>
      </w:r>
      <w:r>
        <w:br/>
        <w:t>My current health is: …</w:t>
      </w:r>
    </w:p>
    <w:p w14:paraId="7D0192CA" w14:textId="77777777" w:rsidR="00BF531F" w:rsidRDefault="00BF531F" w:rsidP="00BF531F">
      <w:pPr>
        <w:pStyle w:val="ListParagraph"/>
        <w:spacing w:line="360" w:lineRule="auto"/>
        <w:ind w:firstLine="720"/>
      </w:pPr>
      <w:r>
        <w:t>And the ID of my weapon of choice is: …</w:t>
      </w:r>
    </w:p>
    <w:p w14:paraId="406947DF" w14:textId="77777777" w:rsidR="00BF531F" w:rsidRDefault="00BF531F" w:rsidP="00BF531F">
      <w:pPr>
        <w:spacing w:line="360" w:lineRule="auto"/>
        <w:rPr>
          <w:color w:val="FF0000"/>
        </w:rPr>
      </w:pPr>
      <w:r>
        <w:rPr>
          <w:color w:val="FF0000"/>
        </w:rPr>
        <w:t xml:space="preserve">HINT: You will need to pass the variables to the </w:t>
      </w:r>
      <w:proofErr w:type="spellStart"/>
      <w:r>
        <w:rPr>
          <w:color w:val="FF0000"/>
        </w:rPr>
        <w:t>cout</w:t>
      </w:r>
      <w:proofErr w:type="spellEnd"/>
      <w:r>
        <w:rPr>
          <w:color w:val="FF0000"/>
        </w:rPr>
        <w:t xml:space="preserve"> statement just as you did with program 3. Output should read: </w:t>
      </w:r>
    </w:p>
    <w:p w14:paraId="21F6FADF" w14:textId="77777777" w:rsidR="00BF531F" w:rsidRDefault="00BF531F" w:rsidP="00BF531F">
      <w:pPr>
        <w:spacing w:line="360" w:lineRule="auto"/>
        <w:rPr>
          <w:color w:val="FF0000"/>
        </w:rPr>
      </w:pPr>
      <w:r>
        <w:rPr>
          <w:color w:val="FF0000"/>
        </w:rPr>
        <w:t xml:space="preserve">My current health is: 13000 </w:t>
      </w:r>
    </w:p>
    <w:p w14:paraId="1B031415" w14:textId="77777777" w:rsidR="00BF531F" w:rsidRDefault="00BF531F" w:rsidP="00BF531F">
      <w:pPr>
        <w:spacing w:line="360" w:lineRule="auto"/>
        <w:rPr>
          <w:color w:val="FF0000"/>
        </w:rPr>
      </w:pPr>
      <w:r>
        <w:rPr>
          <w:color w:val="FF0000"/>
        </w:rPr>
        <w:t>And the ID of my weapon of choice is: 5</w:t>
      </w:r>
    </w:p>
    <w:p w14:paraId="60261FA7" w14:textId="77777777" w:rsidR="00BF531F" w:rsidRDefault="00BF531F" w:rsidP="00BF531F">
      <w:pPr>
        <w:rPr>
          <w:b/>
          <w:bCs/>
          <w:sz w:val="24"/>
          <w:szCs w:val="24"/>
        </w:rPr>
      </w:pPr>
      <w:r>
        <w:rPr>
          <w:b/>
          <w:bCs/>
          <w:sz w:val="24"/>
          <w:szCs w:val="24"/>
        </w:rPr>
        <w:br w:type="page"/>
      </w:r>
    </w:p>
    <w:p w14:paraId="31992216" w14:textId="77777777" w:rsidR="00BF531F" w:rsidRDefault="00BF531F" w:rsidP="00BF531F">
      <w:pPr>
        <w:spacing w:line="360" w:lineRule="auto"/>
        <w:rPr>
          <w:b/>
          <w:bCs/>
          <w:sz w:val="24"/>
          <w:szCs w:val="24"/>
        </w:rPr>
      </w:pPr>
      <w:r>
        <w:rPr>
          <w:b/>
          <w:bCs/>
          <w:sz w:val="24"/>
          <w:szCs w:val="24"/>
        </w:rPr>
        <w:lastRenderedPageBreak/>
        <w:t>Program 4 Source code:</w:t>
      </w:r>
    </w:p>
    <w:p w14:paraId="5ABD665B" w14:textId="77777777" w:rsidR="00BF531F" w:rsidRDefault="00BF531F" w:rsidP="00BF531F">
      <w:pPr>
        <w:spacing w:line="360" w:lineRule="auto"/>
        <w:rPr>
          <w:b/>
          <w:bCs/>
          <w:sz w:val="24"/>
          <w:szCs w:val="24"/>
        </w:rPr>
      </w:pPr>
    </w:p>
    <w:p w14:paraId="2F0C8C06" w14:textId="77777777" w:rsidR="00BF531F" w:rsidRDefault="00BF531F" w:rsidP="00BF531F">
      <w:pPr>
        <w:spacing w:line="360" w:lineRule="auto"/>
      </w:pPr>
      <w:r>
        <w:t>For testing purposes please follow these steps to adding code to this portfolio.</w:t>
      </w:r>
    </w:p>
    <w:p w14:paraId="0F64894A" w14:textId="77777777" w:rsidR="00BF531F" w:rsidRDefault="00BF531F" w:rsidP="00BF531F">
      <w:pPr>
        <w:pStyle w:val="ListParagraph"/>
        <w:numPr>
          <w:ilvl w:val="0"/>
          <w:numId w:val="21"/>
        </w:numPr>
        <w:spacing w:line="360" w:lineRule="auto"/>
      </w:pPr>
      <w:r>
        <w:t>Copy the code from within Visual Studio</w:t>
      </w:r>
    </w:p>
    <w:p w14:paraId="1EF39DD2" w14:textId="77777777" w:rsidR="00BF531F" w:rsidRDefault="00BF531F" w:rsidP="00BF531F">
      <w:pPr>
        <w:pStyle w:val="ListParagraph"/>
        <w:numPr>
          <w:ilvl w:val="0"/>
          <w:numId w:val="21"/>
        </w:numPr>
        <w:spacing w:line="360" w:lineRule="auto"/>
      </w:pPr>
      <w:r>
        <w:t xml:space="preserve">In word click </w:t>
      </w:r>
      <w:r>
        <w:rPr>
          <w:b/>
          <w:bCs/>
        </w:rPr>
        <w:t>Insert</w:t>
      </w:r>
      <w:r>
        <w:t xml:space="preserve"> and then in the Text field click object</w:t>
      </w:r>
    </w:p>
    <w:p w14:paraId="02FA5523" w14:textId="77777777" w:rsidR="00BF531F" w:rsidRDefault="00BF531F" w:rsidP="00BF531F">
      <w:pPr>
        <w:pStyle w:val="ListParagraph"/>
        <w:numPr>
          <w:ilvl w:val="0"/>
          <w:numId w:val="21"/>
        </w:numPr>
        <w:spacing w:line="360" w:lineRule="auto"/>
      </w:pPr>
      <w:r>
        <w:t>In the dropdown popup select OpenDocument Text and click OK</w:t>
      </w:r>
    </w:p>
    <w:p w14:paraId="58A0DD01" w14:textId="77777777" w:rsidR="00BF531F" w:rsidRDefault="00BF531F" w:rsidP="00BF531F">
      <w:pPr>
        <w:pStyle w:val="ListParagraph"/>
        <w:numPr>
          <w:ilvl w:val="0"/>
          <w:numId w:val="21"/>
        </w:numPr>
        <w:spacing w:line="360" w:lineRule="auto"/>
      </w:pPr>
      <w:r>
        <w:t>Paste your code in the new blank document that opens and close when done. ENSURE CURSOR IS IN THE RIGHT PLACE IN THIS DOCUMENT FOR WHERE YOU WANT YOUR CODE</w:t>
      </w:r>
    </w:p>
    <w:p w14:paraId="2E4B5F89" w14:textId="77777777" w:rsidR="00BF531F" w:rsidRDefault="00BF531F" w:rsidP="00BF531F">
      <w:pPr>
        <w:spacing w:line="360" w:lineRule="auto"/>
      </w:pPr>
    </w:p>
    <w:p w14:paraId="1C9CD207" w14:textId="77777777" w:rsidR="00BF531F" w:rsidRDefault="00BF531F" w:rsidP="00BF531F">
      <w:pPr>
        <w:spacing w:line="360" w:lineRule="auto"/>
      </w:pPr>
    </w:p>
    <w:p w14:paraId="4732266B" w14:textId="77777777" w:rsidR="00BF531F" w:rsidRDefault="00BF531F" w:rsidP="00BF531F">
      <w:pPr>
        <w:spacing w:line="360" w:lineRule="auto"/>
        <w:rPr>
          <w:b/>
          <w:bCs/>
          <w:sz w:val="24"/>
          <w:szCs w:val="24"/>
        </w:rPr>
      </w:pPr>
      <w:r>
        <w:rPr>
          <w:b/>
          <w:bCs/>
          <w:sz w:val="24"/>
          <w:szCs w:val="24"/>
        </w:rPr>
        <w:t>Program 4 Screenshot:</w:t>
      </w:r>
    </w:p>
    <w:p w14:paraId="69F8A279" w14:textId="77777777" w:rsidR="00BF531F" w:rsidRDefault="00BF531F" w:rsidP="00BF531F">
      <w:pPr>
        <w:spacing w:line="360" w:lineRule="auto"/>
      </w:pPr>
      <w:r>
        <w:t>As before this should be a screenshot of your output.</w:t>
      </w:r>
    </w:p>
    <w:p w14:paraId="027DE05D" w14:textId="77777777" w:rsidR="00BF531F" w:rsidRDefault="00BF531F" w:rsidP="00BF531F">
      <w:r>
        <w:rPr>
          <w:rFonts w:ascii="Times New Roman" w:hAnsi="Times New Roman" w:cs="Times New Roman"/>
          <w:sz w:val="24"/>
          <w:szCs w:val="24"/>
          <w:lang w:eastAsia="en-GB"/>
        </w:rPr>
        <w:br w:type="page"/>
      </w:r>
    </w:p>
    <w:p w14:paraId="3215128C" w14:textId="77777777" w:rsidR="00BF531F" w:rsidRDefault="00BF531F" w:rsidP="00BF531F">
      <w:pPr>
        <w:pStyle w:val="Title"/>
        <w:jc w:val="center"/>
      </w:pPr>
      <w:r>
        <w:lastRenderedPageBreak/>
        <w:t>Chapter 4: Operators</w:t>
      </w:r>
    </w:p>
    <w:p w14:paraId="6D7558A1" w14:textId="77777777" w:rsidR="00BF531F" w:rsidRDefault="00BF531F" w:rsidP="00BF531F"/>
    <w:p w14:paraId="49D60C2D" w14:textId="77777777" w:rsidR="00BF531F" w:rsidRDefault="00BF531F" w:rsidP="00BF531F">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339E0592" w14:textId="77777777" w:rsidR="00BF531F" w:rsidRDefault="00BF531F" w:rsidP="00BF531F">
      <w:pPr>
        <w:spacing w:line="360" w:lineRule="auto"/>
        <w:rPr>
          <w:b/>
          <w:bCs/>
          <w:sz w:val="24"/>
          <w:szCs w:val="24"/>
        </w:rPr>
      </w:pPr>
      <w:r>
        <w:rPr>
          <w:b/>
          <w:bCs/>
          <w:sz w:val="24"/>
          <w:szCs w:val="24"/>
        </w:rPr>
        <w:t xml:space="preserve">Mathematical Operators </w:t>
      </w:r>
    </w:p>
    <w:p w14:paraId="5048891B" w14:textId="77777777" w:rsidR="00BF531F" w:rsidRDefault="00BF531F" w:rsidP="00BF531F">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BF531F" w14:paraId="714B277D"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9C0AD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3FC12F9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27A7B52" w14:textId="77777777" w:rsidTr="00BF531F">
        <w:tc>
          <w:tcPr>
            <w:tcW w:w="2265" w:type="dxa"/>
            <w:tcBorders>
              <w:top w:val="nil"/>
              <w:left w:val="single" w:sz="6" w:space="0" w:color="auto"/>
              <w:bottom w:val="single" w:sz="6" w:space="0" w:color="auto"/>
              <w:right w:val="single" w:sz="6" w:space="0" w:color="auto"/>
            </w:tcBorders>
            <w:hideMark/>
          </w:tcPr>
          <w:p w14:paraId="6B36E7B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46504E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two operands </w:t>
            </w:r>
          </w:p>
        </w:tc>
      </w:tr>
      <w:tr w:rsidR="00BF531F" w14:paraId="5ACCAAE3" w14:textId="77777777" w:rsidTr="00BF531F">
        <w:tc>
          <w:tcPr>
            <w:tcW w:w="2265" w:type="dxa"/>
            <w:tcBorders>
              <w:top w:val="nil"/>
              <w:left w:val="single" w:sz="6" w:space="0" w:color="auto"/>
              <w:bottom w:val="single" w:sz="6" w:space="0" w:color="auto"/>
              <w:right w:val="single" w:sz="6" w:space="0" w:color="auto"/>
            </w:tcBorders>
            <w:hideMark/>
          </w:tcPr>
          <w:p w14:paraId="4FD9CB5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15B68B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second operand from first </w:t>
            </w:r>
          </w:p>
        </w:tc>
      </w:tr>
      <w:tr w:rsidR="00BF531F" w14:paraId="5C60D647" w14:textId="77777777" w:rsidTr="00BF531F">
        <w:tc>
          <w:tcPr>
            <w:tcW w:w="2265" w:type="dxa"/>
            <w:tcBorders>
              <w:top w:val="nil"/>
              <w:left w:val="single" w:sz="6" w:space="0" w:color="auto"/>
              <w:bottom w:val="single" w:sz="6" w:space="0" w:color="auto"/>
              <w:right w:val="single" w:sz="6" w:space="0" w:color="auto"/>
            </w:tcBorders>
            <w:hideMark/>
          </w:tcPr>
          <w:p w14:paraId="78C4BD1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E96705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both operands </w:t>
            </w:r>
          </w:p>
        </w:tc>
      </w:tr>
      <w:tr w:rsidR="00BF531F" w14:paraId="741EA1B1" w14:textId="77777777" w:rsidTr="00BF531F">
        <w:tc>
          <w:tcPr>
            <w:tcW w:w="2265" w:type="dxa"/>
            <w:tcBorders>
              <w:top w:val="nil"/>
              <w:left w:val="single" w:sz="6" w:space="0" w:color="auto"/>
              <w:bottom w:val="single" w:sz="6" w:space="0" w:color="auto"/>
              <w:right w:val="single" w:sz="6" w:space="0" w:color="auto"/>
            </w:tcBorders>
            <w:hideMark/>
          </w:tcPr>
          <w:p w14:paraId="0A095AB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3EA71D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numerator by denominator </w:t>
            </w:r>
          </w:p>
        </w:tc>
      </w:tr>
      <w:tr w:rsidR="00BF531F" w14:paraId="77987806" w14:textId="77777777" w:rsidTr="00BF531F">
        <w:tc>
          <w:tcPr>
            <w:tcW w:w="2265" w:type="dxa"/>
            <w:tcBorders>
              <w:top w:val="nil"/>
              <w:left w:val="single" w:sz="6" w:space="0" w:color="auto"/>
              <w:bottom w:val="single" w:sz="6" w:space="0" w:color="auto"/>
              <w:right w:val="single" w:sz="6" w:space="0" w:color="auto"/>
            </w:tcBorders>
            <w:hideMark/>
          </w:tcPr>
          <w:p w14:paraId="562DF9E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CD94E2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emainder left after integer division </w:t>
            </w:r>
          </w:p>
        </w:tc>
      </w:tr>
      <w:tr w:rsidR="00BF531F" w14:paraId="66B832A5" w14:textId="77777777" w:rsidTr="00BF531F">
        <w:tc>
          <w:tcPr>
            <w:tcW w:w="2265" w:type="dxa"/>
            <w:tcBorders>
              <w:top w:val="nil"/>
              <w:left w:val="single" w:sz="6" w:space="0" w:color="auto"/>
              <w:bottom w:val="single" w:sz="6" w:space="0" w:color="auto"/>
              <w:right w:val="single" w:sz="6" w:space="0" w:color="auto"/>
            </w:tcBorders>
            <w:hideMark/>
          </w:tcPr>
          <w:p w14:paraId="2F41650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ACEB3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s integer by one </w:t>
            </w:r>
          </w:p>
        </w:tc>
      </w:tr>
      <w:tr w:rsidR="00BF531F" w14:paraId="6E066EB9" w14:textId="77777777" w:rsidTr="00BF531F">
        <w:trPr>
          <w:trHeight w:val="300"/>
        </w:trPr>
        <w:tc>
          <w:tcPr>
            <w:tcW w:w="2265" w:type="dxa"/>
            <w:tcBorders>
              <w:top w:val="nil"/>
              <w:left w:val="single" w:sz="6" w:space="0" w:color="auto"/>
              <w:bottom w:val="single" w:sz="6" w:space="0" w:color="auto"/>
              <w:right w:val="single" w:sz="6" w:space="0" w:color="auto"/>
            </w:tcBorders>
            <w:hideMark/>
          </w:tcPr>
          <w:p w14:paraId="437BC8D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ED5E0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s integer by one </w:t>
            </w:r>
          </w:p>
        </w:tc>
      </w:tr>
    </w:tbl>
    <w:p w14:paraId="07D28E9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1: Mathematical Operators </w:t>
      </w:r>
    </w:p>
    <w:p w14:paraId="33B51989" w14:textId="77777777" w:rsidR="00BF531F" w:rsidRDefault="00BF531F" w:rsidP="00BF531F">
      <w:pPr>
        <w:spacing w:line="360" w:lineRule="auto"/>
        <w:rPr>
          <w:b/>
          <w:bCs/>
          <w:sz w:val="24"/>
          <w:szCs w:val="24"/>
        </w:rPr>
      </w:pPr>
    </w:p>
    <w:p w14:paraId="45A17F13" w14:textId="77777777" w:rsidR="00BF531F" w:rsidRDefault="00BF531F" w:rsidP="00BF531F">
      <w:pPr>
        <w:spacing w:line="360" w:lineRule="auto"/>
        <w:rPr>
          <w:b/>
          <w:bCs/>
          <w:sz w:val="24"/>
          <w:szCs w:val="24"/>
        </w:rPr>
      </w:pPr>
      <w:r>
        <w:rPr>
          <w:b/>
          <w:bCs/>
          <w:sz w:val="24"/>
          <w:szCs w:val="24"/>
        </w:rPr>
        <w:t>Modulus</w:t>
      </w:r>
    </w:p>
    <w:p w14:paraId="5F94E1BA" w14:textId="77777777" w:rsidR="00BF531F" w:rsidRDefault="00BF531F" w:rsidP="00BF531F">
      <w:pPr>
        <w:spacing w:line="360" w:lineRule="auto"/>
      </w:pPr>
      <w:r>
        <w:t>The following code snippet creates two integer variables which each store a number. The final line of code creates an integer variable named remainder which holds the remaining digits from a &amp; b divided by a calculation.</w:t>
      </w:r>
    </w:p>
    <w:p w14:paraId="6DA49700" w14:textId="681017EE" w:rsidR="00BF531F" w:rsidRDefault="00BF531F" w:rsidP="00BF531F">
      <w:pPr>
        <w:spacing w:line="360" w:lineRule="auto"/>
        <w:jc w:val="center"/>
      </w:pPr>
      <w:r>
        <w:rPr>
          <w:noProof/>
        </w:rPr>
        <w:drawing>
          <wp:inline distT="0" distB="0" distL="0" distR="0" wp14:anchorId="7A38AACB" wp14:editId="04C0808B">
            <wp:extent cx="2695575" cy="828675"/>
            <wp:effectExtent l="0" t="0" r="9525" b="9525"/>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raphical user interface, text, application&#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5E41D38F" w14:textId="77777777" w:rsidR="00BF531F" w:rsidRDefault="00BF531F" w:rsidP="00BF531F">
      <w:pPr>
        <w:spacing w:line="360" w:lineRule="auto"/>
      </w:pPr>
      <w:r>
        <w:t>The variable remainder will be equal to 1 as 3 goes into 10 3 times with the remainder of 1.</w:t>
      </w:r>
    </w:p>
    <w:p w14:paraId="1E5DF8D5" w14:textId="77777777" w:rsidR="00BF531F" w:rsidRDefault="00BF531F" w:rsidP="00BF531F">
      <w:pPr>
        <w:spacing w:line="360" w:lineRule="auto"/>
      </w:pPr>
    </w:p>
    <w:p w14:paraId="161FBBBA" w14:textId="77777777" w:rsidR="00BF531F" w:rsidRDefault="00BF531F" w:rsidP="00BF531F">
      <w:pPr>
        <w:rPr>
          <w:b/>
          <w:bCs/>
          <w:sz w:val="24"/>
          <w:szCs w:val="24"/>
        </w:rPr>
      </w:pPr>
      <w:r>
        <w:rPr>
          <w:b/>
          <w:bCs/>
          <w:sz w:val="24"/>
          <w:szCs w:val="24"/>
        </w:rPr>
        <w:br w:type="page"/>
      </w:r>
    </w:p>
    <w:p w14:paraId="5A7198D3" w14:textId="77777777" w:rsidR="00BF531F" w:rsidRDefault="00BF531F" w:rsidP="00BF531F">
      <w:pPr>
        <w:spacing w:line="360" w:lineRule="auto"/>
        <w:rPr>
          <w:b/>
          <w:bCs/>
          <w:sz w:val="24"/>
          <w:szCs w:val="24"/>
        </w:rPr>
      </w:pPr>
      <w:r>
        <w:rPr>
          <w:b/>
          <w:bCs/>
          <w:sz w:val="24"/>
          <w:szCs w:val="24"/>
        </w:rPr>
        <w:lastRenderedPageBreak/>
        <w:t>Increment Operator</w:t>
      </w:r>
    </w:p>
    <w:p w14:paraId="5300B0B7" w14:textId="77777777" w:rsidR="00BF531F" w:rsidRDefault="00BF531F" w:rsidP="00BF531F">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5C88430E" w14:textId="77777777" w:rsidR="00BF531F" w:rsidRDefault="00BF531F" w:rsidP="00BF531F">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72816379" w14:textId="6D9F3454" w:rsidR="00BF531F" w:rsidRDefault="00BF531F" w:rsidP="00BF531F">
      <w:pPr>
        <w:spacing w:line="360" w:lineRule="auto"/>
        <w:jc w:val="center"/>
      </w:pPr>
      <w:r>
        <w:rPr>
          <w:noProof/>
        </w:rPr>
        <w:drawing>
          <wp:inline distT="0" distB="0" distL="0" distR="0" wp14:anchorId="6AFD2F25" wp14:editId="721A14DC">
            <wp:extent cx="3667125" cy="1076325"/>
            <wp:effectExtent l="0" t="0" r="9525" b="9525"/>
            <wp:docPr id="22" name="Picture 22"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picture containing text, meter, devic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68D20EAB" w14:textId="77777777" w:rsidR="00BF531F" w:rsidRDefault="00BF531F" w:rsidP="00BF531F">
      <w:pPr>
        <w:spacing w:line="360" w:lineRule="auto"/>
      </w:pPr>
      <w:r>
        <w:t xml:space="preserve">As stated above, the increment operator can be placed before the variable like so: ++num. This has the effect of changing the value stored in the variable in the same manner as before. But the effect takes place immediately. Assuming </w:t>
      </w:r>
      <w:proofErr w:type="spellStart"/>
      <w:r>
        <w:t>num</w:t>
      </w:r>
      <w:proofErr w:type="spellEnd"/>
      <w:r>
        <w:t xml:space="preserve"> started with a value of 1, in the above line of code, </w:t>
      </w:r>
      <w:proofErr w:type="spellStart"/>
      <w:r>
        <w:t>num</w:t>
      </w:r>
      <w:proofErr w:type="spellEnd"/>
      <w:r>
        <w:t xml:space="preserve"> will equal 2 as soon as it is reached, not on the following line.</w:t>
      </w:r>
    </w:p>
    <w:p w14:paraId="5D899DBF" w14:textId="77777777" w:rsidR="00BF531F" w:rsidRDefault="00BF531F" w:rsidP="00BF531F">
      <w:pPr>
        <w:spacing w:line="360" w:lineRule="auto"/>
        <w:rPr>
          <w:color w:val="FF0000"/>
        </w:rPr>
      </w:pPr>
      <w:r>
        <w:rPr>
          <w:color w:val="FF0000"/>
        </w:rPr>
        <w:t>Note: The placement of the Increment Operator may seem trivial or confusing now, but once we get to using loops in chapter 6 the placement will be crucial.</w:t>
      </w:r>
    </w:p>
    <w:p w14:paraId="03758A3F" w14:textId="77777777" w:rsidR="00BF531F" w:rsidRDefault="00BF531F" w:rsidP="00BF531F">
      <w:pPr>
        <w:spacing w:line="360" w:lineRule="auto"/>
        <w:rPr>
          <w:b/>
          <w:bCs/>
          <w:sz w:val="24"/>
          <w:szCs w:val="24"/>
        </w:rPr>
      </w:pPr>
    </w:p>
    <w:p w14:paraId="4F454EE7" w14:textId="77777777" w:rsidR="00BF531F" w:rsidRDefault="00BF531F" w:rsidP="00BF531F">
      <w:pPr>
        <w:spacing w:line="360" w:lineRule="auto"/>
        <w:rPr>
          <w:b/>
          <w:bCs/>
          <w:sz w:val="24"/>
          <w:szCs w:val="24"/>
        </w:rPr>
      </w:pPr>
      <w:r>
        <w:rPr>
          <w:b/>
          <w:bCs/>
          <w:sz w:val="24"/>
          <w:szCs w:val="24"/>
        </w:rPr>
        <w:t>Decrement Operator</w:t>
      </w:r>
    </w:p>
    <w:p w14:paraId="30F0E0B7" w14:textId="77777777" w:rsidR="00BF531F" w:rsidRDefault="00BF531F" w:rsidP="00BF531F">
      <w:pPr>
        <w:spacing w:line="360" w:lineRule="auto"/>
      </w:pPr>
      <w:r>
        <w:t xml:space="preserve">The decrement operator subtracts 1 from the current value stored in the variable. It works very much like the increment operator. </w:t>
      </w:r>
    </w:p>
    <w:p w14:paraId="23E99C6E" w14:textId="77777777" w:rsidR="00BF531F" w:rsidRDefault="00BF531F" w:rsidP="00BF531F">
      <w:pPr>
        <w:spacing w:line="360" w:lineRule="auto"/>
      </w:pPr>
      <w:r>
        <w:t xml:space="preserve">Again, 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0.</w:t>
      </w:r>
    </w:p>
    <w:p w14:paraId="5422FA88" w14:textId="32B43B11" w:rsidR="00BF531F" w:rsidRDefault="00BF531F" w:rsidP="00BF531F">
      <w:pPr>
        <w:spacing w:line="360" w:lineRule="auto"/>
        <w:jc w:val="center"/>
      </w:pPr>
      <w:r>
        <w:rPr>
          <w:noProof/>
        </w:rPr>
        <w:drawing>
          <wp:inline distT="0" distB="0" distL="0" distR="0" wp14:anchorId="0E0692F5" wp14:editId="262D4B73">
            <wp:extent cx="3648075" cy="838200"/>
            <wp:effectExtent l="0" t="0" r="9525"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raphical user interface, application&#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5CF213B0" w14:textId="77777777" w:rsidR="00BF531F" w:rsidRDefault="00BF531F" w:rsidP="00BF531F">
      <w:pPr>
        <w:spacing w:line="360" w:lineRule="auto"/>
      </w:pPr>
      <w:r>
        <w:t xml:space="preserve">Just as with the increment operator, decrement can be placed before the variable. This has the effect of changing the value stored in the variable in the same manner as before. Assuming </w:t>
      </w:r>
      <w:proofErr w:type="spellStart"/>
      <w:r>
        <w:t>num</w:t>
      </w:r>
      <w:proofErr w:type="spellEnd"/>
      <w:r>
        <w:t xml:space="preserve"> started with a value of 1, in the above line of code, </w:t>
      </w:r>
      <w:proofErr w:type="spellStart"/>
      <w:r>
        <w:t>num</w:t>
      </w:r>
      <w:proofErr w:type="spellEnd"/>
      <w:r>
        <w:t xml:space="preserve"> will equal 0 as soon as it is reached, not on the following line.</w:t>
      </w:r>
    </w:p>
    <w:p w14:paraId="4DEA3070" w14:textId="77777777" w:rsidR="00BF531F" w:rsidRDefault="00BF531F" w:rsidP="00BF531F">
      <w:pPr>
        <w:spacing w:line="360" w:lineRule="auto"/>
        <w:rPr>
          <w:b/>
          <w:bCs/>
          <w:sz w:val="24"/>
          <w:szCs w:val="24"/>
        </w:rPr>
      </w:pPr>
      <w:r>
        <w:rPr>
          <w:b/>
          <w:bCs/>
          <w:sz w:val="24"/>
          <w:szCs w:val="24"/>
        </w:rPr>
        <w:lastRenderedPageBreak/>
        <w:t>Program 5: Increment / Decrement Operators</w:t>
      </w:r>
    </w:p>
    <w:p w14:paraId="2C5108F0" w14:textId="77777777" w:rsidR="00BF531F" w:rsidRDefault="00BF531F" w:rsidP="00BF531F">
      <w:pPr>
        <w:pStyle w:val="ListParagraph"/>
        <w:numPr>
          <w:ilvl w:val="0"/>
          <w:numId w:val="22"/>
        </w:numPr>
        <w:spacing w:line="360" w:lineRule="auto"/>
      </w:pPr>
      <w:r>
        <w:t>If you haven’t already open VS and start a new project called Project5_IncrementDecrment</w:t>
      </w:r>
    </w:p>
    <w:p w14:paraId="3BD0A745" w14:textId="77777777" w:rsidR="00BF531F" w:rsidRDefault="00BF531F" w:rsidP="00BF531F">
      <w:pPr>
        <w:pStyle w:val="ListParagraph"/>
        <w:numPr>
          <w:ilvl w:val="0"/>
          <w:numId w:val="22"/>
        </w:numPr>
        <w:spacing w:line="360" w:lineRule="auto"/>
      </w:pPr>
      <w:r>
        <w:t xml:space="preserve">Replicate the following code. </w:t>
      </w:r>
    </w:p>
    <w:p w14:paraId="4EADD1DD" w14:textId="77777777" w:rsidR="00BF531F" w:rsidRDefault="00BF531F" w:rsidP="00BF531F">
      <w:pPr>
        <w:spacing w:line="360" w:lineRule="auto"/>
        <w:rPr>
          <w:color w:val="FF0000"/>
        </w:rPr>
      </w:pPr>
      <w:r>
        <w:rPr>
          <w:color w:val="FF0000"/>
        </w:rPr>
        <w:t>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in a while. To comment you can either use a double slash // or surround the text with a /* */ block. Both are demonstrated in the following code.</w:t>
      </w:r>
    </w:p>
    <w:p w14:paraId="7D58F648" w14:textId="5E721E02" w:rsidR="00BF531F" w:rsidRDefault="00BF531F" w:rsidP="00BF531F">
      <w:pPr>
        <w:spacing w:line="360" w:lineRule="auto"/>
        <w:rPr>
          <w:color w:val="FF0000"/>
        </w:rPr>
      </w:pPr>
      <w:r>
        <w:rPr>
          <w:noProof/>
          <w:color w:val="FF0000"/>
        </w:rPr>
        <w:drawing>
          <wp:inline distT="0" distB="0" distL="0" distR="0" wp14:anchorId="2D4085DD" wp14:editId="0C561BB8">
            <wp:extent cx="5731510" cy="6322060"/>
            <wp:effectExtent l="0" t="0" r="2540" b="254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ex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6322060"/>
                    </a:xfrm>
                    <a:prstGeom prst="rect">
                      <a:avLst/>
                    </a:prstGeom>
                    <a:noFill/>
                    <a:ln>
                      <a:noFill/>
                    </a:ln>
                  </pic:spPr>
                </pic:pic>
              </a:graphicData>
            </a:graphic>
          </wp:inline>
        </w:drawing>
      </w:r>
    </w:p>
    <w:p w14:paraId="58ED10AE" w14:textId="77777777" w:rsidR="00BF531F" w:rsidRDefault="00BF531F" w:rsidP="00BF531F">
      <w:pPr>
        <w:spacing w:line="360" w:lineRule="auto"/>
        <w:rPr>
          <w:b/>
          <w:bCs/>
          <w:sz w:val="24"/>
          <w:szCs w:val="24"/>
        </w:rPr>
      </w:pPr>
      <w:r>
        <w:rPr>
          <w:b/>
          <w:bCs/>
          <w:sz w:val="24"/>
          <w:szCs w:val="24"/>
        </w:rPr>
        <w:lastRenderedPageBreak/>
        <w:t>Program 5 Screenshot:</w:t>
      </w:r>
    </w:p>
    <w:p w14:paraId="19A5CC0A" w14:textId="77777777" w:rsidR="00BF531F" w:rsidRDefault="00BF531F" w:rsidP="00BF531F">
      <w:pPr>
        <w:spacing w:line="360" w:lineRule="auto"/>
        <w:rPr>
          <w:b/>
          <w:bCs/>
          <w:sz w:val="24"/>
          <w:szCs w:val="24"/>
        </w:rPr>
      </w:pPr>
    </w:p>
    <w:p w14:paraId="08915388" w14:textId="77777777" w:rsidR="00BF531F" w:rsidRDefault="00BF531F" w:rsidP="00BF531F">
      <w:pPr>
        <w:spacing w:line="360" w:lineRule="auto"/>
        <w:rPr>
          <w:b/>
          <w:bCs/>
          <w:sz w:val="24"/>
          <w:szCs w:val="24"/>
        </w:rPr>
      </w:pPr>
    </w:p>
    <w:p w14:paraId="4A3E4F37" w14:textId="77777777" w:rsidR="00BF531F" w:rsidRDefault="00BF531F" w:rsidP="00BF531F">
      <w:pPr>
        <w:spacing w:line="360" w:lineRule="auto"/>
        <w:rPr>
          <w:b/>
          <w:bCs/>
          <w:sz w:val="24"/>
          <w:szCs w:val="24"/>
        </w:rPr>
      </w:pPr>
      <w:r>
        <w:rPr>
          <w:b/>
          <w:bCs/>
          <w:sz w:val="24"/>
          <w:szCs w:val="24"/>
        </w:rPr>
        <w:t>Program 6: Area of a Rectangle</w:t>
      </w:r>
    </w:p>
    <w:p w14:paraId="5371BD68" w14:textId="77777777" w:rsidR="00BF531F" w:rsidRDefault="00BF531F" w:rsidP="00BF531F">
      <w:pPr>
        <w:spacing w:line="360" w:lineRule="auto"/>
      </w:pPr>
      <w:bookmarkStart w:id="0" w:name="_Hlk45636739"/>
      <w:r>
        <w:t>This program is for you to complete. Please pay attention to the instructions.</w:t>
      </w:r>
    </w:p>
    <w:bookmarkEnd w:id="0"/>
    <w:p w14:paraId="4D7C231C" w14:textId="77777777" w:rsidR="00BF531F" w:rsidRDefault="00BF531F" w:rsidP="00BF531F">
      <w:pPr>
        <w:pStyle w:val="ListParagraph"/>
        <w:numPr>
          <w:ilvl w:val="0"/>
          <w:numId w:val="23"/>
        </w:numPr>
        <w:spacing w:line="360" w:lineRule="auto"/>
      </w:pPr>
      <w:r>
        <w:t xml:space="preserve">Create a program named Program6_area, which creates variables of integer data types for </w:t>
      </w:r>
      <w:r>
        <w:rPr>
          <w:b/>
          <w:bCs/>
        </w:rPr>
        <w:t xml:space="preserve">width </w:t>
      </w:r>
      <w:r>
        <w:t>and</w:t>
      </w:r>
      <w:r>
        <w:rPr>
          <w:b/>
          <w:bCs/>
        </w:rPr>
        <w:t xml:space="preserve"> height</w:t>
      </w:r>
      <w:r>
        <w:t xml:space="preserve">. Initialise </w:t>
      </w:r>
      <w:r>
        <w:rPr>
          <w:b/>
          <w:bCs/>
        </w:rPr>
        <w:t>width</w:t>
      </w:r>
      <w:r>
        <w:t xml:space="preserve"> to the value of 15 and the </w:t>
      </w:r>
      <w:r>
        <w:rPr>
          <w:b/>
          <w:bCs/>
        </w:rPr>
        <w:t>height</w:t>
      </w:r>
      <w:r>
        <w:t xml:space="preserve"> variable to the value of 25.</w:t>
      </w:r>
    </w:p>
    <w:p w14:paraId="2E5BCB54" w14:textId="77777777" w:rsidR="00BF531F" w:rsidRDefault="00BF531F" w:rsidP="00BF531F">
      <w:pPr>
        <w:pStyle w:val="ListParagraph"/>
        <w:numPr>
          <w:ilvl w:val="0"/>
          <w:numId w:val="23"/>
        </w:numPr>
        <w:spacing w:line="360" w:lineRule="auto"/>
      </w:pPr>
      <w:r>
        <w:t xml:space="preserve">Next create an integer variable called </w:t>
      </w:r>
      <w:r>
        <w:rPr>
          <w:b/>
          <w:bCs/>
        </w:rPr>
        <w:t>area</w:t>
      </w:r>
      <w:r>
        <w:t xml:space="preserve"> and set this to equal the width times by the height.</w:t>
      </w:r>
    </w:p>
    <w:p w14:paraId="12942D69" w14:textId="3BF12FD9" w:rsidR="00BF531F" w:rsidRDefault="00BF531F" w:rsidP="00BF531F">
      <w:pPr>
        <w:pStyle w:val="ListParagraph"/>
        <w:numPr>
          <w:ilvl w:val="0"/>
          <w:numId w:val="23"/>
        </w:numPr>
        <w:spacing w:line="360" w:lineRule="auto"/>
      </w:pPr>
      <w:r>
        <w:rPr>
          <w:noProof/>
        </w:rPr>
        <w:drawing>
          <wp:anchor distT="0" distB="0" distL="114300" distR="114300" simplePos="0" relativeHeight="251666432" behindDoc="1" locked="0" layoutInCell="1" allowOverlap="1" wp14:anchorId="5C788F30" wp14:editId="5544655B">
            <wp:simplePos x="0" y="0"/>
            <wp:positionH relativeFrom="column">
              <wp:posOffset>-352425</wp:posOffset>
            </wp:positionH>
            <wp:positionV relativeFrom="paragraph">
              <wp:posOffset>317500</wp:posOffset>
            </wp:positionV>
            <wp:extent cx="5731510" cy="180975"/>
            <wp:effectExtent l="0" t="0" r="254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180975"/>
                    </a:xfrm>
                    <a:prstGeom prst="rect">
                      <a:avLst/>
                    </a:prstGeom>
                    <a:noFill/>
                  </pic:spPr>
                </pic:pic>
              </a:graphicData>
            </a:graphic>
            <wp14:sizeRelH relativeFrom="page">
              <wp14:pctWidth>0</wp14:pctWidth>
            </wp14:sizeRelH>
            <wp14:sizeRelV relativeFrom="page">
              <wp14:pctHeight>0</wp14:pctHeight>
            </wp14:sizeRelV>
          </wp:anchor>
        </w:drawing>
      </w:r>
      <w:r>
        <w:t>The output should be in the following format:</w:t>
      </w:r>
    </w:p>
    <w:p w14:paraId="599ECB17" w14:textId="77777777" w:rsidR="00BF531F" w:rsidRDefault="00BF531F" w:rsidP="00BF531F">
      <w:pPr>
        <w:spacing w:line="360" w:lineRule="auto"/>
      </w:pPr>
    </w:p>
    <w:p w14:paraId="3BE2292B" w14:textId="77777777" w:rsidR="00BF531F" w:rsidRDefault="00BF531F" w:rsidP="00BF531F">
      <w:pPr>
        <w:spacing w:line="360" w:lineRule="auto"/>
      </w:pPr>
    </w:p>
    <w:p w14:paraId="6E521B1A" w14:textId="77777777" w:rsidR="00BF531F" w:rsidRDefault="00BF531F" w:rsidP="00BF531F">
      <w:pPr>
        <w:spacing w:line="360" w:lineRule="auto"/>
        <w:rPr>
          <w:b/>
          <w:bCs/>
          <w:sz w:val="24"/>
          <w:szCs w:val="24"/>
        </w:rPr>
      </w:pPr>
      <w:r>
        <w:rPr>
          <w:b/>
          <w:bCs/>
          <w:sz w:val="24"/>
          <w:szCs w:val="24"/>
        </w:rPr>
        <w:t>Program 6 Source code:</w:t>
      </w:r>
    </w:p>
    <w:p w14:paraId="5EE6B565" w14:textId="77777777" w:rsidR="00BF531F" w:rsidRDefault="00BF531F" w:rsidP="00BF531F">
      <w:pPr>
        <w:spacing w:line="360" w:lineRule="auto"/>
      </w:pPr>
      <w:r>
        <w:t>As before, please ensure to copy your code via the insert object format.</w:t>
      </w:r>
    </w:p>
    <w:p w14:paraId="53C9D4C2" w14:textId="77777777" w:rsidR="00BF531F" w:rsidRDefault="00BF531F" w:rsidP="00BF531F">
      <w:pPr>
        <w:spacing w:line="360" w:lineRule="auto"/>
      </w:pPr>
    </w:p>
    <w:p w14:paraId="00F3F3FE" w14:textId="77777777" w:rsidR="00BF531F" w:rsidRDefault="00BF531F" w:rsidP="00BF531F">
      <w:pPr>
        <w:spacing w:line="360" w:lineRule="auto"/>
        <w:rPr>
          <w:b/>
          <w:bCs/>
          <w:sz w:val="24"/>
          <w:szCs w:val="24"/>
        </w:rPr>
      </w:pPr>
      <w:r>
        <w:rPr>
          <w:b/>
          <w:bCs/>
          <w:sz w:val="24"/>
          <w:szCs w:val="24"/>
        </w:rPr>
        <w:t>Program 6 Screenshot:</w:t>
      </w:r>
    </w:p>
    <w:p w14:paraId="29E3FEC3" w14:textId="77777777" w:rsidR="00BF531F" w:rsidRDefault="00BF531F" w:rsidP="00BF531F">
      <w:pPr>
        <w:rPr>
          <w:b/>
          <w:bCs/>
          <w:sz w:val="24"/>
          <w:szCs w:val="24"/>
        </w:rPr>
      </w:pPr>
      <w:r>
        <w:rPr>
          <w:b/>
          <w:bCs/>
          <w:sz w:val="24"/>
          <w:szCs w:val="24"/>
        </w:rPr>
        <w:br w:type="page"/>
      </w:r>
    </w:p>
    <w:p w14:paraId="2AB14E1E" w14:textId="77777777" w:rsidR="00BF531F" w:rsidRDefault="00BF531F" w:rsidP="00BF531F">
      <w:pPr>
        <w:spacing w:line="360" w:lineRule="auto"/>
        <w:rPr>
          <w:b/>
          <w:bCs/>
          <w:sz w:val="24"/>
          <w:szCs w:val="24"/>
        </w:rPr>
      </w:pPr>
      <w:r>
        <w:rPr>
          <w:b/>
          <w:bCs/>
          <w:sz w:val="24"/>
          <w:szCs w:val="24"/>
        </w:rPr>
        <w:lastRenderedPageBreak/>
        <w:t>Program 7: Converting from Fahrenheit to Celsius</w:t>
      </w:r>
    </w:p>
    <w:p w14:paraId="6F0E9A9E" w14:textId="77777777" w:rsidR="00BF531F" w:rsidRDefault="00BF531F" w:rsidP="00BF531F">
      <w:pPr>
        <w:spacing w:line="360" w:lineRule="auto"/>
      </w:pPr>
      <w:r>
        <w:t>This program is for you to complete. Please pay attention to the instructions.</w:t>
      </w:r>
    </w:p>
    <w:p w14:paraId="1E4E8D0F" w14:textId="77777777" w:rsidR="00BF531F" w:rsidRDefault="00BF531F" w:rsidP="00BF531F">
      <w:pPr>
        <w:pStyle w:val="ListParagraph"/>
        <w:numPr>
          <w:ilvl w:val="0"/>
          <w:numId w:val="24"/>
        </w:numPr>
        <w:spacing w:line="360" w:lineRule="auto"/>
      </w:pPr>
      <w:r>
        <w:t>Create a program called Program7_converting, in which you are required to write code that will convert Fahrenheit into Celsius</w:t>
      </w:r>
    </w:p>
    <w:p w14:paraId="468638AA" w14:textId="77777777" w:rsidR="00BF531F" w:rsidRDefault="00BF531F" w:rsidP="00BF531F">
      <w:pPr>
        <w:pStyle w:val="ListParagraph"/>
        <w:numPr>
          <w:ilvl w:val="0"/>
          <w:numId w:val="24"/>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6389EC9" w14:textId="77777777" w:rsidR="00BF531F" w:rsidRDefault="00BF531F" w:rsidP="00BF531F">
      <w:pPr>
        <w:pStyle w:val="ListParagraph"/>
        <w:numPr>
          <w:ilvl w:val="0"/>
          <w:numId w:val="24"/>
        </w:numPr>
        <w:spacing w:line="360" w:lineRule="auto"/>
      </w:pPr>
      <w:r>
        <w:t xml:space="preserve">To calculate the Celsius, it must equal this formula: (Fahrenheit - 32) * 0.5556 </w:t>
      </w:r>
    </w:p>
    <w:p w14:paraId="6530545E" w14:textId="77777777" w:rsidR="00BF531F" w:rsidRDefault="00BF531F" w:rsidP="00BF531F">
      <w:pPr>
        <w:pStyle w:val="ListParagraph"/>
        <w:numPr>
          <w:ilvl w:val="0"/>
          <w:numId w:val="24"/>
        </w:numPr>
        <w:spacing w:line="360" w:lineRule="auto"/>
      </w:pPr>
      <w:r>
        <w:t>Output the results in the following format:</w:t>
      </w:r>
    </w:p>
    <w:p w14:paraId="0A2181B4" w14:textId="51EC5274" w:rsidR="00BF531F" w:rsidRDefault="00BF531F" w:rsidP="00BF531F">
      <w:pPr>
        <w:pStyle w:val="ListParagraph"/>
        <w:spacing w:line="360" w:lineRule="auto"/>
      </w:pPr>
      <w:r>
        <w:rPr>
          <w:noProof/>
        </w:rPr>
        <w:drawing>
          <wp:inline distT="0" distB="0" distL="0" distR="0" wp14:anchorId="1F5C465B" wp14:editId="2F079BAF">
            <wp:extent cx="5724525" cy="3333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42798AEA" w14:textId="77777777" w:rsidR="00BF531F" w:rsidRDefault="00BF531F" w:rsidP="00BF531F">
      <w:pPr>
        <w:spacing w:line="360" w:lineRule="auto"/>
      </w:pPr>
    </w:p>
    <w:p w14:paraId="4BD31982" w14:textId="77777777" w:rsidR="00BF531F" w:rsidRDefault="00BF531F" w:rsidP="00BF531F">
      <w:pPr>
        <w:spacing w:line="360" w:lineRule="auto"/>
        <w:rPr>
          <w:b/>
          <w:bCs/>
          <w:sz w:val="24"/>
          <w:szCs w:val="24"/>
        </w:rPr>
      </w:pPr>
      <w:r>
        <w:rPr>
          <w:b/>
          <w:bCs/>
          <w:sz w:val="24"/>
          <w:szCs w:val="24"/>
        </w:rPr>
        <w:t>Program 7 Source code:</w:t>
      </w:r>
    </w:p>
    <w:p w14:paraId="7C867CA5" w14:textId="77777777" w:rsidR="00BF531F" w:rsidRDefault="00BF531F" w:rsidP="00BF531F">
      <w:pPr>
        <w:spacing w:line="360" w:lineRule="auto"/>
      </w:pPr>
      <w:r>
        <w:t>As before, please ensure to copy your code via the insert object format.</w:t>
      </w:r>
    </w:p>
    <w:p w14:paraId="4E68BFC6" w14:textId="77777777" w:rsidR="00BF531F" w:rsidRDefault="00BF531F" w:rsidP="00BF531F">
      <w:pPr>
        <w:spacing w:line="360" w:lineRule="auto"/>
      </w:pPr>
    </w:p>
    <w:p w14:paraId="2391F642" w14:textId="77777777" w:rsidR="00BF531F" w:rsidRDefault="00BF531F" w:rsidP="00BF531F">
      <w:pPr>
        <w:spacing w:line="360" w:lineRule="auto"/>
        <w:rPr>
          <w:b/>
          <w:bCs/>
          <w:sz w:val="24"/>
          <w:szCs w:val="24"/>
        </w:rPr>
      </w:pPr>
      <w:r>
        <w:rPr>
          <w:b/>
          <w:bCs/>
          <w:sz w:val="24"/>
          <w:szCs w:val="24"/>
        </w:rPr>
        <w:t>Program 7 Screenshot:</w:t>
      </w:r>
    </w:p>
    <w:p w14:paraId="31A107F6" w14:textId="77777777" w:rsidR="00BF531F" w:rsidRDefault="00BF531F" w:rsidP="00BF531F">
      <w:r>
        <w:br w:type="page"/>
      </w:r>
    </w:p>
    <w:p w14:paraId="09BB34DF" w14:textId="77777777" w:rsidR="00BF531F" w:rsidRDefault="00BF531F" w:rsidP="00BF531F">
      <w:pPr>
        <w:spacing w:line="360" w:lineRule="auto"/>
        <w:rPr>
          <w:b/>
          <w:bCs/>
          <w:sz w:val="24"/>
          <w:szCs w:val="24"/>
        </w:rPr>
      </w:pPr>
      <w:r>
        <w:rPr>
          <w:b/>
          <w:bCs/>
          <w:sz w:val="24"/>
          <w:szCs w:val="24"/>
        </w:rPr>
        <w:lastRenderedPageBreak/>
        <w:t>Program 8: Area of a Circle</w:t>
      </w:r>
    </w:p>
    <w:p w14:paraId="6DE813F1" w14:textId="77777777" w:rsidR="00BF531F" w:rsidRDefault="00BF531F" w:rsidP="00BF531F">
      <w:pPr>
        <w:spacing w:line="360" w:lineRule="auto"/>
      </w:pPr>
      <w:r>
        <w:t>This program is for you to complete. Please pay attention to the instructions.</w:t>
      </w:r>
    </w:p>
    <w:p w14:paraId="7B5208F2" w14:textId="77777777" w:rsidR="00BF531F" w:rsidRDefault="00BF531F" w:rsidP="00BF531F">
      <w:pPr>
        <w:pStyle w:val="ListParagraph"/>
        <w:numPr>
          <w:ilvl w:val="0"/>
          <w:numId w:val="25"/>
        </w:numPr>
        <w:spacing w:line="360" w:lineRule="auto"/>
      </w:pPr>
      <w:r>
        <w:t>Create a program called Program8_pi, in this program we will calculate the area of a circle.</w:t>
      </w:r>
    </w:p>
    <w:p w14:paraId="152E2A9F" w14:textId="77777777" w:rsidR="00BF531F" w:rsidRDefault="00BF531F" w:rsidP="00BF531F">
      <w:pPr>
        <w:pStyle w:val="ListParagraph"/>
        <w:numPr>
          <w:ilvl w:val="0"/>
          <w:numId w:val="25"/>
        </w:numPr>
        <w:spacing w:line="360" w:lineRule="auto"/>
      </w:pPr>
      <w:r>
        <w:t xml:space="preserve">Create a </w:t>
      </w:r>
      <w:r>
        <w:rPr>
          <w:u w:val="single"/>
        </w:rPr>
        <w:t>constant</w:t>
      </w:r>
      <w:r>
        <w:t xml:space="preserve"> floating-point variable named </w:t>
      </w:r>
      <w:r>
        <w:rPr>
          <w:b/>
          <w:bCs/>
        </w:rPr>
        <w:t>pi</w:t>
      </w:r>
      <w:r>
        <w:t>, this will hold the value 3.14159.</w:t>
      </w:r>
    </w:p>
    <w:p w14:paraId="2725CF3C" w14:textId="77777777" w:rsidR="00BF531F" w:rsidRDefault="00BF531F" w:rsidP="00BF531F">
      <w:pPr>
        <w:pStyle w:val="ListParagraph"/>
        <w:numPr>
          <w:ilvl w:val="0"/>
          <w:numId w:val="25"/>
        </w:numPr>
        <w:spacing w:line="360" w:lineRule="auto"/>
      </w:pPr>
      <w:r>
        <w:t xml:space="preserve">Next create two float variables, one called </w:t>
      </w:r>
      <w:r>
        <w:rPr>
          <w:b/>
          <w:bCs/>
        </w:rPr>
        <w:t>area</w:t>
      </w:r>
      <w:r>
        <w:t xml:space="preserve"> and one called </w:t>
      </w:r>
      <w:r>
        <w:rPr>
          <w:b/>
          <w:bCs/>
        </w:rPr>
        <w:t xml:space="preserve">radius. </w:t>
      </w:r>
      <w:r>
        <w:t xml:space="preserve">Set the value of </w:t>
      </w:r>
      <w:r>
        <w:rPr>
          <w:b/>
          <w:bCs/>
        </w:rPr>
        <w:t>radius</w:t>
      </w:r>
      <w:r>
        <w:t xml:space="preserve"> to equal </w:t>
      </w:r>
      <w:r>
        <w:rPr>
          <w:b/>
          <w:bCs/>
        </w:rPr>
        <w:t>25.0f</w:t>
      </w:r>
      <w:r>
        <w:t xml:space="preserve">. And set the value of </w:t>
      </w:r>
      <w:r>
        <w:rPr>
          <w:b/>
          <w:bCs/>
        </w:rPr>
        <w:t>area</w:t>
      </w:r>
      <w:r>
        <w:t xml:space="preserve"> to equal this formula: </w:t>
      </w:r>
      <w:r>
        <w:rPr>
          <w:b/>
          <w:bCs/>
        </w:rPr>
        <w:t>pi</w:t>
      </w:r>
      <w:r>
        <w:t xml:space="preserve"> * </w:t>
      </w:r>
      <w:r>
        <w:rPr>
          <w:b/>
          <w:bCs/>
        </w:rPr>
        <w:t>radius</w:t>
      </w:r>
      <w:r>
        <w:t xml:space="preserve"> * </w:t>
      </w:r>
      <w:r>
        <w:rPr>
          <w:b/>
          <w:bCs/>
        </w:rPr>
        <w:t>radius.</w:t>
      </w:r>
    </w:p>
    <w:p w14:paraId="708BF07C" w14:textId="77777777" w:rsidR="00BF531F" w:rsidRDefault="00BF531F" w:rsidP="00BF531F">
      <w:pPr>
        <w:pStyle w:val="ListParagraph"/>
        <w:numPr>
          <w:ilvl w:val="0"/>
          <w:numId w:val="25"/>
        </w:numPr>
        <w:spacing w:line="360" w:lineRule="auto"/>
      </w:pPr>
      <w:r>
        <w:t>Output the result in the following format:</w:t>
      </w:r>
    </w:p>
    <w:p w14:paraId="4395AE06" w14:textId="12A528EA" w:rsidR="00BF531F" w:rsidRDefault="00BF531F" w:rsidP="00BF531F">
      <w:pPr>
        <w:pStyle w:val="ListParagraph"/>
        <w:spacing w:line="360" w:lineRule="auto"/>
      </w:pPr>
      <w:r>
        <w:rPr>
          <w:noProof/>
        </w:rPr>
        <w:drawing>
          <wp:inline distT="0" distB="0" distL="0" distR="0" wp14:anchorId="3203C715" wp14:editId="24209FF4">
            <wp:extent cx="5731510" cy="238125"/>
            <wp:effectExtent l="0" t="0" r="254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238125"/>
                    </a:xfrm>
                    <a:prstGeom prst="rect">
                      <a:avLst/>
                    </a:prstGeom>
                    <a:noFill/>
                    <a:ln>
                      <a:noFill/>
                    </a:ln>
                  </pic:spPr>
                </pic:pic>
              </a:graphicData>
            </a:graphic>
          </wp:inline>
        </w:drawing>
      </w:r>
    </w:p>
    <w:p w14:paraId="6041E216" w14:textId="77777777" w:rsidR="00BF531F" w:rsidRDefault="00BF531F" w:rsidP="00BF531F">
      <w:pPr>
        <w:spacing w:line="360" w:lineRule="auto"/>
        <w:rPr>
          <w:b/>
          <w:bCs/>
          <w:sz w:val="24"/>
          <w:szCs w:val="24"/>
        </w:rPr>
      </w:pPr>
    </w:p>
    <w:p w14:paraId="5A8B51E3" w14:textId="77777777" w:rsidR="00BF531F" w:rsidRDefault="00BF531F" w:rsidP="00BF531F">
      <w:pPr>
        <w:spacing w:line="360" w:lineRule="auto"/>
        <w:rPr>
          <w:b/>
          <w:bCs/>
          <w:sz w:val="24"/>
          <w:szCs w:val="24"/>
        </w:rPr>
      </w:pPr>
      <w:r>
        <w:rPr>
          <w:b/>
          <w:bCs/>
          <w:sz w:val="24"/>
          <w:szCs w:val="24"/>
        </w:rPr>
        <w:t>Program 8 Source code:</w:t>
      </w:r>
    </w:p>
    <w:p w14:paraId="2DD160E2" w14:textId="77777777" w:rsidR="00BF531F" w:rsidRDefault="00BF531F" w:rsidP="00BF531F">
      <w:pPr>
        <w:spacing w:line="360" w:lineRule="auto"/>
        <w:rPr>
          <w:b/>
          <w:bCs/>
          <w:sz w:val="24"/>
          <w:szCs w:val="24"/>
        </w:rPr>
      </w:pPr>
    </w:p>
    <w:p w14:paraId="547E9BC3" w14:textId="77777777" w:rsidR="00BF531F" w:rsidRDefault="00BF531F" w:rsidP="00BF531F">
      <w:pPr>
        <w:spacing w:line="360" w:lineRule="auto"/>
        <w:rPr>
          <w:b/>
          <w:bCs/>
          <w:sz w:val="24"/>
          <w:szCs w:val="24"/>
        </w:rPr>
      </w:pPr>
    </w:p>
    <w:p w14:paraId="182A63A1" w14:textId="77777777" w:rsidR="00BF531F" w:rsidRDefault="00BF531F" w:rsidP="00BF531F">
      <w:pPr>
        <w:spacing w:line="360" w:lineRule="auto"/>
        <w:rPr>
          <w:b/>
          <w:bCs/>
          <w:sz w:val="24"/>
          <w:szCs w:val="24"/>
        </w:rPr>
      </w:pPr>
      <w:r>
        <w:rPr>
          <w:b/>
          <w:bCs/>
          <w:sz w:val="24"/>
          <w:szCs w:val="24"/>
        </w:rPr>
        <w:t>Program 8 Screenshot:</w:t>
      </w:r>
    </w:p>
    <w:p w14:paraId="2D3CDE86" w14:textId="77777777" w:rsidR="00BF531F" w:rsidRDefault="00BF531F" w:rsidP="00BF531F">
      <w:pPr>
        <w:spacing w:line="360" w:lineRule="auto"/>
        <w:rPr>
          <w:b/>
          <w:bCs/>
          <w:sz w:val="24"/>
          <w:szCs w:val="24"/>
        </w:rPr>
      </w:pPr>
    </w:p>
    <w:p w14:paraId="133175A7" w14:textId="77777777" w:rsidR="00BF531F" w:rsidRDefault="00BF531F" w:rsidP="00BF531F">
      <w:pPr>
        <w:spacing w:line="360" w:lineRule="auto"/>
        <w:rPr>
          <w:b/>
          <w:bCs/>
          <w:sz w:val="24"/>
          <w:szCs w:val="24"/>
        </w:rPr>
      </w:pPr>
    </w:p>
    <w:p w14:paraId="6B7B3945" w14:textId="77777777" w:rsidR="00BF531F" w:rsidRDefault="00BF531F" w:rsidP="00BF531F">
      <w:pPr>
        <w:rPr>
          <w:b/>
          <w:bCs/>
          <w:sz w:val="24"/>
          <w:szCs w:val="24"/>
        </w:rPr>
      </w:pPr>
      <w:r>
        <w:rPr>
          <w:b/>
          <w:bCs/>
          <w:sz w:val="24"/>
          <w:szCs w:val="24"/>
        </w:rPr>
        <w:br w:type="page"/>
      </w:r>
    </w:p>
    <w:p w14:paraId="7150EF58" w14:textId="77777777" w:rsidR="00BF531F" w:rsidRDefault="00BF531F" w:rsidP="00BF531F">
      <w:pPr>
        <w:spacing w:line="360" w:lineRule="auto"/>
        <w:rPr>
          <w:b/>
          <w:bCs/>
          <w:sz w:val="24"/>
          <w:szCs w:val="24"/>
        </w:rPr>
      </w:pPr>
      <w:r>
        <w:rPr>
          <w:b/>
          <w:bCs/>
          <w:sz w:val="24"/>
          <w:szCs w:val="24"/>
        </w:rPr>
        <w:lastRenderedPageBreak/>
        <w:t>Assignment Operators</w:t>
      </w:r>
    </w:p>
    <w:p w14:paraId="48FAF6BC" w14:textId="77777777" w:rsidR="00BF531F" w:rsidRDefault="00BF531F" w:rsidP="00BF531F">
      <w:pPr>
        <w:spacing w:line="360" w:lineRule="auto"/>
      </w:pPr>
      <w:r>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BF531F" w14:paraId="559D13B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5ED856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2C6FBC71" w14:textId="77777777" w:rsidR="00BF531F" w:rsidRDefault="00BF531F">
            <w:pPr>
              <w:spacing w:after="0" w:line="240" w:lineRule="auto"/>
              <w:ind w:right="645"/>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6DB7C0CE" w14:textId="77777777" w:rsidTr="00BF531F">
        <w:tc>
          <w:tcPr>
            <w:tcW w:w="1695" w:type="dxa"/>
            <w:tcBorders>
              <w:top w:val="nil"/>
              <w:left w:val="single" w:sz="6" w:space="0" w:color="auto"/>
              <w:bottom w:val="single" w:sz="6" w:space="0" w:color="auto"/>
              <w:right w:val="single" w:sz="6" w:space="0" w:color="auto"/>
            </w:tcBorders>
            <w:hideMark/>
          </w:tcPr>
          <w:p w14:paraId="0609429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4BA9A4"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ssigns value from the right-side operand to the left side operand. </w:t>
            </w:r>
          </w:p>
        </w:tc>
      </w:tr>
      <w:tr w:rsidR="00BF531F" w14:paraId="024E2FEA" w14:textId="77777777" w:rsidTr="00BF531F">
        <w:tc>
          <w:tcPr>
            <w:tcW w:w="1695" w:type="dxa"/>
            <w:tcBorders>
              <w:top w:val="nil"/>
              <w:left w:val="single" w:sz="6" w:space="0" w:color="auto"/>
              <w:bottom w:val="single" w:sz="6" w:space="0" w:color="auto"/>
              <w:right w:val="single" w:sz="6" w:space="0" w:color="auto"/>
            </w:tcBorders>
            <w:hideMark/>
          </w:tcPr>
          <w:p w14:paraId="3D6CA2E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0BB38DA8"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right operand to the left operand and assigns the result to the left operand. </w:t>
            </w:r>
          </w:p>
        </w:tc>
      </w:tr>
      <w:tr w:rsidR="00BF531F" w14:paraId="5DE90EC2" w14:textId="77777777" w:rsidTr="00BF531F">
        <w:tc>
          <w:tcPr>
            <w:tcW w:w="1695" w:type="dxa"/>
            <w:tcBorders>
              <w:top w:val="nil"/>
              <w:left w:val="single" w:sz="6" w:space="0" w:color="auto"/>
              <w:bottom w:val="single" w:sz="6" w:space="0" w:color="auto"/>
              <w:right w:val="single" w:sz="6" w:space="0" w:color="auto"/>
            </w:tcBorders>
            <w:hideMark/>
          </w:tcPr>
          <w:p w14:paraId="0C90DB3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373B42"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right operand to the left operand and assigns the result to the left operand. </w:t>
            </w:r>
          </w:p>
        </w:tc>
      </w:tr>
      <w:tr w:rsidR="00BF531F" w14:paraId="25D595A7" w14:textId="77777777" w:rsidTr="00BF531F">
        <w:tc>
          <w:tcPr>
            <w:tcW w:w="1695" w:type="dxa"/>
            <w:tcBorders>
              <w:top w:val="nil"/>
              <w:left w:val="single" w:sz="6" w:space="0" w:color="auto"/>
              <w:bottom w:val="single" w:sz="6" w:space="0" w:color="auto"/>
              <w:right w:val="single" w:sz="6" w:space="0" w:color="auto"/>
            </w:tcBorders>
            <w:hideMark/>
          </w:tcPr>
          <w:p w14:paraId="50E8177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72D9BA86"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the right and left operands together and assigns the result to the left operand. </w:t>
            </w:r>
          </w:p>
        </w:tc>
      </w:tr>
      <w:tr w:rsidR="00BF531F" w14:paraId="19B66945" w14:textId="77777777" w:rsidTr="00BF531F">
        <w:tc>
          <w:tcPr>
            <w:tcW w:w="1695" w:type="dxa"/>
            <w:tcBorders>
              <w:top w:val="nil"/>
              <w:left w:val="single" w:sz="6" w:space="0" w:color="auto"/>
              <w:bottom w:val="single" w:sz="6" w:space="0" w:color="auto"/>
              <w:right w:val="single" w:sz="6" w:space="0" w:color="auto"/>
            </w:tcBorders>
            <w:hideMark/>
          </w:tcPr>
          <w:p w14:paraId="0DDADB9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0272B57"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the left operand by the right operand and assigns the result to the left operand. </w:t>
            </w:r>
          </w:p>
        </w:tc>
      </w:tr>
      <w:tr w:rsidR="00BF531F" w14:paraId="747393B2" w14:textId="77777777" w:rsidTr="00BF531F">
        <w:tc>
          <w:tcPr>
            <w:tcW w:w="1695" w:type="dxa"/>
            <w:tcBorders>
              <w:top w:val="nil"/>
              <w:left w:val="single" w:sz="6" w:space="0" w:color="auto"/>
              <w:bottom w:val="single" w:sz="6" w:space="0" w:color="auto"/>
              <w:right w:val="single" w:sz="6" w:space="0" w:color="auto"/>
            </w:tcBorders>
            <w:hideMark/>
          </w:tcPr>
          <w:p w14:paraId="05F14C8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1512271F"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Takes the modulus of two operands and assigns the result to the left operand. </w:t>
            </w:r>
          </w:p>
        </w:tc>
      </w:tr>
    </w:tbl>
    <w:p w14:paraId="10F5FFCA"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2: Assignment Operators </w:t>
      </w:r>
    </w:p>
    <w:p w14:paraId="4862A00E" w14:textId="77777777" w:rsidR="00BF531F" w:rsidRDefault="00BF531F" w:rsidP="00BF531F">
      <w:pPr>
        <w:spacing w:line="360" w:lineRule="auto"/>
      </w:pPr>
    </w:p>
    <w:p w14:paraId="0AA3115B" w14:textId="77777777" w:rsidR="00BF531F" w:rsidRDefault="00BF531F" w:rsidP="00BF531F">
      <w:pPr>
        <w:spacing w:line="360" w:lineRule="auto"/>
        <w:rPr>
          <w:b/>
          <w:bCs/>
        </w:rPr>
      </w:pPr>
      <w:r>
        <w:rPr>
          <w:b/>
          <w:bCs/>
        </w:rPr>
        <w:t>Equals Operator</w:t>
      </w:r>
    </w:p>
    <w:p w14:paraId="2CDD827D" w14:textId="77777777" w:rsidR="00BF531F" w:rsidRDefault="00BF531F" w:rsidP="00BF531F">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48E3B240" w14:textId="24E4CB39" w:rsidR="00BF531F" w:rsidRDefault="00BF531F" w:rsidP="00BF531F">
      <w:pPr>
        <w:spacing w:line="360" w:lineRule="auto"/>
        <w:jc w:val="center"/>
      </w:pPr>
      <w:r>
        <w:rPr>
          <w:noProof/>
        </w:rPr>
        <w:drawing>
          <wp:inline distT="0" distB="0" distL="0" distR="0" wp14:anchorId="55F9490B" wp14:editId="4473ADF1">
            <wp:extent cx="1800225" cy="2857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623A2DF8" w14:textId="77777777" w:rsidR="00BF531F" w:rsidRDefault="00BF531F" w:rsidP="00BF531F">
      <w:pPr>
        <w:spacing w:line="360" w:lineRule="auto"/>
      </w:pPr>
      <w:r>
        <w:t>You can also assign a variable to equal the value stored in a completely different variable provided they are of the same data type, like so:</w:t>
      </w:r>
    </w:p>
    <w:p w14:paraId="6D02726F" w14:textId="613C577E" w:rsidR="00BF531F" w:rsidRDefault="00BF531F" w:rsidP="00BF531F">
      <w:pPr>
        <w:spacing w:line="360" w:lineRule="auto"/>
        <w:jc w:val="center"/>
      </w:pPr>
      <w:r>
        <w:rPr>
          <w:noProof/>
        </w:rPr>
        <w:drawing>
          <wp:inline distT="0" distB="0" distL="0" distR="0" wp14:anchorId="577411B9" wp14:editId="66EE5B95">
            <wp:extent cx="2219325" cy="600075"/>
            <wp:effectExtent l="0" t="0" r="9525" b="952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raphical user interface, 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11ED0962" w14:textId="77777777" w:rsidR="00BF531F" w:rsidRDefault="00BF531F" w:rsidP="00BF531F">
      <w:pPr>
        <w:rPr>
          <w:b/>
          <w:bCs/>
        </w:rPr>
      </w:pPr>
      <w:r>
        <w:rPr>
          <w:b/>
          <w:bCs/>
        </w:rPr>
        <w:br w:type="page"/>
      </w:r>
    </w:p>
    <w:p w14:paraId="4D8DAE39" w14:textId="77777777" w:rsidR="00BF531F" w:rsidRDefault="00BF531F" w:rsidP="00BF531F">
      <w:pPr>
        <w:spacing w:line="360" w:lineRule="auto"/>
        <w:rPr>
          <w:b/>
          <w:bCs/>
        </w:rPr>
      </w:pPr>
      <w:r>
        <w:rPr>
          <w:b/>
          <w:bCs/>
        </w:rPr>
        <w:lastRenderedPageBreak/>
        <w:t>Calculate and assign</w:t>
      </w:r>
    </w:p>
    <w:p w14:paraId="4F618E55" w14:textId="0BFFDC4F" w:rsidR="00BF531F" w:rsidRDefault="00BF531F" w:rsidP="00BF531F">
      <w:pPr>
        <w:spacing w:line="360" w:lineRule="auto"/>
      </w:pPr>
      <w:r>
        <w:rPr>
          <w:noProof/>
        </w:rPr>
        <w:drawing>
          <wp:inline distT="0" distB="0" distL="0" distR="0" wp14:anchorId="1AD8C12C" wp14:editId="7C66BA23">
            <wp:extent cx="5438775" cy="3771900"/>
            <wp:effectExtent l="0" t="0" r="9525" b="0"/>
            <wp:docPr id="15" name="Picture 1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screen shot of a computer&#10;&#10;Description automatically generated with medium confidenc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6C9E339C" w14:textId="77777777" w:rsidR="00BF531F" w:rsidRDefault="00BF531F" w:rsidP="00BF531F">
      <w:pPr>
        <w:spacing w:line="360" w:lineRule="auto"/>
      </w:pPr>
    </w:p>
    <w:p w14:paraId="0C2ED49F" w14:textId="77777777" w:rsidR="00BF531F" w:rsidRDefault="00BF531F" w:rsidP="00BF531F">
      <w:pPr>
        <w:spacing w:line="360" w:lineRule="auto"/>
        <w:rPr>
          <w:b/>
          <w:bCs/>
        </w:rPr>
      </w:pPr>
      <w:r>
        <w:rPr>
          <w:b/>
          <w:bCs/>
        </w:rPr>
        <w:t>Rational Operators</w:t>
      </w:r>
    </w:p>
    <w:p w14:paraId="7B9F8F6E" w14:textId="77777777" w:rsidR="00BF531F" w:rsidRDefault="00BF531F" w:rsidP="00BF531F">
      <w:pPr>
        <w:spacing w:line="360" w:lineRule="auto"/>
      </w:pPr>
      <w:r>
        <w:t>Relational Operators are used to return a result of true or false. These will be used all the time in conjunction with conditionals [chapter 5 next week].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BF531F" w14:paraId="3D10E6E3" w14:textId="77777777" w:rsidTr="00BF531F">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334E6D97"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62CF12C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4C05E897" w14:textId="77777777" w:rsidTr="00BF531F">
        <w:tc>
          <w:tcPr>
            <w:tcW w:w="2595" w:type="dxa"/>
            <w:tcBorders>
              <w:top w:val="nil"/>
              <w:left w:val="single" w:sz="6" w:space="0" w:color="auto"/>
              <w:bottom w:val="single" w:sz="6" w:space="0" w:color="auto"/>
              <w:right w:val="single" w:sz="6" w:space="0" w:color="auto"/>
            </w:tcBorders>
            <w:hideMark/>
          </w:tcPr>
          <w:p w14:paraId="4C7676F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77BDEBA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equal, if so, the condition becomes true. </w:t>
            </w:r>
          </w:p>
        </w:tc>
      </w:tr>
      <w:tr w:rsidR="00BF531F" w14:paraId="208B07D3" w14:textId="77777777" w:rsidTr="00BF531F">
        <w:tc>
          <w:tcPr>
            <w:tcW w:w="2595" w:type="dxa"/>
            <w:tcBorders>
              <w:top w:val="nil"/>
              <w:left w:val="single" w:sz="6" w:space="0" w:color="auto"/>
              <w:bottom w:val="single" w:sz="6" w:space="0" w:color="auto"/>
              <w:right w:val="single" w:sz="6" w:space="0" w:color="auto"/>
            </w:tcBorders>
            <w:hideMark/>
          </w:tcPr>
          <w:p w14:paraId="19B8C5F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609072A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not equal, if they are not equal then the condition becomes true. </w:t>
            </w:r>
          </w:p>
        </w:tc>
      </w:tr>
      <w:tr w:rsidR="00BF531F" w14:paraId="54F26BAD" w14:textId="77777777" w:rsidTr="00BF531F">
        <w:tc>
          <w:tcPr>
            <w:tcW w:w="2595" w:type="dxa"/>
            <w:tcBorders>
              <w:top w:val="nil"/>
              <w:left w:val="single" w:sz="6" w:space="0" w:color="auto"/>
              <w:bottom w:val="single" w:sz="6" w:space="0" w:color="auto"/>
              <w:right w:val="single" w:sz="6" w:space="0" w:color="auto"/>
            </w:tcBorders>
            <w:hideMark/>
          </w:tcPr>
          <w:p w14:paraId="10B7E20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7965E44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the right operand, if so, the condition becomes true. </w:t>
            </w:r>
          </w:p>
        </w:tc>
      </w:tr>
      <w:tr w:rsidR="00BF531F" w14:paraId="49E9B968" w14:textId="77777777" w:rsidTr="00BF531F">
        <w:tc>
          <w:tcPr>
            <w:tcW w:w="2595" w:type="dxa"/>
            <w:tcBorders>
              <w:top w:val="nil"/>
              <w:left w:val="single" w:sz="6" w:space="0" w:color="auto"/>
              <w:bottom w:val="single" w:sz="6" w:space="0" w:color="auto"/>
              <w:right w:val="single" w:sz="6" w:space="0" w:color="auto"/>
            </w:tcBorders>
            <w:hideMark/>
          </w:tcPr>
          <w:p w14:paraId="7319B2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BE48C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the right operand, if so, the condition becomes true. </w:t>
            </w:r>
          </w:p>
        </w:tc>
      </w:tr>
      <w:tr w:rsidR="00BF531F" w14:paraId="3AB52D42" w14:textId="77777777" w:rsidTr="00BF531F">
        <w:tc>
          <w:tcPr>
            <w:tcW w:w="2595" w:type="dxa"/>
            <w:tcBorders>
              <w:top w:val="nil"/>
              <w:left w:val="single" w:sz="6" w:space="0" w:color="auto"/>
              <w:bottom w:val="single" w:sz="6" w:space="0" w:color="auto"/>
              <w:right w:val="single" w:sz="6" w:space="0" w:color="auto"/>
            </w:tcBorders>
            <w:hideMark/>
          </w:tcPr>
          <w:p w14:paraId="267A9AA8"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488BEA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or equal to the right operand, if so, the condition becomes true. </w:t>
            </w:r>
          </w:p>
        </w:tc>
      </w:tr>
      <w:tr w:rsidR="00BF531F" w14:paraId="33BC5DA6" w14:textId="77777777" w:rsidTr="00BF531F">
        <w:tc>
          <w:tcPr>
            <w:tcW w:w="2595" w:type="dxa"/>
            <w:tcBorders>
              <w:top w:val="nil"/>
              <w:left w:val="single" w:sz="6" w:space="0" w:color="auto"/>
              <w:bottom w:val="single" w:sz="6" w:space="0" w:color="auto"/>
              <w:right w:val="single" w:sz="6" w:space="0" w:color="auto"/>
            </w:tcBorders>
            <w:hideMark/>
          </w:tcPr>
          <w:p w14:paraId="5395FFB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C80C96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or equal to the right operand, if so, the condition becomes true. </w:t>
            </w:r>
          </w:p>
        </w:tc>
      </w:tr>
    </w:tbl>
    <w:p w14:paraId="5C61773B"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3: Relational Operators </w:t>
      </w:r>
    </w:p>
    <w:p w14:paraId="2227E8AE" w14:textId="77777777" w:rsidR="00BF531F" w:rsidRDefault="00BF531F" w:rsidP="00BF531F">
      <w:pPr>
        <w:spacing w:line="360" w:lineRule="auto"/>
      </w:pPr>
    </w:p>
    <w:p w14:paraId="7016114E" w14:textId="77777777" w:rsidR="00BF531F" w:rsidRDefault="00BF531F" w:rsidP="00BF531F">
      <w:pPr>
        <w:spacing w:line="360" w:lineRule="auto"/>
        <w:rPr>
          <w:b/>
          <w:bCs/>
        </w:rPr>
      </w:pPr>
      <w:r>
        <w:rPr>
          <w:b/>
          <w:bCs/>
        </w:rPr>
        <w:lastRenderedPageBreak/>
        <w:t>Examples of Rational Operators</w:t>
      </w:r>
    </w:p>
    <w:p w14:paraId="19A2E316" w14:textId="77777777" w:rsidR="00BF531F" w:rsidRDefault="00BF531F" w:rsidP="00BF531F">
      <w:pPr>
        <w:spacing w:line="360" w:lineRule="auto"/>
      </w:pPr>
      <w:r>
        <w:t>If the variables being compared store the same value the result returned will be true, otherwise it will return false. Take notice of how a single = sign is for assignment and the double == is for comparison.</w:t>
      </w:r>
    </w:p>
    <w:p w14:paraId="18EE7F50" w14:textId="639F731B" w:rsidR="00BF531F" w:rsidRDefault="00BF531F" w:rsidP="00BF531F">
      <w:pPr>
        <w:spacing w:line="360" w:lineRule="auto"/>
      </w:pPr>
      <w:r>
        <w:rPr>
          <w:noProof/>
        </w:rPr>
        <w:drawing>
          <wp:inline distT="0" distB="0" distL="0" distR="0" wp14:anchorId="08777C18" wp14:editId="06A0D887">
            <wp:extent cx="5724525" cy="3095625"/>
            <wp:effectExtent l="0" t="0" r="9525"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ex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1096DC02" w14:textId="77777777" w:rsidR="00BF531F" w:rsidRDefault="00BF531F" w:rsidP="00BF531F">
      <w:pPr>
        <w:spacing w:line="360" w:lineRule="auto"/>
      </w:pPr>
    </w:p>
    <w:p w14:paraId="0682F832" w14:textId="77777777" w:rsidR="00BF531F" w:rsidRDefault="00BF531F" w:rsidP="00BF531F">
      <w:pPr>
        <w:spacing w:line="360" w:lineRule="auto"/>
        <w:rPr>
          <w:b/>
          <w:bCs/>
        </w:rPr>
      </w:pPr>
      <w:r>
        <w:rPr>
          <w:b/>
          <w:bCs/>
        </w:rPr>
        <w:t>Logical Operators</w:t>
      </w:r>
    </w:p>
    <w:p w14:paraId="697843DE" w14:textId="77777777" w:rsidR="00BF531F" w:rsidRDefault="00BF531F" w:rsidP="00BF531F">
      <w:pPr>
        <w:spacing w:line="360" w:lineRule="auto"/>
      </w:pPr>
      <w:r>
        <w:t>Logical Operators are used to return a result of true or false. Just like Relational Operators, these will be used all the time in conjunction with conditionals next week.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BF531F" w14:paraId="4346AC3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45D09435"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6DD2990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51D20FC" w14:textId="77777777" w:rsidTr="00BF531F">
        <w:tc>
          <w:tcPr>
            <w:tcW w:w="1695" w:type="dxa"/>
            <w:tcBorders>
              <w:top w:val="nil"/>
              <w:left w:val="single" w:sz="6" w:space="0" w:color="auto"/>
              <w:bottom w:val="single" w:sz="6" w:space="0" w:color="auto"/>
              <w:right w:val="single" w:sz="6" w:space="0" w:color="auto"/>
            </w:tcBorders>
            <w:hideMark/>
          </w:tcPr>
          <w:p w14:paraId="0948A24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hideMark/>
          </w:tcPr>
          <w:p w14:paraId="428551E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ND Operator </w:t>
            </w:r>
          </w:p>
          <w:p w14:paraId="0FA4174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both operands are non-zero [true], then the condition becomes true. </w:t>
            </w:r>
          </w:p>
        </w:tc>
      </w:tr>
      <w:tr w:rsidR="00BF531F" w14:paraId="0F2D5B8E" w14:textId="77777777" w:rsidTr="00BF531F">
        <w:tc>
          <w:tcPr>
            <w:tcW w:w="1695" w:type="dxa"/>
            <w:tcBorders>
              <w:top w:val="nil"/>
              <w:left w:val="single" w:sz="6" w:space="0" w:color="auto"/>
              <w:bottom w:val="single" w:sz="6" w:space="0" w:color="auto"/>
              <w:right w:val="single" w:sz="6" w:space="0" w:color="auto"/>
            </w:tcBorders>
            <w:hideMark/>
          </w:tcPr>
          <w:p w14:paraId="69872D8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01E96C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OR Operator </w:t>
            </w:r>
          </w:p>
          <w:p w14:paraId="72E325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any of the two operands is non-zero [true], then condition becomes true. </w:t>
            </w:r>
          </w:p>
        </w:tc>
      </w:tr>
      <w:tr w:rsidR="00BF531F" w14:paraId="194F0E49" w14:textId="77777777" w:rsidTr="00BF531F">
        <w:tc>
          <w:tcPr>
            <w:tcW w:w="1695" w:type="dxa"/>
            <w:tcBorders>
              <w:top w:val="nil"/>
              <w:left w:val="single" w:sz="6" w:space="0" w:color="auto"/>
              <w:bottom w:val="single" w:sz="6" w:space="0" w:color="auto"/>
              <w:right w:val="single" w:sz="6" w:space="0" w:color="auto"/>
            </w:tcBorders>
            <w:hideMark/>
          </w:tcPr>
          <w:p w14:paraId="5A1DFE5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4BB46DA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NOT Operator </w:t>
            </w:r>
          </w:p>
          <w:p w14:paraId="63DFBC7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d to reverse the logical state of an operand. If a condition is true, the NOT Operator will make it false. </w:t>
            </w:r>
          </w:p>
        </w:tc>
      </w:tr>
    </w:tbl>
    <w:p w14:paraId="08E3B833"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4: Logical Operators </w:t>
      </w:r>
    </w:p>
    <w:p w14:paraId="231E406A"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5A99EBB6" w14:textId="77777777" w:rsidR="00BF531F" w:rsidRDefault="00BF531F" w:rsidP="00BF531F">
      <w:r>
        <w:br w:type="page"/>
      </w:r>
    </w:p>
    <w:p w14:paraId="5DF490B6" w14:textId="77777777" w:rsidR="00BF531F" w:rsidRDefault="00BF531F" w:rsidP="00BF531F">
      <w:pPr>
        <w:spacing w:line="360" w:lineRule="auto"/>
        <w:rPr>
          <w:b/>
          <w:bCs/>
        </w:rPr>
      </w:pPr>
      <w:r>
        <w:rPr>
          <w:b/>
          <w:bCs/>
        </w:rPr>
        <w:lastRenderedPageBreak/>
        <w:t>Examples of Logical Operators</w:t>
      </w:r>
    </w:p>
    <w:p w14:paraId="0A609007" w14:textId="77777777" w:rsidR="00BF531F" w:rsidRDefault="00BF531F" w:rsidP="00BF531F">
      <w:pPr>
        <w:spacing w:line="360" w:lineRule="auto"/>
      </w:pPr>
      <w:r>
        <w:t>Logical AND checks if both variables being checked are true the result will be true, otherwise false will be returned. Whereas the logical OR checks if either of the variables being checked are true. If one of them is true then the result returned will be true, otherwise false will be returned.</w:t>
      </w:r>
    </w:p>
    <w:p w14:paraId="35822453" w14:textId="59EDEDDD" w:rsidR="00BF531F" w:rsidRDefault="00BF531F" w:rsidP="00BF531F">
      <w:pPr>
        <w:spacing w:line="360" w:lineRule="auto"/>
        <w:jc w:val="center"/>
      </w:pPr>
      <w:r>
        <w:rPr>
          <w:noProof/>
        </w:rPr>
        <w:drawing>
          <wp:inline distT="0" distB="0" distL="0" distR="0" wp14:anchorId="6AE066A7" wp14:editId="71B8CF19">
            <wp:extent cx="5305425" cy="5067300"/>
            <wp:effectExtent l="0" t="0" r="952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ex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5CB85E71" w14:textId="77777777" w:rsidR="00BF531F" w:rsidRDefault="00BF531F" w:rsidP="00BF531F">
      <w:r>
        <w:rPr>
          <w:rFonts w:ascii="Times New Roman" w:hAnsi="Times New Roman" w:cs="Times New Roman"/>
          <w:sz w:val="24"/>
          <w:szCs w:val="24"/>
          <w:lang w:eastAsia="en-GB"/>
        </w:rPr>
        <w:br w:type="page"/>
      </w:r>
    </w:p>
    <w:p w14:paraId="280BEA2C" w14:textId="77777777" w:rsidR="00BF531F" w:rsidRDefault="00BF531F" w:rsidP="00BF531F">
      <w:pPr>
        <w:spacing w:line="360" w:lineRule="auto"/>
      </w:pPr>
      <w:r>
        <w:lastRenderedPageBreak/>
        <w:t xml:space="preserve">The Logical NOT operator will reverse the result from the other two logical operators. This may seem a redundant operation, but using </w:t>
      </w:r>
      <w:proofErr w:type="gramStart"/>
      <w:r>
        <w:t>the !</w:t>
      </w:r>
      <w:proofErr w:type="gramEnd"/>
      <w:r>
        <w:t xml:space="preserve"> (NOT) operator will come in useful. The following two examples are the exact same as the examples used for Logical AND except that we have included </w:t>
      </w:r>
      <w:proofErr w:type="gramStart"/>
      <w:r>
        <w:t>the !</w:t>
      </w:r>
      <w:proofErr w:type="gramEnd"/>
      <w:r>
        <w:t xml:space="preserve"> (NOT) operator. Notice how the results have been reversed.</w:t>
      </w:r>
    </w:p>
    <w:p w14:paraId="6C235AA5" w14:textId="6A53C016" w:rsidR="00BF531F" w:rsidRDefault="00BF531F" w:rsidP="00BF531F">
      <w:pPr>
        <w:spacing w:line="360" w:lineRule="auto"/>
      </w:pPr>
      <w:r>
        <w:rPr>
          <w:noProof/>
        </w:rPr>
        <w:drawing>
          <wp:inline distT="0" distB="0" distL="0" distR="0" wp14:anchorId="3DCF0EE0" wp14:editId="7E482FEF">
            <wp:extent cx="5724525" cy="1962150"/>
            <wp:effectExtent l="0" t="0" r="952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screenshot of a computer&#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111D5298" w14:textId="77777777" w:rsidR="00F40EA3" w:rsidRDefault="00F40EA3" w:rsidP="00F40EA3">
      <w:pPr>
        <w:pStyle w:val="Title"/>
        <w:jc w:val="center"/>
      </w:pPr>
      <w:r>
        <w:t>Chapter 5: Conditionals</w:t>
      </w:r>
    </w:p>
    <w:p w14:paraId="2CF6442C" w14:textId="77777777" w:rsidR="00F40EA3" w:rsidRDefault="00F40EA3" w:rsidP="00F40EA3"/>
    <w:p w14:paraId="7EA2133D" w14:textId="77777777" w:rsidR="00F40EA3" w:rsidRDefault="00F40EA3" w:rsidP="00F40EA3">
      <w:pPr>
        <w:spacing w:line="360" w:lineRule="auto"/>
      </w:pPr>
      <w:r>
        <w:t xml:space="preserve">At some point in every </w:t>
      </w:r>
      <w:proofErr w:type="gramStart"/>
      <w:r>
        <w:t>program</w:t>
      </w:r>
      <w:proofErr w:type="gramEnd"/>
      <w:r>
        <w:t xml:space="preserve"> you will need to run different portions of code. For example, in a text adventure game the player will decide which direction to take at a fork in the road. We need some way of telling the program to execute a different portion of code depending on this choice. Unsurprisingly C++ has functionality built in for this type of decision-making.</w:t>
      </w:r>
    </w:p>
    <w:p w14:paraId="2AC90166" w14:textId="77777777" w:rsidR="00F40EA3" w:rsidRDefault="00F40EA3" w:rsidP="00F40EA3">
      <w:pPr>
        <w:spacing w:line="360" w:lineRule="auto"/>
      </w:pPr>
      <w:r>
        <w:t>The following table shows the possible statements, which can be used. These will be used with the operators you looked at in the previous chapter. Following on from Table 5.1: Conditional Statements there will be an example depicting each approach in code.</w:t>
      </w:r>
    </w:p>
    <w:tbl>
      <w:tblPr>
        <w:tblStyle w:val="TableGrid1"/>
        <w:tblW w:w="8080" w:type="dxa"/>
        <w:tblInd w:w="392" w:type="dxa"/>
        <w:tblLook w:val="04A0" w:firstRow="1" w:lastRow="0" w:firstColumn="1" w:lastColumn="0" w:noHBand="0" w:noVBand="1"/>
      </w:tblPr>
      <w:tblGrid>
        <w:gridCol w:w="2977"/>
        <w:gridCol w:w="5103"/>
      </w:tblGrid>
      <w:tr w:rsidR="00F40EA3" w:rsidRPr="0059431E" w14:paraId="1C894562" w14:textId="77777777" w:rsidTr="006E1CF8">
        <w:tc>
          <w:tcPr>
            <w:tcW w:w="2977" w:type="dxa"/>
            <w:shd w:val="clear" w:color="auto" w:fill="99CCFF"/>
          </w:tcPr>
          <w:p w14:paraId="7C4771CE"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Statement</w:t>
            </w:r>
          </w:p>
        </w:tc>
        <w:tc>
          <w:tcPr>
            <w:tcW w:w="5103" w:type="dxa"/>
            <w:shd w:val="clear" w:color="auto" w:fill="99CCFF"/>
          </w:tcPr>
          <w:p w14:paraId="5BE5DE2D"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Description</w:t>
            </w:r>
          </w:p>
        </w:tc>
      </w:tr>
      <w:tr w:rsidR="00F40EA3" w:rsidRPr="0059431E" w14:paraId="5B9F0600" w14:textId="77777777" w:rsidTr="006E1CF8">
        <w:tc>
          <w:tcPr>
            <w:tcW w:w="2977" w:type="dxa"/>
          </w:tcPr>
          <w:p w14:paraId="59377CB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 statement</w:t>
            </w:r>
          </w:p>
        </w:tc>
        <w:tc>
          <w:tcPr>
            <w:tcW w:w="5103" w:type="dxa"/>
          </w:tcPr>
          <w:p w14:paraId="40B7861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onsists of a Boolean expression followed by one or more statements.</w:t>
            </w:r>
          </w:p>
        </w:tc>
      </w:tr>
      <w:tr w:rsidR="00F40EA3" w:rsidRPr="0059431E" w14:paraId="2E7929EA" w14:textId="77777777" w:rsidTr="006E1CF8">
        <w:tc>
          <w:tcPr>
            <w:tcW w:w="2977" w:type="dxa"/>
          </w:tcPr>
          <w:p w14:paraId="7EB6274E"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else statement</w:t>
            </w:r>
          </w:p>
        </w:tc>
        <w:tc>
          <w:tcPr>
            <w:tcW w:w="5103" w:type="dxa"/>
          </w:tcPr>
          <w:p w14:paraId="2D0EDE76"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an be followed by an optional else statement, which executes when the Boolean expression is false.</w:t>
            </w:r>
          </w:p>
        </w:tc>
      </w:tr>
      <w:tr w:rsidR="00F40EA3" w:rsidRPr="0059431E" w14:paraId="1323803C" w14:textId="77777777" w:rsidTr="006E1CF8">
        <w:tc>
          <w:tcPr>
            <w:tcW w:w="2977" w:type="dxa"/>
          </w:tcPr>
          <w:p w14:paraId="7949AFB3"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nested if statements</w:t>
            </w:r>
          </w:p>
        </w:tc>
        <w:tc>
          <w:tcPr>
            <w:tcW w:w="5103" w:type="dxa"/>
          </w:tcPr>
          <w:p w14:paraId="1AE660FD"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You can use one if or else statement inside another if or else statement.</w:t>
            </w:r>
          </w:p>
        </w:tc>
      </w:tr>
      <w:tr w:rsidR="00F40EA3" w:rsidRPr="0059431E" w14:paraId="69C0EE3D" w14:textId="77777777" w:rsidTr="006E1CF8">
        <w:tc>
          <w:tcPr>
            <w:tcW w:w="2977" w:type="dxa"/>
          </w:tcPr>
          <w:p w14:paraId="53FB4BB9"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switch statement</w:t>
            </w:r>
          </w:p>
        </w:tc>
        <w:tc>
          <w:tcPr>
            <w:tcW w:w="5103" w:type="dxa"/>
          </w:tcPr>
          <w:p w14:paraId="6A94CE72"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 switch statement allows a variable to be tested for equality against a list of values.</w:t>
            </w:r>
          </w:p>
        </w:tc>
      </w:tr>
    </w:tbl>
    <w:p w14:paraId="2980798C" w14:textId="77777777" w:rsidR="00F40EA3" w:rsidRPr="0059431E" w:rsidRDefault="00F40EA3" w:rsidP="00F40EA3">
      <w:pPr>
        <w:spacing w:after="0" w:line="240" w:lineRule="auto"/>
        <w:jc w:val="center"/>
        <w:rPr>
          <w:rFonts w:ascii="Calibri" w:eastAsia="MS Mincho" w:hAnsi="Calibri" w:cs="Arial"/>
          <w:sz w:val="20"/>
          <w:szCs w:val="20"/>
        </w:rPr>
      </w:pPr>
      <w:r w:rsidRPr="0059431E">
        <w:rPr>
          <w:rFonts w:ascii="Calibri" w:eastAsia="MS Mincho" w:hAnsi="Calibri" w:cs="Times New Roman"/>
          <w:sz w:val="20"/>
          <w:szCs w:val="20"/>
        </w:rPr>
        <w:t>Table 5.1: Conditional Statements</w:t>
      </w:r>
    </w:p>
    <w:p w14:paraId="40C3AC1A" w14:textId="77777777" w:rsidR="00F40EA3" w:rsidRDefault="00F40EA3" w:rsidP="00F40EA3"/>
    <w:p w14:paraId="2DAE3CC9" w14:textId="77777777" w:rsidR="00F40EA3" w:rsidRDefault="00F40EA3" w:rsidP="00F40EA3">
      <w:pPr>
        <w:rPr>
          <w:b/>
          <w:bCs/>
        </w:rPr>
      </w:pPr>
      <w:r>
        <w:rPr>
          <w:b/>
          <w:bCs/>
        </w:rPr>
        <w:t>Example of an if statement</w:t>
      </w:r>
    </w:p>
    <w:p w14:paraId="105EAE9C" w14:textId="77777777" w:rsidR="00F40EA3" w:rsidRDefault="00F40EA3" w:rsidP="00F40EA3">
      <w:pPr>
        <w:spacing w:line="360" w:lineRule="auto"/>
      </w:pPr>
      <w:r w:rsidRPr="00C5280F">
        <w:lastRenderedPageBreak/>
        <w:t>An if statement is the simplest form of condition check. It literally works, as you would expect – If the condition is true, do the following portion of code. If the condition equates to false, then the following portion of code is skipped. The portion of code to be executed is defined by the curly braces.</w:t>
      </w:r>
      <w:r>
        <w:rPr>
          <w:noProof/>
        </w:rPr>
        <w:drawing>
          <wp:inline distT="0" distB="0" distL="0" distR="0" wp14:anchorId="3B280FE5" wp14:editId="0AF68F7F">
            <wp:extent cx="5410200" cy="1666875"/>
            <wp:effectExtent l="0" t="0" r="0" b="952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10200" cy="1666875"/>
                    </a:xfrm>
                    <a:prstGeom prst="rect">
                      <a:avLst/>
                    </a:prstGeom>
                    <a:noFill/>
                    <a:ln>
                      <a:noFill/>
                    </a:ln>
                  </pic:spPr>
                </pic:pic>
              </a:graphicData>
            </a:graphic>
          </wp:inline>
        </w:drawing>
      </w:r>
    </w:p>
    <w:p w14:paraId="1B5D4402" w14:textId="77777777" w:rsidR="00F40EA3" w:rsidRDefault="00F40EA3" w:rsidP="00F40EA3">
      <w:r>
        <w:br w:type="page"/>
      </w:r>
    </w:p>
    <w:p w14:paraId="6406B014" w14:textId="77777777" w:rsidR="00F40EA3" w:rsidRDefault="00F40EA3" w:rsidP="00F40EA3">
      <w:pPr>
        <w:spacing w:line="360" w:lineRule="auto"/>
        <w:rPr>
          <w:noProof/>
        </w:rPr>
      </w:pPr>
      <w:r w:rsidRPr="00AE337E">
        <w:lastRenderedPageBreak/>
        <w:t>We can further reduce the code in the above example by removing the curly braces. This will only work if the code to be executed is a single line of code</w:t>
      </w:r>
      <w:r>
        <w:t>, this done in a similar manor to that of Python</w:t>
      </w:r>
      <w:r w:rsidRPr="00AE337E">
        <w:t xml:space="preserve">. If there is more than one line of code, only the first will be executed. The following lines will be executed after the if statement has </w:t>
      </w:r>
      <w:proofErr w:type="spellStart"/>
      <w:r w:rsidRPr="00AE337E">
        <w:t>exited</w:t>
      </w:r>
      <w:proofErr w:type="spellEnd"/>
      <w:r w:rsidRPr="00AE337E">
        <w:t xml:space="preserve">. This may cause issues later as a syntax error will not be given. This is a logical </w:t>
      </w:r>
      <w:proofErr w:type="gramStart"/>
      <w:r w:rsidRPr="00AE337E">
        <w:t>error</w:t>
      </w:r>
      <w:proofErr w:type="gramEnd"/>
      <w:r w:rsidRPr="00AE337E">
        <w:t xml:space="preserve"> and the compiler cannot help you.</w:t>
      </w:r>
      <w:r w:rsidRPr="00A70106">
        <w:rPr>
          <w:noProof/>
        </w:rPr>
        <w:t xml:space="preserve"> </w:t>
      </w:r>
      <w:r>
        <w:rPr>
          <w:noProof/>
        </w:rPr>
        <w:drawing>
          <wp:inline distT="0" distB="0" distL="0" distR="0" wp14:anchorId="2FEBC3AB" wp14:editId="02BE4A5F">
            <wp:extent cx="5724525" cy="6562725"/>
            <wp:effectExtent l="0" t="0" r="9525" b="952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6562725"/>
                    </a:xfrm>
                    <a:prstGeom prst="rect">
                      <a:avLst/>
                    </a:prstGeom>
                    <a:noFill/>
                    <a:ln>
                      <a:noFill/>
                    </a:ln>
                  </pic:spPr>
                </pic:pic>
              </a:graphicData>
            </a:graphic>
          </wp:inline>
        </w:drawing>
      </w:r>
    </w:p>
    <w:p w14:paraId="6F9DE7AC" w14:textId="2DA04786" w:rsidR="00F40EA3" w:rsidRDefault="00F40EA3" w:rsidP="00F40EA3">
      <w:pPr>
        <w:spacing w:line="360" w:lineRule="auto"/>
        <w:rPr>
          <w:b/>
          <w:bCs/>
          <w:noProof/>
        </w:rPr>
      </w:pPr>
      <w:r w:rsidRPr="05A64168">
        <w:rPr>
          <w:b/>
          <w:bCs/>
          <w:noProof/>
        </w:rPr>
        <w:t>Task 1: Run through the code ensure you understand what is happening and why. Post an output screenshot below.</w:t>
      </w:r>
    </w:p>
    <w:p w14:paraId="78E4BA57" w14:textId="5EA2F42C" w:rsidR="00822393" w:rsidRDefault="00822393" w:rsidP="00F40EA3">
      <w:pPr>
        <w:spacing w:line="360" w:lineRule="auto"/>
        <w:rPr>
          <w:b/>
          <w:bCs/>
          <w:noProof/>
        </w:rPr>
      </w:pPr>
      <w:r>
        <w:rPr>
          <w:b/>
          <w:bCs/>
          <w:noProof/>
        </w:rPr>
        <w:lastRenderedPageBreak/>
        <w:drawing>
          <wp:inline distT="0" distB="0" distL="0" distR="0" wp14:anchorId="2C7E1560" wp14:editId="114D8022">
            <wp:extent cx="5731510" cy="2994660"/>
            <wp:effectExtent l="0" t="0" r="254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17CDADB8" w14:textId="2C3FFB81" w:rsidR="00F40EA3" w:rsidRDefault="00F40EA3" w:rsidP="00F40EA3">
      <w:pPr>
        <w:spacing w:line="360" w:lineRule="auto"/>
        <w:rPr>
          <w:b/>
          <w:bCs/>
          <w:noProof/>
        </w:rPr>
      </w:pPr>
      <w:r>
        <w:rPr>
          <w:noProof/>
        </w:rPr>
        <w:t xml:space="preserve">If  num1 = 12; num2 = 5; and num3 = 7; what do they equal after the above sums are performed on them? </w:t>
      </w:r>
      <w:r>
        <w:rPr>
          <w:b/>
          <w:bCs/>
          <w:noProof/>
        </w:rPr>
        <w:t xml:space="preserve">Num1 = </w:t>
      </w:r>
      <w:r>
        <w:rPr>
          <w:b/>
          <w:bCs/>
          <w:noProof/>
        </w:rPr>
        <w:tab/>
      </w:r>
      <w:r w:rsidR="00822393">
        <w:rPr>
          <w:b/>
          <w:bCs/>
          <w:noProof/>
        </w:rPr>
        <w:t>14</w:t>
      </w:r>
      <w:r>
        <w:rPr>
          <w:b/>
          <w:bCs/>
          <w:noProof/>
        </w:rPr>
        <w:tab/>
        <w:t>num2 =</w:t>
      </w:r>
      <w:r>
        <w:rPr>
          <w:b/>
          <w:bCs/>
          <w:noProof/>
        </w:rPr>
        <w:tab/>
      </w:r>
      <w:r w:rsidR="00822393">
        <w:rPr>
          <w:b/>
          <w:bCs/>
          <w:noProof/>
        </w:rPr>
        <w:t>15</w:t>
      </w:r>
      <w:r>
        <w:rPr>
          <w:b/>
          <w:bCs/>
          <w:noProof/>
        </w:rPr>
        <w:tab/>
        <w:t xml:space="preserve">num3= </w:t>
      </w:r>
      <w:r w:rsidR="00822393">
        <w:rPr>
          <w:b/>
          <w:bCs/>
          <w:noProof/>
        </w:rPr>
        <w:t>28</w:t>
      </w:r>
    </w:p>
    <w:p w14:paraId="488E259D" w14:textId="77777777" w:rsidR="00F40EA3" w:rsidRDefault="00F40EA3" w:rsidP="00F40EA3">
      <w:pPr>
        <w:spacing w:line="360" w:lineRule="auto"/>
        <w:rPr>
          <w:b/>
          <w:bCs/>
          <w:noProof/>
        </w:rPr>
      </w:pPr>
      <w:r>
        <w:rPr>
          <w:b/>
          <w:bCs/>
          <w:noProof/>
        </w:rPr>
        <w:t>Example of if – else statement</w:t>
      </w:r>
    </w:p>
    <w:p w14:paraId="1045D39A" w14:textId="77777777" w:rsidR="00F40EA3" w:rsidRDefault="00F40EA3" w:rsidP="00F40EA3">
      <w:pPr>
        <w:spacing w:line="360" w:lineRule="auto"/>
        <w:rPr>
          <w:noProof/>
        </w:rPr>
      </w:pPr>
      <w:r w:rsidRPr="00655206">
        <w:rPr>
          <w:noProof/>
        </w:rPr>
        <w:t>We can extend an if statement to include a portion of code to be executed in the event of the condition being false. In English we are saying, if the condition is true do the first portion of code, otherwise do the second portion of code. This extra portion of code will only ever be executed if the condition is false.</w:t>
      </w:r>
    </w:p>
    <w:p w14:paraId="61D36D12" w14:textId="77777777" w:rsidR="00F40EA3" w:rsidRPr="00655206" w:rsidRDefault="00F40EA3" w:rsidP="00F40EA3">
      <w:pPr>
        <w:spacing w:line="360" w:lineRule="auto"/>
        <w:rPr>
          <w:noProof/>
        </w:rPr>
      </w:pPr>
      <w:r>
        <w:rPr>
          <w:noProof/>
        </w:rPr>
        <w:lastRenderedPageBreak/>
        <w:drawing>
          <wp:inline distT="0" distB="0" distL="0" distR="0" wp14:anchorId="5937CA6B" wp14:editId="4C5D55A5">
            <wp:extent cx="5391150" cy="5476875"/>
            <wp:effectExtent l="0" t="0" r="0" b="952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91150" cy="5476875"/>
                    </a:xfrm>
                    <a:prstGeom prst="rect">
                      <a:avLst/>
                    </a:prstGeom>
                    <a:noFill/>
                    <a:ln>
                      <a:noFill/>
                    </a:ln>
                  </pic:spPr>
                </pic:pic>
              </a:graphicData>
            </a:graphic>
          </wp:inline>
        </w:drawing>
      </w:r>
    </w:p>
    <w:p w14:paraId="070C393D" w14:textId="77777777" w:rsidR="00F40EA3" w:rsidRDefault="00F40EA3" w:rsidP="00F40EA3">
      <w:pPr>
        <w:rPr>
          <w:b/>
          <w:bCs/>
        </w:rPr>
      </w:pPr>
      <w:r>
        <w:rPr>
          <w:b/>
          <w:bCs/>
        </w:rPr>
        <w:br w:type="page"/>
      </w:r>
    </w:p>
    <w:p w14:paraId="7AFC89A3" w14:textId="77777777" w:rsidR="00F40EA3" w:rsidRDefault="00F40EA3" w:rsidP="00F40EA3">
      <w:pPr>
        <w:spacing w:line="360" w:lineRule="auto"/>
      </w:pPr>
      <w:r w:rsidRPr="00521E86">
        <w:rPr>
          <w:b/>
          <w:bCs/>
        </w:rPr>
        <w:lastRenderedPageBreak/>
        <w:t xml:space="preserve">Example of if – else if </w:t>
      </w:r>
      <w:r>
        <w:rPr>
          <w:b/>
          <w:bCs/>
        </w:rPr>
        <w:t>–</w:t>
      </w:r>
      <w:r w:rsidRPr="00521E86">
        <w:rPr>
          <w:b/>
          <w:bCs/>
        </w:rPr>
        <w:t xml:space="preserve"> else</w:t>
      </w:r>
    </w:p>
    <w:p w14:paraId="4539200F" w14:textId="77777777" w:rsidR="00F40EA3" w:rsidRDefault="00F40EA3" w:rsidP="00F40EA3">
      <w:pPr>
        <w:spacing w:line="360" w:lineRule="auto"/>
      </w:pPr>
      <w:r w:rsidRPr="00E30142">
        <w:t xml:space="preserve">Building on from the if…else statement, we can add another condition to the second portion of code. Here we are saying, if the first condition is true then do the first portion of code, otherwise check if the second condition is true, and if </w:t>
      </w:r>
      <w:proofErr w:type="gramStart"/>
      <w:r w:rsidRPr="00E30142">
        <w:t>so</w:t>
      </w:r>
      <w:proofErr w:type="gramEnd"/>
      <w:r w:rsidRPr="00E30142">
        <w:t xml:space="preserve"> do the second portion of code, and if neither are true, do the third portion of code.</w:t>
      </w:r>
    </w:p>
    <w:p w14:paraId="3B8FC461" w14:textId="77777777" w:rsidR="00F40EA3" w:rsidRDefault="00F40EA3" w:rsidP="00F40EA3">
      <w:pPr>
        <w:spacing w:line="360" w:lineRule="auto"/>
      </w:pPr>
      <w:r>
        <w:rPr>
          <w:noProof/>
        </w:rPr>
        <w:drawing>
          <wp:inline distT="0" distB="0" distL="0" distR="0" wp14:anchorId="33AB8591" wp14:editId="562FD15C">
            <wp:extent cx="5724525" cy="3609975"/>
            <wp:effectExtent l="0" t="0" r="9525" b="952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noFill/>
                    </a:ln>
                  </pic:spPr>
                </pic:pic>
              </a:graphicData>
            </a:graphic>
          </wp:inline>
        </w:drawing>
      </w:r>
    </w:p>
    <w:p w14:paraId="156D8A6B" w14:textId="77777777" w:rsidR="00F40EA3" w:rsidRPr="00A759E0" w:rsidRDefault="00F40EA3" w:rsidP="00F40EA3">
      <w:pPr>
        <w:spacing w:line="360" w:lineRule="auto"/>
        <w:rPr>
          <w:color w:val="FF0000"/>
        </w:rPr>
      </w:pPr>
      <w:bookmarkStart w:id="1" w:name="OLE_LINK1"/>
      <w:bookmarkStart w:id="2" w:name="OLE_LINK2"/>
      <w:r w:rsidRPr="00A759E0">
        <w:rPr>
          <w:color w:val="FF0000"/>
        </w:rPr>
        <w:t>Note: If a condition equates to true, the corresponding code portion will be executed. All others will be ignored.</w:t>
      </w:r>
    </w:p>
    <w:bookmarkEnd w:id="1"/>
    <w:bookmarkEnd w:id="2"/>
    <w:p w14:paraId="2663E1CC" w14:textId="77777777" w:rsidR="00F40EA3" w:rsidRDefault="00F40EA3" w:rsidP="00F40EA3">
      <w:pPr>
        <w:rPr>
          <w:b/>
          <w:bCs/>
        </w:rPr>
      </w:pPr>
      <w:r>
        <w:rPr>
          <w:b/>
          <w:bCs/>
        </w:rPr>
        <w:t>Task 2:</w:t>
      </w:r>
    </w:p>
    <w:p w14:paraId="60DA080E" w14:textId="77777777" w:rsidR="00F40EA3" w:rsidRDefault="00F40EA3" w:rsidP="00F40EA3">
      <w:pPr>
        <w:rPr>
          <w:noProof/>
        </w:rPr>
      </w:pPr>
      <w:r>
        <w:t xml:space="preserve">Sticking with </w:t>
      </w:r>
      <w:r>
        <w:rPr>
          <w:noProof/>
        </w:rPr>
        <w:t>num1 = 12; num2 = 5; and num3 = 7; Set a to equal false, b to equal true and add the following scenarios:</w:t>
      </w:r>
    </w:p>
    <w:p w14:paraId="2773DCBA" w14:textId="77777777" w:rsidR="00F40EA3" w:rsidRDefault="00F40EA3" w:rsidP="00F40EA3">
      <w:pPr>
        <w:rPr>
          <w:noProof/>
        </w:rPr>
      </w:pPr>
      <w:r>
        <w:rPr>
          <w:noProof/>
        </w:rPr>
        <w:tab/>
        <w:t>If a true – num1 += 10; num2 += 15;</w:t>
      </w:r>
    </w:p>
    <w:p w14:paraId="22E784AB" w14:textId="77777777" w:rsidR="00F40EA3" w:rsidRDefault="00F40EA3" w:rsidP="00F40EA3">
      <w:pPr>
        <w:rPr>
          <w:noProof/>
        </w:rPr>
      </w:pPr>
      <w:r>
        <w:rPr>
          <w:noProof/>
        </w:rPr>
        <w:tab/>
        <w:t>If b true – num1++; num3 += 20;</w:t>
      </w:r>
    </w:p>
    <w:p w14:paraId="26D95755" w14:textId="77777777" w:rsidR="00F40EA3" w:rsidRDefault="00F40EA3" w:rsidP="00F40EA3">
      <w:pPr>
        <w:rPr>
          <w:noProof/>
        </w:rPr>
      </w:pPr>
      <w:r>
        <w:rPr>
          <w:noProof/>
        </w:rPr>
        <w:tab/>
        <w:t>If both false – num1--; num2--; num3--;</w:t>
      </w:r>
    </w:p>
    <w:p w14:paraId="7AF82F18" w14:textId="77777777" w:rsidR="00F40EA3" w:rsidRPr="009D677A" w:rsidRDefault="00F40EA3" w:rsidP="00F40EA3">
      <w:r w:rsidRPr="05A64168">
        <w:rPr>
          <w:noProof/>
        </w:rPr>
        <w:t>Screenshot the output below.</w:t>
      </w:r>
    </w:p>
    <w:p w14:paraId="1E33960B" w14:textId="77777777" w:rsidR="00F40EA3" w:rsidRDefault="00F40EA3" w:rsidP="00F40EA3">
      <w:pPr>
        <w:rPr>
          <w:b/>
          <w:bCs/>
        </w:rPr>
      </w:pPr>
      <w:r>
        <w:rPr>
          <w:b/>
          <w:bCs/>
        </w:rPr>
        <w:br w:type="page"/>
      </w:r>
    </w:p>
    <w:p w14:paraId="3C0FF43F" w14:textId="77777777" w:rsidR="00F40EA3" w:rsidRDefault="00F40EA3" w:rsidP="00F40EA3">
      <w:pPr>
        <w:spacing w:line="360" w:lineRule="auto"/>
        <w:rPr>
          <w:b/>
          <w:bCs/>
        </w:rPr>
      </w:pPr>
      <w:r>
        <w:rPr>
          <w:b/>
          <w:bCs/>
        </w:rPr>
        <w:lastRenderedPageBreak/>
        <w:t>Nested if statements</w:t>
      </w:r>
    </w:p>
    <w:p w14:paraId="4B19DCF8" w14:textId="77777777" w:rsidR="00F40EA3" w:rsidRDefault="00F40EA3" w:rsidP="00F40EA3">
      <w:pPr>
        <w:spacing w:line="360" w:lineRule="auto"/>
        <w:rPr>
          <w:noProof/>
        </w:rPr>
      </w:pPr>
      <w:r w:rsidRPr="009F20C9">
        <w:t>Any legal code can go inside the if statement portion of code to be executed; therefore, it is possible to have any of the above variants of an if statement inside an if statement code block.</w:t>
      </w:r>
      <w:r w:rsidRPr="0011103B">
        <w:rPr>
          <w:noProof/>
        </w:rPr>
        <w:t xml:space="preserve"> </w:t>
      </w:r>
    </w:p>
    <w:p w14:paraId="3A3EE5E5" w14:textId="77777777" w:rsidR="00F40EA3" w:rsidRDefault="00F40EA3" w:rsidP="00F40EA3">
      <w:pPr>
        <w:spacing w:line="360" w:lineRule="auto"/>
      </w:pPr>
      <w:r>
        <w:rPr>
          <w:noProof/>
        </w:rPr>
        <w:drawing>
          <wp:inline distT="0" distB="0" distL="0" distR="0" wp14:anchorId="037F8D6B" wp14:editId="4F60F0ED">
            <wp:extent cx="5724525" cy="2162175"/>
            <wp:effectExtent l="0" t="0" r="9525" b="9525"/>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4525" cy="2162175"/>
                    </a:xfrm>
                    <a:prstGeom prst="rect">
                      <a:avLst/>
                    </a:prstGeom>
                    <a:noFill/>
                    <a:ln>
                      <a:noFill/>
                    </a:ln>
                  </pic:spPr>
                </pic:pic>
              </a:graphicData>
            </a:graphic>
          </wp:inline>
        </w:drawing>
      </w:r>
    </w:p>
    <w:p w14:paraId="1A0646D4" w14:textId="77777777" w:rsidR="00F40EA3" w:rsidRDefault="00F40EA3" w:rsidP="00F40EA3">
      <w:pPr>
        <w:spacing w:line="360" w:lineRule="auto"/>
        <w:rPr>
          <w:b/>
          <w:bCs/>
        </w:rPr>
      </w:pPr>
      <w:r>
        <w:rPr>
          <w:b/>
          <w:bCs/>
        </w:rPr>
        <w:t>Switch statements</w:t>
      </w:r>
    </w:p>
    <w:p w14:paraId="7DD7F52D" w14:textId="77777777" w:rsidR="00F40EA3" w:rsidRDefault="00F40EA3" w:rsidP="00F40EA3">
      <w:pPr>
        <w:spacing w:line="360" w:lineRule="auto"/>
      </w:pPr>
      <w:r w:rsidRPr="00E13F6A">
        <w:t>When you have a lot of options multiple if statements can become messy. Take the text-based adventure example again. The player could enter numerous responses to the on-screen prompt and you as programmer would need to code an if statement for each one. Alternatively, you can use a switch statement. A switch statement allows a variable to be tested against a list of constant values.</w:t>
      </w:r>
    </w:p>
    <w:p w14:paraId="60E5A819" w14:textId="77777777" w:rsidR="00F40EA3" w:rsidRDefault="00F40EA3" w:rsidP="00F40EA3">
      <w:pPr>
        <w:spacing w:line="360" w:lineRule="auto"/>
      </w:pPr>
      <w:r>
        <w:rPr>
          <w:noProof/>
        </w:rPr>
        <w:drawing>
          <wp:inline distT="0" distB="0" distL="0" distR="0" wp14:anchorId="550790A2" wp14:editId="1E447D35">
            <wp:extent cx="5734050" cy="4019550"/>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4050" cy="4019550"/>
                    </a:xfrm>
                    <a:prstGeom prst="rect">
                      <a:avLst/>
                    </a:prstGeom>
                    <a:noFill/>
                    <a:ln>
                      <a:noFill/>
                    </a:ln>
                  </pic:spPr>
                </pic:pic>
              </a:graphicData>
            </a:graphic>
          </wp:inline>
        </w:drawing>
      </w:r>
    </w:p>
    <w:p w14:paraId="656E9E85" w14:textId="77777777" w:rsidR="00F40EA3" w:rsidRDefault="00F40EA3" w:rsidP="00F40EA3">
      <w:pPr>
        <w:spacing w:line="360" w:lineRule="auto"/>
      </w:pPr>
      <w:r>
        <w:lastRenderedPageBreak/>
        <w:t xml:space="preserve">As you can see from the above code snippet, the variable to be tested against goes into the brackets beside the switch keyword, then within the curly braces are a list of values to compare against. We are saying, in the case of </w:t>
      </w:r>
      <w:proofErr w:type="spellStart"/>
      <w:r>
        <w:t>playerInput</w:t>
      </w:r>
      <w:proofErr w:type="spellEnd"/>
      <w:r>
        <w:t xml:space="preserve"> matching with ‘0’ do this portion of code. It is crucial to include the break keyword, otherwise code execution will automatically drop through to the next section without checking the condition.</w:t>
      </w:r>
    </w:p>
    <w:p w14:paraId="5FC4538B" w14:textId="77777777" w:rsidR="00F40EA3" w:rsidRDefault="00F40EA3" w:rsidP="00F40EA3">
      <w:pPr>
        <w:spacing w:line="360" w:lineRule="auto"/>
      </w:pPr>
      <w:r>
        <w:t xml:space="preserve">The last part of a switch statement to note is the </w:t>
      </w:r>
      <w:r w:rsidRPr="00075DB2">
        <w:rPr>
          <w:b/>
          <w:bCs/>
        </w:rPr>
        <w:t>default</w:t>
      </w:r>
      <w:r>
        <w:t xml:space="preserve"> case. This states that if none of the values match then do this portion of code. It acts in the same way as an else portion of an if…else statement.</w:t>
      </w:r>
    </w:p>
    <w:p w14:paraId="09C5E5AC" w14:textId="77777777" w:rsidR="00F40EA3" w:rsidRDefault="00F40EA3" w:rsidP="00F40EA3">
      <w:pPr>
        <w:spacing w:line="360" w:lineRule="auto"/>
      </w:pPr>
      <w:r w:rsidRPr="00210F4D">
        <w:t>There may be occasions where you wish a portion of code to execute if several conditions are met, in the same manner as an if statement which uses the Logical OR operator. In this case follow the below format.</w:t>
      </w:r>
      <w:r>
        <w:rPr>
          <w:noProof/>
        </w:rPr>
        <w:drawing>
          <wp:inline distT="0" distB="0" distL="0" distR="0" wp14:anchorId="44841260" wp14:editId="19C1C897">
            <wp:extent cx="5724525" cy="2686050"/>
            <wp:effectExtent l="0" t="0" r="9525"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24525" cy="2686050"/>
                    </a:xfrm>
                    <a:prstGeom prst="rect">
                      <a:avLst/>
                    </a:prstGeom>
                    <a:noFill/>
                    <a:ln>
                      <a:noFill/>
                    </a:ln>
                  </pic:spPr>
                </pic:pic>
              </a:graphicData>
            </a:graphic>
          </wp:inline>
        </w:drawing>
      </w:r>
    </w:p>
    <w:p w14:paraId="0808B9BA" w14:textId="77777777" w:rsidR="00F40EA3" w:rsidRDefault="00F40EA3" w:rsidP="00F40EA3">
      <w:pPr>
        <w:spacing w:line="360" w:lineRule="auto"/>
      </w:pPr>
      <w:r>
        <w:t>It is also possible to nest switch statements and is a common occurrence in programming. This is done the same way as seen above with the nested if statements.</w:t>
      </w:r>
    </w:p>
    <w:p w14:paraId="51C9B790" w14:textId="77777777" w:rsidR="00F40EA3" w:rsidRDefault="00F40EA3" w:rsidP="00F40EA3">
      <w:pPr>
        <w:rPr>
          <w:b/>
          <w:bCs/>
        </w:rPr>
      </w:pPr>
      <w:r>
        <w:rPr>
          <w:b/>
          <w:bCs/>
        </w:rPr>
        <w:t>Task 3:</w:t>
      </w:r>
    </w:p>
    <w:p w14:paraId="4293E27C" w14:textId="77777777" w:rsidR="00F40EA3" w:rsidRDefault="00F40EA3" w:rsidP="00F40EA3">
      <w:r>
        <w:t>Building on what was covered in the slides and here, create a switch statement of chars.</w:t>
      </w:r>
    </w:p>
    <w:p w14:paraId="3E647A5A" w14:textId="77777777" w:rsidR="00F40EA3" w:rsidRDefault="00F40EA3" w:rsidP="00F40EA3">
      <w:r>
        <w:t xml:space="preserve">Create a char variable called </w:t>
      </w:r>
      <w:proofErr w:type="spellStart"/>
      <w:r>
        <w:t>play_again</w:t>
      </w:r>
      <w:proofErr w:type="spellEnd"/>
    </w:p>
    <w:p w14:paraId="2FB6973A" w14:textId="77777777" w:rsidR="00F40EA3" w:rsidRDefault="00F40EA3" w:rsidP="00F40EA3">
      <w:r>
        <w:t>Ask user if they want to play again, y or n?</w:t>
      </w:r>
    </w:p>
    <w:p w14:paraId="0AD45F52" w14:textId="77777777" w:rsidR="00F40EA3" w:rsidRDefault="00F40EA3" w:rsidP="00F40EA3">
      <w:r>
        <w:t xml:space="preserve">Store the char in </w:t>
      </w:r>
      <w:proofErr w:type="spellStart"/>
      <w:r>
        <w:t>play_again</w:t>
      </w:r>
      <w:proofErr w:type="spellEnd"/>
      <w:r>
        <w:t xml:space="preserve"> and enter the switch statement. If case ‘y’ </w:t>
      </w:r>
      <w:proofErr w:type="spellStart"/>
      <w:r>
        <w:t>cout</w:t>
      </w:r>
      <w:proofErr w:type="spellEnd"/>
      <w:r>
        <w:t xml:space="preserve"> “you chose to play again”. If ‘n’, </w:t>
      </w:r>
      <w:proofErr w:type="spellStart"/>
      <w:r>
        <w:t>cout</w:t>
      </w:r>
      <w:proofErr w:type="spellEnd"/>
      <w:r>
        <w:t xml:space="preserve"> “goodbye” and if neither </w:t>
      </w:r>
      <w:proofErr w:type="spellStart"/>
      <w:r>
        <w:t>cout</w:t>
      </w:r>
      <w:proofErr w:type="spellEnd"/>
      <w:r>
        <w:t xml:space="preserve"> “that’s not y or n”</w:t>
      </w:r>
    </w:p>
    <w:p w14:paraId="60E5DA4E" w14:textId="77777777" w:rsidR="001D18C7" w:rsidRDefault="00F40EA3" w:rsidP="00F40EA3">
      <w:r>
        <w:t>Test all conditions and paste output below.</w:t>
      </w:r>
    </w:p>
    <w:p w14:paraId="0F59D9BC" w14:textId="77777777" w:rsidR="001D18C7" w:rsidRDefault="001D18C7" w:rsidP="00F40EA3">
      <w:pPr>
        <w:rPr>
          <w:b/>
          <w:bCs/>
          <w:noProof/>
        </w:rPr>
      </w:pPr>
    </w:p>
    <w:p w14:paraId="567303DB" w14:textId="77777777" w:rsidR="001D18C7" w:rsidRDefault="001D18C7" w:rsidP="00F40EA3">
      <w:pPr>
        <w:rPr>
          <w:b/>
          <w:bCs/>
          <w:noProof/>
        </w:rPr>
      </w:pPr>
    </w:p>
    <w:p w14:paraId="14095977" w14:textId="77777777" w:rsidR="001D18C7" w:rsidRDefault="001D18C7" w:rsidP="00F40EA3">
      <w:pPr>
        <w:rPr>
          <w:b/>
          <w:bCs/>
        </w:rPr>
      </w:pPr>
      <w:r>
        <w:rPr>
          <w:b/>
          <w:bCs/>
          <w:noProof/>
        </w:rPr>
        <w:lastRenderedPageBreak/>
        <w:drawing>
          <wp:inline distT="0" distB="0" distL="0" distR="0" wp14:anchorId="4CC2EDD1" wp14:editId="4A37821A">
            <wp:extent cx="2410161" cy="990738"/>
            <wp:effectExtent l="0" t="0" r="9525"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410161" cy="990738"/>
                    </a:xfrm>
                    <a:prstGeom prst="rect">
                      <a:avLst/>
                    </a:prstGeom>
                  </pic:spPr>
                </pic:pic>
              </a:graphicData>
            </a:graphic>
          </wp:inline>
        </w:drawing>
      </w:r>
      <w:r>
        <w:rPr>
          <w:b/>
          <w:bCs/>
          <w:noProof/>
        </w:rPr>
        <w:drawing>
          <wp:inline distT="0" distB="0" distL="0" distR="0" wp14:anchorId="237A331C" wp14:editId="1391FA74">
            <wp:extent cx="2391109" cy="102884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1">
                      <a:extLst>
                        <a:ext uri="{28A0092B-C50C-407E-A947-70E740481C1C}">
                          <a14:useLocalDpi xmlns:a14="http://schemas.microsoft.com/office/drawing/2010/main" val="0"/>
                        </a:ext>
                      </a:extLst>
                    </a:blip>
                    <a:stretch>
                      <a:fillRect/>
                    </a:stretch>
                  </pic:blipFill>
                  <pic:spPr>
                    <a:xfrm>
                      <a:off x="0" y="0"/>
                      <a:ext cx="2391109" cy="1028844"/>
                    </a:xfrm>
                    <a:prstGeom prst="rect">
                      <a:avLst/>
                    </a:prstGeom>
                  </pic:spPr>
                </pic:pic>
              </a:graphicData>
            </a:graphic>
          </wp:inline>
        </w:drawing>
      </w:r>
    </w:p>
    <w:p w14:paraId="105978B3" w14:textId="052AE990" w:rsidR="00F40EA3" w:rsidRDefault="001D18C7" w:rsidP="00F40EA3">
      <w:pPr>
        <w:rPr>
          <w:b/>
          <w:bCs/>
        </w:rPr>
      </w:pPr>
      <w:r>
        <w:rPr>
          <w:b/>
          <w:bCs/>
          <w:noProof/>
        </w:rPr>
        <w:drawing>
          <wp:inline distT="0" distB="0" distL="0" distR="0" wp14:anchorId="5A4EDBC7" wp14:editId="76F0303F">
            <wp:extent cx="2314898" cy="1009791"/>
            <wp:effectExtent l="0" t="0" r="9525"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314898" cy="1009791"/>
                    </a:xfrm>
                    <a:prstGeom prst="rect">
                      <a:avLst/>
                    </a:prstGeom>
                  </pic:spPr>
                </pic:pic>
              </a:graphicData>
            </a:graphic>
          </wp:inline>
        </w:drawing>
      </w:r>
      <w:r w:rsidR="00F40EA3" w:rsidRPr="05A64168">
        <w:rPr>
          <w:b/>
          <w:bCs/>
        </w:rPr>
        <w:br w:type="page"/>
      </w:r>
    </w:p>
    <w:p w14:paraId="53782F70" w14:textId="77777777" w:rsidR="00F40EA3" w:rsidRDefault="00F40EA3" w:rsidP="00F40EA3">
      <w:pPr>
        <w:spacing w:line="360" w:lineRule="auto"/>
        <w:rPr>
          <w:b/>
          <w:bCs/>
        </w:rPr>
      </w:pPr>
      <w:r>
        <w:rPr>
          <w:b/>
          <w:bCs/>
        </w:rPr>
        <w:lastRenderedPageBreak/>
        <w:t>Program 9: Share of Savings</w:t>
      </w:r>
    </w:p>
    <w:p w14:paraId="44C0AF4F" w14:textId="77777777" w:rsidR="00F40EA3" w:rsidRPr="00154840" w:rsidRDefault="00F40EA3" w:rsidP="00F40EA3">
      <w:pPr>
        <w:spacing w:line="360" w:lineRule="auto"/>
        <w:ind w:left="720"/>
      </w:pPr>
      <w:r w:rsidRPr="00154840">
        <w:t>1.</w:t>
      </w:r>
      <w:r w:rsidRPr="00154840">
        <w:tab/>
        <w:t>If you haven’t already open VS and start a new project called Projec</w:t>
      </w:r>
      <w:r>
        <w:t>t9_ShareOfSavings</w:t>
      </w:r>
    </w:p>
    <w:p w14:paraId="2F123873" w14:textId="77777777" w:rsidR="00F40EA3" w:rsidRDefault="00F40EA3" w:rsidP="00F40EA3">
      <w:pPr>
        <w:spacing w:line="360" w:lineRule="auto"/>
        <w:ind w:left="720"/>
      </w:pPr>
      <w:r w:rsidRPr="00154840">
        <w:t>2.</w:t>
      </w:r>
      <w:r w:rsidRPr="00154840">
        <w:tab/>
        <w:t>Replicate the following cod</w:t>
      </w:r>
      <w:r>
        <w:t>e:</w:t>
      </w:r>
    </w:p>
    <w:p w14:paraId="690C69F1" w14:textId="77777777" w:rsidR="00F40EA3" w:rsidRDefault="00F40EA3" w:rsidP="00F40EA3">
      <w:pPr>
        <w:spacing w:line="360" w:lineRule="auto"/>
      </w:pPr>
      <w:r>
        <w:rPr>
          <w:noProof/>
        </w:rPr>
        <w:drawing>
          <wp:inline distT="0" distB="0" distL="0" distR="0" wp14:anchorId="3A3908EB" wp14:editId="391804D3">
            <wp:extent cx="5562600" cy="3019425"/>
            <wp:effectExtent l="0" t="0" r="0" b="9525"/>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62600" cy="3019425"/>
                    </a:xfrm>
                    <a:prstGeom prst="rect">
                      <a:avLst/>
                    </a:prstGeom>
                    <a:noFill/>
                    <a:ln>
                      <a:noFill/>
                    </a:ln>
                  </pic:spPr>
                </pic:pic>
              </a:graphicData>
            </a:graphic>
          </wp:inline>
        </w:drawing>
      </w:r>
    </w:p>
    <w:p w14:paraId="1C493E69" w14:textId="77777777" w:rsidR="00F40EA3" w:rsidRPr="003E2596" w:rsidRDefault="00F40EA3" w:rsidP="00F40EA3">
      <w:pPr>
        <w:spacing w:line="360" w:lineRule="auto"/>
        <w:rPr>
          <w:color w:val="FF0000"/>
        </w:rPr>
      </w:pPr>
      <w:r>
        <w:t xml:space="preserve">Run this program in Visual studio and see if you can understand why we get a wrong answer printed out instead of the correct answer of 1000. Then try and fix the error! </w:t>
      </w:r>
      <w:r w:rsidRPr="003E2596">
        <w:rPr>
          <w:color w:val="FF0000"/>
        </w:rPr>
        <w:t>Note there are multiple ways of fixing this and the quickest solution requires only 2 keystrokes!</w:t>
      </w:r>
    </w:p>
    <w:p w14:paraId="40EBFF49" w14:textId="77777777" w:rsidR="00F40EA3" w:rsidRDefault="00F40EA3" w:rsidP="00F40EA3">
      <w:pPr>
        <w:spacing w:line="360" w:lineRule="auto"/>
      </w:pPr>
      <w:r>
        <w:t>Add the fixed code below along with a screenshot of the output.</w:t>
      </w:r>
    </w:p>
    <w:bookmarkStart w:id="3" w:name="_Hlk46595314"/>
    <w:bookmarkStart w:id="4" w:name="_MON_1727247489"/>
    <w:bookmarkEnd w:id="4"/>
    <w:p w14:paraId="38AD75C0" w14:textId="312EDB27" w:rsidR="00F40EA3" w:rsidRPr="001B55A1" w:rsidRDefault="001D18C7" w:rsidP="00F40EA3">
      <w:pPr>
        <w:spacing w:line="360" w:lineRule="auto"/>
      </w:pPr>
      <w:r>
        <w:object w:dxaOrig="9026" w:dyaOrig="3048" w14:anchorId="02F643F6">
          <v:shape id="_x0000_i1026" type="#_x0000_t75" style="width:451.5pt;height:152.25pt" o:ole="">
            <v:imagedata r:id="rId54" o:title=""/>
          </v:shape>
          <o:OLEObject Type="Embed" ProgID="Word.OpenDocumentText.12" ShapeID="_x0000_i1026" DrawAspect="Content" ObjectID="_1727249804" r:id="rId55"/>
        </w:object>
      </w:r>
    </w:p>
    <w:p w14:paraId="718B259B" w14:textId="77777777" w:rsidR="00F40EA3" w:rsidRPr="001B55A1" w:rsidRDefault="00F40EA3" w:rsidP="00F40EA3">
      <w:pPr>
        <w:spacing w:line="360" w:lineRule="auto"/>
        <w:rPr>
          <w:b/>
          <w:bCs/>
        </w:rPr>
      </w:pPr>
      <w:r w:rsidRPr="001B55A1">
        <w:rPr>
          <w:b/>
          <w:bCs/>
        </w:rPr>
        <w:t xml:space="preserve">Program </w:t>
      </w:r>
      <w:r>
        <w:rPr>
          <w:b/>
          <w:bCs/>
        </w:rPr>
        <w:t>9</w:t>
      </w:r>
      <w:r w:rsidRPr="001B55A1">
        <w:rPr>
          <w:b/>
          <w:bCs/>
        </w:rPr>
        <w:t xml:space="preserve"> Source code:</w:t>
      </w:r>
    </w:p>
    <w:p w14:paraId="022EA9DE" w14:textId="77777777" w:rsidR="00F40EA3" w:rsidRPr="001B55A1" w:rsidRDefault="00F40EA3" w:rsidP="00F40EA3">
      <w:pPr>
        <w:spacing w:line="360" w:lineRule="auto"/>
      </w:pPr>
      <w:r w:rsidRPr="001B55A1">
        <w:t>As before, please ensure to copy your code via the insert object format.</w:t>
      </w:r>
    </w:p>
    <w:p w14:paraId="5337552E" w14:textId="77777777" w:rsidR="00F40EA3" w:rsidRPr="001B55A1" w:rsidRDefault="00F40EA3" w:rsidP="00F40EA3">
      <w:pPr>
        <w:spacing w:line="360" w:lineRule="auto"/>
      </w:pPr>
    </w:p>
    <w:p w14:paraId="0CCBB403" w14:textId="6D9A47AC" w:rsidR="00F40EA3" w:rsidRDefault="00F40EA3" w:rsidP="00F40EA3">
      <w:pPr>
        <w:spacing w:line="360" w:lineRule="auto"/>
        <w:rPr>
          <w:b/>
          <w:bCs/>
        </w:rPr>
      </w:pPr>
      <w:r w:rsidRPr="001B55A1">
        <w:rPr>
          <w:b/>
          <w:bCs/>
        </w:rPr>
        <w:lastRenderedPageBreak/>
        <w:t xml:space="preserve">Program </w:t>
      </w:r>
      <w:r>
        <w:rPr>
          <w:b/>
          <w:bCs/>
        </w:rPr>
        <w:t>9</w:t>
      </w:r>
      <w:r w:rsidRPr="001B55A1">
        <w:rPr>
          <w:b/>
          <w:bCs/>
        </w:rPr>
        <w:t xml:space="preserve"> Screenshot:</w:t>
      </w:r>
    </w:p>
    <w:p w14:paraId="52BC8FE3" w14:textId="6396A68E" w:rsidR="001D18C7" w:rsidRDefault="001D18C7" w:rsidP="00F40EA3">
      <w:pPr>
        <w:spacing w:line="360" w:lineRule="auto"/>
        <w:rPr>
          <w:b/>
          <w:bCs/>
        </w:rPr>
      </w:pPr>
      <w:r>
        <w:rPr>
          <w:b/>
          <w:bCs/>
          <w:noProof/>
        </w:rPr>
        <w:drawing>
          <wp:inline distT="0" distB="0" distL="0" distR="0" wp14:anchorId="258081B6" wp14:editId="3F4EADF2">
            <wp:extent cx="5731510" cy="3006090"/>
            <wp:effectExtent l="0" t="0" r="2540" b="381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3"/>
    <w:p w14:paraId="7DC58997" w14:textId="77777777" w:rsidR="00F40EA3" w:rsidRDefault="00F40EA3" w:rsidP="00F40EA3">
      <w:pPr>
        <w:rPr>
          <w:b/>
          <w:bCs/>
        </w:rPr>
      </w:pPr>
      <w:r>
        <w:rPr>
          <w:b/>
          <w:bCs/>
        </w:rPr>
        <w:br w:type="page"/>
      </w:r>
    </w:p>
    <w:p w14:paraId="1E3C5008" w14:textId="77777777" w:rsidR="00F40EA3" w:rsidRPr="000B365F" w:rsidRDefault="00F40EA3" w:rsidP="00F40EA3">
      <w:pPr>
        <w:spacing w:line="360" w:lineRule="auto"/>
        <w:rPr>
          <w:b/>
          <w:bCs/>
        </w:rPr>
      </w:pPr>
      <w:r w:rsidRPr="000B365F">
        <w:rPr>
          <w:b/>
          <w:bCs/>
        </w:rPr>
        <w:lastRenderedPageBreak/>
        <w:t>Program 10: Share of Haribo</w:t>
      </w:r>
    </w:p>
    <w:p w14:paraId="0AD70539" w14:textId="77777777" w:rsidR="00F40EA3" w:rsidRPr="000B365F" w:rsidRDefault="00F40EA3" w:rsidP="00F40EA3">
      <w:pPr>
        <w:spacing w:line="360" w:lineRule="auto"/>
      </w:pPr>
      <w:r w:rsidRPr="000B365F">
        <w:t xml:space="preserve">Pretend that, for some reason, you are now entitled to my stash of Haribo. There are 40 packets available and to make things fair, they are to be shared out equally, as in you all must have the same number of packets. </w:t>
      </w:r>
    </w:p>
    <w:p w14:paraId="75F005AA" w14:textId="77777777" w:rsidR="00F40EA3" w:rsidRPr="000B365F" w:rsidRDefault="00F40EA3" w:rsidP="00F40EA3">
      <w:pPr>
        <w:spacing w:line="360" w:lineRule="auto"/>
      </w:pPr>
      <w:r w:rsidRPr="000B365F">
        <w:t>On the day when I decide to hand out the Haribo, only 14 students turned up</w:t>
      </w:r>
      <w:r>
        <w:t>.</w:t>
      </w:r>
    </w:p>
    <w:p w14:paraId="1416402C" w14:textId="77777777" w:rsidR="00F40EA3" w:rsidRPr="003B3A01" w:rsidRDefault="00F40EA3" w:rsidP="00F40EA3">
      <w:pPr>
        <w:spacing w:line="360" w:lineRule="auto"/>
        <w:rPr>
          <w:b/>
          <w:bCs/>
        </w:rPr>
      </w:pPr>
      <w:r w:rsidRPr="003B3A01">
        <w:rPr>
          <w:b/>
          <w:bCs/>
        </w:rPr>
        <w:t xml:space="preserve">Write a program that </w:t>
      </w:r>
    </w:p>
    <w:p w14:paraId="34A8A3BD" w14:textId="77777777" w:rsidR="00F40EA3" w:rsidRPr="000B365F" w:rsidRDefault="00F40EA3" w:rsidP="00F40EA3">
      <w:pPr>
        <w:spacing w:line="360" w:lineRule="auto"/>
        <w:ind w:left="720"/>
      </w:pPr>
      <w:r w:rsidRPr="000B365F">
        <w:t>1.</w:t>
      </w:r>
      <w:r w:rsidRPr="000B365F">
        <w:tab/>
        <w:t xml:space="preserve">Calculates how many of the 40 packets of Haribo do each of the students get? </w:t>
      </w:r>
    </w:p>
    <w:p w14:paraId="449E55A3" w14:textId="77777777" w:rsidR="00F40EA3" w:rsidRPr="000B365F" w:rsidRDefault="00F40EA3" w:rsidP="00F40EA3">
      <w:pPr>
        <w:spacing w:line="360" w:lineRule="auto"/>
        <w:ind w:left="1440" w:hanging="720"/>
      </w:pPr>
      <w:r w:rsidRPr="000B365F">
        <w:t>2.</w:t>
      </w:r>
      <w:r w:rsidRPr="000B365F">
        <w:tab/>
        <w:t>Calculates how many I get, which will be the remainder left after sharing the 40 packets as equally as possible</w:t>
      </w:r>
    </w:p>
    <w:p w14:paraId="09482F1A" w14:textId="77777777" w:rsidR="00F40EA3" w:rsidRDefault="00F40EA3" w:rsidP="00F40EA3">
      <w:pPr>
        <w:spacing w:line="360" w:lineRule="auto"/>
      </w:pPr>
      <w:r w:rsidRPr="000B365F">
        <w:t xml:space="preserve">Your final answers should be </w:t>
      </w:r>
      <w:r w:rsidRPr="00160C49">
        <w:rPr>
          <w:b/>
          <w:bCs/>
        </w:rPr>
        <w:t>2</w:t>
      </w:r>
      <w:r w:rsidRPr="000B365F">
        <w:t xml:space="preserve"> packets for each student, leaving </w:t>
      </w:r>
      <w:r w:rsidRPr="00160C49">
        <w:rPr>
          <w:b/>
          <w:bCs/>
        </w:rPr>
        <w:t>12</w:t>
      </w:r>
      <w:r w:rsidRPr="000B365F">
        <w:t xml:space="preserve"> packets left for me. What we want to see is you coding the solution and getting the computer to do the right calculations that come up with these 2 answers. We are not bothered about the answers themselves, like how many mathematics questions are more concerned with “method marks” than the final answer.</w:t>
      </w:r>
    </w:p>
    <w:p w14:paraId="3143A69A" w14:textId="77777777" w:rsidR="00F40EA3" w:rsidRPr="001B55A1" w:rsidRDefault="00F40EA3" w:rsidP="00F40EA3">
      <w:pPr>
        <w:spacing w:line="360" w:lineRule="auto"/>
      </w:pPr>
    </w:p>
    <w:p w14:paraId="0B5B3798" w14:textId="77777777" w:rsidR="00F40EA3" w:rsidRPr="001B55A1" w:rsidRDefault="00F40EA3" w:rsidP="00F40EA3">
      <w:pPr>
        <w:spacing w:line="360" w:lineRule="auto"/>
        <w:rPr>
          <w:b/>
          <w:bCs/>
        </w:rPr>
      </w:pPr>
      <w:r w:rsidRPr="001B55A1">
        <w:rPr>
          <w:b/>
          <w:bCs/>
        </w:rPr>
        <w:t xml:space="preserve">Program </w:t>
      </w:r>
      <w:r>
        <w:rPr>
          <w:b/>
          <w:bCs/>
        </w:rPr>
        <w:t>10</w:t>
      </w:r>
      <w:r w:rsidRPr="001B55A1">
        <w:rPr>
          <w:b/>
          <w:bCs/>
        </w:rPr>
        <w:t xml:space="preserve"> Source code:</w:t>
      </w:r>
    </w:p>
    <w:p w14:paraId="457066EF" w14:textId="77777777" w:rsidR="00F40EA3" w:rsidRPr="001B55A1" w:rsidRDefault="00F40EA3" w:rsidP="00F40EA3">
      <w:pPr>
        <w:spacing w:line="360" w:lineRule="auto"/>
      </w:pPr>
      <w:bookmarkStart w:id="5" w:name="_Hlk46600722"/>
      <w:r w:rsidRPr="001B55A1">
        <w:t>As before, please ensure to copy your code via the insert object format.</w:t>
      </w:r>
    </w:p>
    <w:bookmarkEnd w:id="5"/>
    <w:bookmarkStart w:id="6" w:name="_MON_1727248020"/>
    <w:bookmarkEnd w:id="6"/>
    <w:p w14:paraId="0429B8D1" w14:textId="2D2104BB" w:rsidR="00F40EA3" w:rsidRPr="001B55A1" w:rsidRDefault="003A54F5" w:rsidP="00F40EA3">
      <w:pPr>
        <w:spacing w:line="360" w:lineRule="auto"/>
      </w:pPr>
      <w:r>
        <w:object w:dxaOrig="9026" w:dyaOrig="3931" w14:anchorId="674FBECC">
          <v:shape id="_x0000_i1030" type="#_x0000_t75" style="width:451.5pt;height:196.5pt" o:ole="">
            <v:imagedata r:id="rId57" o:title=""/>
          </v:shape>
          <o:OLEObject Type="Embed" ProgID="Word.OpenDocumentText.12" ShapeID="_x0000_i1030" DrawAspect="Content" ObjectID="_1727249805" r:id="rId58"/>
        </w:object>
      </w:r>
    </w:p>
    <w:p w14:paraId="4FA3E32C" w14:textId="66BF545F" w:rsidR="00F40EA3" w:rsidRDefault="00F40EA3" w:rsidP="00F40EA3">
      <w:pPr>
        <w:spacing w:line="360" w:lineRule="auto"/>
        <w:rPr>
          <w:b/>
          <w:bCs/>
        </w:rPr>
      </w:pPr>
      <w:r w:rsidRPr="001B55A1">
        <w:rPr>
          <w:b/>
          <w:bCs/>
        </w:rPr>
        <w:t xml:space="preserve">Program </w:t>
      </w:r>
      <w:r>
        <w:rPr>
          <w:b/>
          <w:bCs/>
        </w:rPr>
        <w:t>10</w:t>
      </w:r>
      <w:r w:rsidRPr="001B55A1">
        <w:rPr>
          <w:b/>
          <w:bCs/>
        </w:rPr>
        <w:t xml:space="preserve"> Screenshot:</w:t>
      </w:r>
    </w:p>
    <w:p w14:paraId="5514A391" w14:textId="77C8028F" w:rsidR="003A54F5" w:rsidRDefault="003A54F5" w:rsidP="00F40EA3">
      <w:pPr>
        <w:spacing w:line="360" w:lineRule="auto"/>
        <w:rPr>
          <w:b/>
          <w:bCs/>
        </w:rPr>
      </w:pPr>
      <w:r>
        <w:rPr>
          <w:b/>
          <w:bCs/>
          <w:noProof/>
        </w:rPr>
        <w:lastRenderedPageBreak/>
        <w:drawing>
          <wp:inline distT="0" distB="0" distL="0" distR="0" wp14:anchorId="4F1717D1" wp14:editId="1EB3454B">
            <wp:extent cx="5731510" cy="3012440"/>
            <wp:effectExtent l="0" t="0" r="254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731510" cy="3012440"/>
                    </a:xfrm>
                    <a:prstGeom prst="rect">
                      <a:avLst/>
                    </a:prstGeom>
                  </pic:spPr>
                </pic:pic>
              </a:graphicData>
            </a:graphic>
          </wp:inline>
        </w:drawing>
      </w:r>
    </w:p>
    <w:p w14:paraId="5D4EE021" w14:textId="77777777" w:rsidR="00F40EA3" w:rsidRPr="001B55A1" w:rsidRDefault="00F40EA3" w:rsidP="00F40EA3">
      <w:r>
        <w:br w:type="page"/>
      </w:r>
    </w:p>
    <w:p w14:paraId="35F94754" w14:textId="77777777" w:rsidR="00F40EA3" w:rsidRPr="001B55A1" w:rsidRDefault="00F40EA3" w:rsidP="00F40EA3">
      <w:pPr>
        <w:spacing w:line="360" w:lineRule="auto"/>
        <w:rPr>
          <w:b/>
          <w:bCs/>
        </w:rPr>
      </w:pPr>
      <w:r w:rsidRPr="001B55A1">
        <w:rPr>
          <w:b/>
          <w:bCs/>
        </w:rPr>
        <w:lastRenderedPageBreak/>
        <w:t xml:space="preserve">Program </w:t>
      </w:r>
      <w:r>
        <w:rPr>
          <w:b/>
          <w:bCs/>
        </w:rPr>
        <w:t>11</w:t>
      </w:r>
      <w:r w:rsidRPr="001B55A1">
        <w:rPr>
          <w:b/>
          <w:bCs/>
        </w:rPr>
        <w:t>:</w:t>
      </w:r>
      <w:r>
        <w:rPr>
          <w:b/>
          <w:bCs/>
        </w:rPr>
        <w:t xml:space="preserve"> Doom Difficulty Menu</w:t>
      </w:r>
    </w:p>
    <w:p w14:paraId="3732263A" w14:textId="77777777" w:rsidR="00F40EA3" w:rsidRDefault="00F40EA3" w:rsidP="00F40EA3">
      <w:pPr>
        <w:spacing w:line="360" w:lineRule="auto"/>
      </w:pPr>
      <w:r>
        <w:t>Write a program that displays a short menu such as:</w:t>
      </w:r>
    </w:p>
    <w:p w14:paraId="19F14834" w14:textId="77777777" w:rsidR="00F40EA3" w:rsidRDefault="00F40EA3" w:rsidP="00F40EA3">
      <w:pPr>
        <w:pStyle w:val="ListParagraph"/>
        <w:numPr>
          <w:ilvl w:val="0"/>
          <w:numId w:val="27"/>
        </w:numPr>
        <w:spacing w:line="360" w:lineRule="auto"/>
      </w:pPr>
      <w:r>
        <w:t xml:space="preserve">Please choose your difficulty:  </w:t>
      </w:r>
    </w:p>
    <w:p w14:paraId="586BB128" w14:textId="77777777" w:rsidR="00F40EA3" w:rsidRDefault="00F40EA3" w:rsidP="00F40EA3">
      <w:pPr>
        <w:pStyle w:val="ListParagraph"/>
        <w:numPr>
          <w:ilvl w:val="1"/>
          <w:numId w:val="27"/>
        </w:numPr>
        <w:spacing w:line="360" w:lineRule="auto"/>
      </w:pPr>
      <w:r>
        <w:t>I’m too young to die!</w:t>
      </w:r>
    </w:p>
    <w:p w14:paraId="36782333" w14:textId="77777777" w:rsidR="00F40EA3" w:rsidRDefault="00F40EA3" w:rsidP="00F40EA3">
      <w:pPr>
        <w:pStyle w:val="ListParagraph"/>
        <w:numPr>
          <w:ilvl w:val="1"/>
          <w:numId w:val="27"/>
        </w:numPr>
        <w:spacing w:line="360" w:lineRule="auto"/>
      </w:pPr>
      <w:r>
        <w:t>Hey, not to rough!</w:t>
      </w:r>
    </w:p>
    <w:p w14:paraId="39EB22EF" w14:textId="77777777" w:rsidR="00F40EA3" w:rsidRDefault="00F40EA3" w:rsidP="00F40EA3">
      <w:pPr>
        <w:pStyle w:val="ListParagraph"/>
        <w:numPr>
          <w:ilvl w:val="1"/>
          <w:numId w:val="27"/>
        </w:numPr>
        <w:spacing w:line="360" w:lineRule="auto"/>
      </w:pPr>
      <w:r>
        <w:t>Hurt me plenty.</w:t>
      </w:r>
    </w:p>
    <w:p w14:paraId="0CA808A3" w14:textId="77777777" w:rsidR="00F40EA3" w:rsidRDefault="00F40EA3" w:rsidP="00F40EA3">
      <w:pPr>
        <w:pStyle w:val="ListParagraph"/>
        <w:numPr>
          <w:ilvl w:val="1"/>
          <w:numId w:val="27"/>
        </w:numPr>
        <w:spacing w:line="360" w:lineRule="auto"/>
      </w:pPr>
      <w:r>
        <w:t>Ultra-Violence.</w:t>
      </w:r>
    </w:p>
    <w:p w14:paraId="25601894" w14:textId="77777777" w:rsidR="00F40EA3" w:rsidRDefault="00F40EA3" w:rsidP="00F40EA3">
      <w:pPr>
        <w:pStyle w:val="ListParagraph"/>
        <w:numPr>
          <w:ilvl w:val="1"/>
          <w:numId w:val="27"/>
        </w:numPr>
        <w:spacing w:line="360" w:lineRule="auto"/>
      </w:pPr>
      <w:r>
        <w:t>Nightmare…</w:t>
      </w:r>
    </w:p>
    <w:p w14:paraId="729BA48E" w14:textId="77777777" w:rsidR="00F40EA3" w:rsidRDefault="00F40EA3" w:rsidP="00F40EA3">
      <w:pPr>
        <w:spacing w:line="360" w:lineRule="auto"/>
      </w:pPr>
    </w:p>
    <w:p w14:paraId="5804BDAA" w14:textId="77777777" w:rsidR="00F40EA3" w:rsidRDefault="00F40EA3" w:rsidP="00F40EA3">
      <w:pPr>
        <w:spacing w:line="360" w:lineRule="auto"/>
      </w:pPr>
      <w:r>
        <w:t xml:space="preserve">The program should use a </w:t>
      </w:r>
      <w:r w:rsidRPr="00CA75E0">
        <w:rPr>
          <w:b/>
          <w:bCs/>
        </w:rPr>
        <w:t>switch statement</w:t>
      </w:r>
      <w:r>
        <w:t xml:space="preserve"> to display a short message appropriate to the option chosen (such as "Just FYI, they will shoot back" or something fun for each, get creative). </w:t>
      </w:r>
    </w:p>
    <w:p w14:paraId="48ED1A1E" w14:textId="77777777" w:rsidR="00F40EA3" w:rsidRPr="001B55A1" w:rsidRDefault="00F40EA3" w:rsidP="00F40EA3">
      <w:pPr>
        <w:spacing w:line="360" w:lineRule="auto"/>
      </w:pPr>
      <w:r>
        <w:t xml:space="preserve">For an example of reading input from the player, see the switch statements example above and the use of </w:t>
      </w:r>
      <w:proofErr w:type="spellStart"/>
      <w:r w:rsidRPr="00650FC1">
        <w:rPr>
          <w:b/>
          <w:bCs/>
        </w:rPr>
        <w:t>cin</w:t>
      </w:r>
      <w:proofErr w:type="spellEnd"/>
      <w:r>
        <w:t>.</w:t>
      </w:r>
    </w:p>
    <w:p w14:paraId="4B0FD84D" w14:textId="2CD6ACCF" w:rsidR="00F40EA3" w:rsidRDefault="00F40EA3" w:rsidP="00F40EA3">
      <w:pPr>
        <w:spacing w:line="360" w:lineRule="auto"/>
        <w:rPr>
          <w:b/>
          <w:bCs/>
        </w:rPr>
      </w:pPr>
      <w:r w:rsidRPr="001B55A1">
        <w:rPr>
          <w:b/>
          <w:bCs/>
        </w:rPr>
        <w:t xml:space="preserve">Program </w:t>
      </w:r>
      <w:r>
        <w:rPr>
          <w:b/>
          <w:bCs/>
        </w:rPr>
        <w:t>11</w:t>
      </w:r>
      <w:r w:rsidRPr="001B55A1">
        <w:rPr>
          <w:b/>
          <w:bCs/>
        </w:rPr>
        <w:t xml:space="preserve"> S</w:t>
      </w:r>
      <w:r>
        <w:rPr>
          <w:b/>
          <w:bCs/>
        </w:rPr>
        <w:t>ource code</w:t>
      </w:r>
      <w:r w:rsidRPr="001B55A1">
        <w:rPr>
          <w:b/>
          <w:bCs/>
        </w:rPr>
        <w:t>:</w:t>
      </w:r>
    </w:p>
    <w:bookmarkStart w:id="7" w:name="_MON_1727248888"/>
    <w:bookmarkEnd w:id="7"/>
    <w:p w14:paraId="42B0465C" w14:textId="077ECDE8" w:rsidR="00A924E2" w:rsidRDefault="00A924E2" w:rsidP="00F40EA3">
      <w:pPr>
        <w:spacing w:line="360" w:lineRule="auto"/>
        <w:rPr>
          <w:b/>
          <w:bCs/>
        </w:rPr>
      </w:pPr>
      <w:r>
        <w:rPr>
          <w:b/>
          <w:bCs/>
        </w:rPr>
        <w:object w:dxaOrig="9026" w:dyaOrig="8568" w14:anchorId="442B5C6B">
          <v:shape id="_x0000_i1032" type="#_x0000_t75" style="width:451.5pt;height:428.25pt" o:ole="">
            <v:imagedata r:id="rId60" o:title=""/>
          </v:shape>
          <o:OLEObject Type="Embed" ProgID="Word.OpenDocumentText.12" ShapeID="_x0000_i1032" DrawAspect="Content" ObjectID="_1727249806" r:id="rId61"/>
        </w:object>
      </w:r>
    </w:p>
    <w:p w14:paraId="39E9CEED" w14:textId="77777777" w:rsidR="00F40EA3" w:rsidRPr="00B708B8" w:rsidRDefault="00F40EA3" w:rsidP="00F40EA3">
      <w:pPr>
        <w:spacing w:line="360" w:lineRule="auto"/>
      </w:pPr>
      <w:r w:rsidRPr="001B55A1">
        <w:t>As before, please ensure to copy your code via the insert object format.</w:t>
      </w:r>
    </w:p>
    <w:p w14:paraId="59B4227A" w14:textId="26ADE8E4" w:rsidR="00F40EA3" w:rsidRDefault="00F40EA3" w:rsidP="00F40EA3">
      <w:pPr>
        <w:spacing w:line="360" w:lineRule="auto"/>
        <w:rPr>
          <w:b/>
          <w:bCs/>
        </w:rPr>
      </w:pPr>
      <w:r w:rsidRPr="001B55A1">
        <w:rPr>
          <w:b/>
          <w:bCs/>
        </w:rPr>
        <w:t>Program</w:t>
      </w:r>
      <w:r>
        <w:rPr>
          <w:b/>
          <w:bCs/>
        </w:rPr>
        <w:t xml:space="preserve"> 11</w:t>
      </w:r>
      <w:r w:rsidRPr="001B55A1">
        <w:rPr>
          <w:b/>
          <w:bCs/>
        </w:rPr>
        <w:t xml:space="preserve"> </w:t>
      </w:r>
      <w:r>
        <w:rPr>
          <w:b/>
          <w:bCs/>
        </w:rPr>
        <w:t>Screenshot</w:t>
      </w:r>
      <w:r w:rsidRPr="001B55A1">
        <w:rPr>
          <w:b/>
          <w:bCs/>
        </w:rPr>
        <w:t>:</w:t>
      </w:r>
    </w:p>
    <w:p w14:paraId="78CC41B9" w14:textId="29439A1A" w:rsidR="00A924E2" w:rsidRDefault="00A924E2" w:rsidP="00F40EA3">
      <w:pPr>
        <w:spacing w:line="360" w:lineRule="auto"/>
        <w:rPr>
          <w:b/>
          <w:bCs/>
        </w:rPr>
      </w:pPr>
      <w:r>
        <w:rPr>
          <w:b/>
          <w:bCs/>
          <w:noProof/>
        </w:rPr>
        <w:lastRenderedPageBreak/>
        <w:drawing>
          <wp:inline distT="0" distB="0" distL="0" distR="0" wp14:anchorId="217B9557" wp14:editId="50EA18A7">
            <wp:extent cx="5731510" cy="2991485"/>
            <wp:effectExtent l="0" t="0" r="254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6E9B8DFD" w14:textId="77777777" w:rsidR="00F40EA3" w:rsidRDefault="00F40EA3" w:rsidP="00F40EA3">
      <w:pPr>
        <w:spacing w:line="360" w:lineRule="auto"/>
        <w:rPr>
          <w:b/>
          <w:bCs/>
        </w:rPr>
      </w:pPr>
    </w:p>
    <w:p w14:paraId="60A323C9" w14:textId="77777777" w:rsidR="00F40EA3" w:rsidRDefault="00F40EA3" w:rsidP="00F40EA3">
      <w:pPr>
        <w:rPr>
          <w:b/>
          <w:bCs/>
        </w:rPr>
      </w:pPr>
      <w:r>
        <w:rPr>
          <w:b/>
          <w:bCs/>
        </w:rPr>
        <w:br w:type="page"/>
      </w:r>
    </w:p>
    <w:p w14:paraId="6DA0C00A" w14:textId="77777777" w:rsidR="00F40EA3" w:rsidRDefault="00F40EA3" w:rsidP="00F40EA3">
      <w:pPr>
        <w:spacing w:line="360" w:lineRule="auto"/>
        <w:rPr>
          <w:b/>
          <w:bCs/>
        </w:rPr>
      </w:pPr>
      <w:bookmarkStart w:id="8" w:name="_Hlk46602508"/>
      <w:r w:rsidRPr="002B162B">
        <w:rPr>
          <w:b/>
          <w:bCs/>
        </w:rPr>
        <w:lastRenderedPageBreak/>
        <w:t>Program 1</w:t>
      </w:r>
      <w:r>
        <w:rPr>
          <w:b/>
          <w:bCs/>
        </w:rPr>
        <w:t>2: If This Then That</w:t>
      </w:r>
    </w:p>
    <w:p w14:paraId="4AF440A9" w14:textId="77777777" w:rsidR="00F40EA3" w:rsidRDefault="00F40EA3" w:rsidP="00F40EA3">
      <w:pPr>
        <w:spacing w:line="360" w:lineRule="auto"/>
      </w:pPr>
      <w:r>
        <w:t>This program is going to be a little more complex than the previous programs. For this task you will need to create a program that does the following:</w:t>
      </w:r>
    </w:p>
    <w:p w14:paraId="17616525" w14:textId="77777777" w:rsidR="00F40EA3" w:rsidRDefault="00F40EA3" w:rsidP="00F40EA3">
      <w:pPr>
        <w:pStyle w:val="ListParagraph"/>
        <w:numPr>
          <w:ilvl w:val="0"/>
          <w:numId w:val="26"/>
        </w:numPr>
        <w:spacing w:line="360" w:lineRule="auto"/>
      </w:pPr>
      <w:r>
        <w:t xml:space="preserve">Stores two </w:t>
      </w:r>
      <w:proofErr w:type="spellStart"/>
      <w:r>
        <w:t>ints</w:t>
      </w:r>
      <w:proofErr w:type="spellEnd"/>
      <w:r>
        <w:t>, rain = 1; and snow = 2.</w:t>
      </w:r>
    </w:p>
    <w:p w14:paraId="0E71F670" w14:textId="77777777" w:rsidR="00F40EA3" w:rsidRDefault="00F40EA3" w:rsidP="00F40EA3">
      <w:pPr>
        <w:pStyle w:val="ListParagraph"/>
        <w:numPr>
          <w:ilvl w:val="0"/>
          <w:numId w:val="26"/>
        </w:numPr>
        <w:spacing w:line="360" w:lineRule="auto"/>
      </w:pPr>
      <w:r>
        <w:t>You will need to create two more variable to hold a user’s answers and then ask the following:</w:t>
      </w:r>
    </w:p>
    <w:p w14:paraId="4507F0CB" w14:textId="77777777" w:rsidR="00F40EA3" w:rsidRDefault="00F40EA3" w:rsidP="00F40EA3">
      <w:pPr>
        <w:pStyle w:val="ListParagraph"/>
        <w:numPr>
          <w:ilvl w:val="1"/>
          <w:numId w:val="26"/>
        </w:numPr>
        <w:spacing w:line="360" w:lineRule="auto"/>
      </w:pPr>
      <w:r>
        <w:t>Please tell me if it is raining with ‘1’ or snowing with ‘2’. And store the answer.</w:t>
      </w:r>
    </w:p>
    <w:p w14:paraId="5CAD67DF" w14:textId="77777777" w:rsidR="00F40EA3" w:rsidRPr="0019578C" w:rsidRDefault="00F40EA3" w:rsidP="00F40EA3">
      <w:pPr>
        <w:pStyle w:val="ListParagraph"/>
        <w:numPr>
          <w:ilvl w:val="1"/>
          <w:numId w:val="26"/>
        </w:numPr>
        <w:spacing w:line="360" w:lineRule="auto"/>
      </w:pPr>
      <w:r>
        <w:t>Then ask what the temperature is in C</w:t>
      </w:r>
      <w:r>
        <w:rPr>
          <w:rFonts w:cstheme="minorHAnsi"/>
        </w:rPr>
        <w:t>elsius.</w:t>
      </w:r>
    </w:p>
    <w:p w14:paraId="0376C4D6"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7E69EBA7" w14:textId="77777777" w:rsidR="00F40EA3" w:rsidRPr="00C929EA" w:rsidRDefault="00F40EA3" w:rsidP="00F40EA3">
      <w:pPr>
        <w:pStyle w:val="ListParagraph"/>
        <w:numPr>
          <w:ilvl w:val="1"/>
          <w:numId w:val="26"/>
        </w:numPr>
        <w:spacing w:line="360" w:lineRule="auto"/>
      </w:pPr>
      <w:r>
        <w:rPr>
          <w:rFonts w:cstheme="minorHAnsi"/>
        </w:rPr>
        <w:t xml:space="preserve">If the users answer is equal to 1, jump into a nested </w:t>
      </w:r>
      <w:r w:rsidRPr="003975C6">
        <w:rPr>
          <w:rFonts w:cstheme="minorHAnsi"/>
          <w:b/>
          <w:bCs/>
        </w:rPr>
        <w:t>if else</w:t>
      </w:r>
      <w:r>
        <w:rPr>
          <w:rFonts w:cstheme="minorHAnsi"/>
        </w:rPr>
        <w:t xml:space="preserve"> statement with the condition of if temp &gt; 15, wear a light raincoat, otherwise wear a thick coat.</w:t>
      </w:r>
    </w:p>
    <w:p w14:paraId="4082626D" w14:textId="77777777" w:rsidR="00F40EA3" w:rsidRPr="003F1EC4" w:rsidRDefault="00F40EA3" w:rsidP="00F40EA3">
      <w:pPr>
        <w:pStyle w:val="ListParagraph"/>
        <w:numPr>
          <w:ilvl w:val="1"/>
          <w:numId w:val="26"/>
        </w:numPr>
        <w:spacing w:line="360" w:lineRule="auto"/>
      </w:pPr>
      <w:r>
        <w:rPr>
          <w:rFonts w:cstheme="minorHAnsi"/>
        </w:rPr>
        <w:t xml:space="preserve">If the user selected 2, jump into a </w:t>
      </w:r>
      <w:r w:rsidRPr="003975C6">
        <w:rPr>
          <w:rFonts w:cstheme="minorHAnsi"/>
          <w:b/>
          <w:bCs/>
        </w:rPr>
        <w:t>nested</w:t>
      </w:r>
      <w:r>
        <w:rPr>
          <w:rFonts w:cstheme="minorHAnsi"/>
        </w:rPr>
        <w:t xml:space="preserve"> if – else if – else statement with the conditions of, if temp &gt; 5 tell them to wear something warm. Or if temp &gt; 0 tell them to wrap up well, otherwise tell them to stay home.</w:t>
      </w:r>
    </w:p>
    <w:p w14:paraId="6506B3B5" w14:textId="77777777" w:rsidR="00F40EA3" w:rsidRPr="007C4B00" w:rsidRDefault="00F40EA3" w:rsidP="00F40EA3">
      <w:pPr>
        <w:pStyle w:val="ListParagraph"/>
        <w:numPr>
          <w:ilvl w:val="1"/>
          <w:numId w:val="26"/>
        </w:numPr>
        <w:spacing w:line="360" w:lineRule="auto"/>
      </w:pPr>
      <w:r>
        <w:rPr>
          <w:rFonts w:cstheme="minorHAnsi"/>
        </w:rPr>
        <w:t xml:space="preserve">The final outer else should just inform them to have a nice day as it is neither raining nor snowing. </w:t>
      </w:r>
    </w:p>
    <w:p w14:paraId="4D2904DD" w14:textId="77777777" w:rsidR="00F40EA3" w:rsidRPr="00B708B8" w:rsidRDefault="00F40EA3" w:rsidP="00F40EA3">
      <w:pPr>
        <w:pStyle w:val="ListParagraph"/>
        <w:numPr>
          <w:ilvl w:val="0"/>
          <w:numId w:val="26"/>
        </w:numPr>
        <w:spacing w:line="360" w:lineRule="auto"/>
      </w:pPr>
      <w:r>
        <w:rPr>
          <w:rFonts w:cstheme="minorHAnsi"/>
        </w:rPr>
        <w:t>Test all your conditions to make sure your program works correctly.</w:t>
      </w:r>
    </w:p>
    <w:p w14:paraId="39AC7185" w14:textId="794BECD4" w:rsidR="00F40EA3" w:rsidRDefault="00F40EA3" w:rsidP="00F40EA3">
      <w:pPr>
        <w:spacing w:line="360" w:lineRule="auto"/>
        <w:rPr>
          <w:b/>
          <w:bCs/>
        </w:rPr>
      </w:pPr>
      <w:r w:rsidRPr="00B708B8">
        <w:rPr>
          <w:b/>
          <w:bCs/>
        </w:rPr>
        <w:t>Program 12 Source code:</w:t>
      </w:r>
    </w:p>
    <w:bookmarkStart w:id="9" w:name="_MON_1727249551"/>
    <w:bookmarkEnd w:id="9"/>
    <w:p w14:paraId="70C97ED1" w14:textId="7D0BB702" w:rsidR="0098449D" w:rsidRDefault="0098449D" w:rsidP="00F40EA3">
      <w:pPr>
        <w:spacing w:line="360" w:lineRule="auto"/>
        <w:rPr>
          <w:b/>
          <w:bCs/>
        </w:rPr>
      </w:pPr>
      <w:r>
        <w:rPr>
          <w:b/>
          <w:bCs/>
        </w:rPr>
        <w:object w:dxaOrig="9026" w:dyaOrig="10555" w14:anchorId="43723D05">
          <v:shape id="_x0000_i1034" type="#_x0000_t75" style="width:451.5pt;height:528pt" o:ole="">
            <v:imagedata r:id="rId63" o:title=""/>
          </v:shape>
          <o:OLEObject Type="Embed" ProgID="Word.OpenDocumentText.12" ShapeID="_x0000_i1034" DrawAspect="Content" ObjectID="_1727249807" r:id="rId64"/>
        </w:object>
      </w:r>
    </w:p>
    <w:p w14:paraId="278BCFFD" w14:textId="77777777" w:rsidR="00F40EA3" w:rsidRPr="00B708B8" w:rsidRDefault="00F40EA3" w:rsidP="00F40EA3">
      <w:pPr>
        <w:spacing w:line="360" w:lineRule="auto"/>
        <w:rPr>
          <w:b/>
          <w:bCs/>
        </w:rPr>
      </w:pPr>
      <w:r w:rsidRPr="001B55A1">
        <w:t>As before, please ensure to copy your code via the insert object format.</w:t>
      </w:r>
    </w:p>
    <w:p w14:paraId="39B6DA21" w14:textId="4578B98B" w:rsidR="00F40EA3" w:rsidRDefault="00F40EA3" w:rsidP="00F40EA3">
      <w:pPr>
        <w:spacing w:line="360" w:lineRule="auto"/>
        <w:rPr>
          <w:b/>
          <w:bCs/>
        </w:rPr>
      </w:pPr>
      <w:r w:rsidRPr="00B708B8">
        <w:rPr>
          <w:b/>
          <w:bCs/>
        </w:rPr>
        <w:t>Program 12 Screenshot:</w:t>
      </w:r>
    </w:p>
    <w:p w14:paraId="4372E00A" w14:textId="168C13BE" w:rsidR="0098449D" w:rsidRPr="00B708B8" w:rsidRDefault="0098449D" w:rsidP="00F40EA3">
      <w:pPr>
        <w:spacing w:line="360" w:lineRule="auto"/>
        <w:rPr>
          <w:b/>
          <w:bCs/>
        </w:rPr>
      </w:pPr>
      <w:r>
        <w:rPr>
          <w:b/>
          <w:bCs/>
          <w:noProof/>
        </w:rPr>
        <w:lastRenderedPageBreak/>
        <w:drawing>
          <wp:inline distT="0" distB="0" distL="0" distR="0" wp14:anchorId="16DE1500" wp14:editId="1679F2D6">
            <wp:extent cx="5731510" cy="3006090"/>
            <wp:effectExtent l="0" t="0" r="2540" b="381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8"/>
    <w:p w14:paraId="36DAE6D3" w14:textId="77777777" w:rsidR="00F40EA3" w:rsidRPr="00ED48CE" w:rsidRDefault="00F40EA3" w:rsidP="00F40EA3">
      <w:pPr>
        <w:spacing w:line="360" w:lineRule="auto"/>
      </w:pPr>
    </w:p>
    <w:p w14:paraId="06D60765" w14:textId="77777777" w:rsidR="00F40EA3" w:rsidRDefault="00F40EA3" w:rsidP="00F40EA3">
      <w:r>
        <w:br w:type="page"/>
      </w:r>
    </w:p>
    <w:p w14:paraId="5BE65FE4" w14:textId="77777777" w:rsidR="00F40EA3" w:rsidRDefault="00F40EA3" w:rsidP="00F40EA3">
      <w:pPr>
        <w:spacing w:line="360" w:lineRule="auto"/>
        <w:rPr>
          <w:b/>
          <w:bCs/>
        </w:rPr>
      </w:pPr>
      <w:r w:rsidRPr="002B162B">
        <w:rPr>
          <w:b/>
          <w:bCs/>
        </w:rPr>
        <w:lastRenderedPageBreak/>
        <w:t>Program 1</w:t>
      </w:r>
      <w:r>
        <w:rPr>
          <w:b/>
          <w:bCs/>
        </w:rPr>
        <w:t>3: Discount</w:t>
      </w:r>
    </w:p>
    <w:p w14:paraId="2FF9A27E" w14:textId="77777777" w:rsidR="00F40EA3" w:rsidRDefault="00F40EA3" w:rsidP="00F40EA3">
      <w:pPr>
        <w:spacing w:line="360" w:lineRule="auto"/>
      </w:pPr>
      <w:r>
        <w:t>For this task you will be creating a program with an if – else if – else statement that has multiple conditions. It must have the following:</w:t>
      </w:r>
    </w:p>
    <w:p w14:paraId="16DB8E7F" w14:textId="77777777" w:rsidR="00F40EA3" w:rsidRDefault="00F40EA3" w:rsidP="00F40EA3">
      <w:pPr>
        <w:pStyle w:val="ListParagraph"/>
        <w:numPr>
          <w:ilvl w:val="0"/>
          <w:numId w:val="26"/>
        </w:numPr>
        <w:spacing w:line="360" w:lineRule="auto"/>
      </w:pPr>
      <w:r>
        <w:t>A char to hold/store the user’s status and an int for the user’s game choice.</w:t>
      </w:r>
    </w:p>
    <w:p w14:paraId="7FF665FD" w14:textId="77777777" w:rsidR="00F40EA3" w:rsidRDefault="00F40EA3" w:rsidP="00F40EA3">
      <w:pPr>
        <w:pStyle w:val="ListParagraph"/>
        <w:numPr>
          <w:ilvl w:val="0"/>
          <w:numId w:val="26"/>
        </w:numPr>
        <w:spacing w:line="360" w:lineRule="auto"/>
      </w:pPr>
      <w:r>
        <w:t>You will then need to ask:</w:t>
      </w:r>
    </w:p>
    <w:p w14:paraId="2AB3A288" w14:textId="77777777" w:rsidR="00F40EA3" w:rsidRDefault="00F40EA3" w:rsidP="00F40EA3">
      <w:pPr>
        <w:pStyle w:val="ListParagraph"/>
        <w:numPr>
          <w:ilvl w:val="1"/>
          <w:numId w:val="26"/>
        </w:numPr>
        <w:spacing w:line="360" w:lineRule="auto"/>
      </w:pPr>
      <w:r>
        <w:t xml:space="preserve">Please tell </w:t>
      </w:r>
      <w:proofErr w:type="gramStart"/>
      <w:r>
        <w:t>me</w:t>
      </w:r>
      <w:proofErr w:type="gramEnd"/>
      <w:r>
        <w:t xml:space="preserve"> your status with ‘s’ for student, ‘t’ for teacher or ‘o’ for other.</w:t>
      </w:r>
    </w:p>
    <w:p w14:paraId="486F0C8E" w14:textId="77777777" w:rsidR="00F40EA3" w:rsidRPr="0019578C" w:rsidRDefault="00F40EA3" w:rsidP="00F40EA3">
      <w:pPr>
        <w:pStyle w:val="ListParagraph"/>
        <w:numPr>
          <w:ilvl w:val="1"/>
          <w:numId w:val="26"/>
        </w:numPr>
        <w:spacing w:line="360" w:lineRule="auto"/>
      </w:pPr>
      <w:r>
        <w:t>Then ask which game they would like, 1 or 2?</w:t>
      </w:r>
    </w:p>
    <w:p w14:paraId="6741728F"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54D4C305" w14:textId="77777777" w:rsidR="00F40EA3" w:rsidRPr="00C929EA" w:rsidRDefault="00F40EA3" w:rsidP="00F40EA3">
      <w:pPr>
        <w:pStyle w:val="ListParagraph"/>
        <w:numPr>
          <w:ilvl w:val="1"/>
          <w:numId w:val="26"/>
        </w:numPr>
        <w:spacing w:line="360" w:lineRule="auto"/>
      </w:pPr>
      <w:r>
        <w:rPr>
          <w:rFonts w:cstheme="minorHAnsi"/>
        </w:rPr>
        <w:t xml:space="preserve">If the user’s status is equal to </w:t>
      </w:r>
      <w:r w:rsidRPr="001C331F">
        <w:rPr>
          <w:rFonts w:cstheme="minorHAnsi"/>
          <w:b/>
          <w:bCs/>
        </w:rPr>
        <w:t>s</w:t>
      </w:r>
      <w:r>
        <w:rPr>
          <w:rFonts w:cstheme="minorHAnsi"/>
        </w:rPr>
        <w:t xml:space="preserve"> or </w:t>
      </w:r>
      <w:r w:rsidRPr="001C331F">
        <w:rPr>
          <w:rFonts w:cstheme="minorHAnsi"/>
          <w:b/>
          <w:bCs/>
        </w:rPr>
        <w:t>t</w:t>
      </w:r>
      <w:r>
        <w:rPr>
          <w:rFonts w:cstheme="minorHAnsi"/>
        </w:rPr>
        <w:t xml:space="preserve"> and the game value is equal to </w:t>
      </w:r>
      <w:r w:rsidRPr="00AA7608">
        <w:rPr>
          <w:rFonts w:cstheme="minorHAnsi"/>
          <w:b/>
          <w:bCs/>
        </w:rPr>
        <w:t>1</w:t>
      </w:r>
      <w:r>
        <w:rPr>
          <w:rFonts w:cstheme="minorHAnsi"/>
        </w:rPr>
        <w:t>. Output a message that they can get 20% discount.</w:t>
      </w:r>
    </w:p>
    <w:p w14:paraId="014A8650" w14:textId="77777777" w:rsidR="00F40EA3" w:rsidRPr="003F1EC4" w:rsidRDefault="00F40EA3" w:rsidP="00F40EA3">
      <w:pPr>
        <w:pStyle w:val="ListParagraph"/>
        <w:numPr>
          <w:ilvl w:val="1"/>
          <w:numId w:val="26"/>
        </w:numPr>
        <w:spacing w:line="360" w:lineRule="auto"/>
      </w:pPr>
      <w:r>
        <w:rPr>
          <w:rFonts w:cstheme="minorHAnsi"/>
        </w:rPr>
        <w:t xml:space="preserve">If the user’s status is </w:t>
      </w:r>
      <w:r w:rsidRPr="00AA7608">
        <w:rPr>
          <w:rFonts w:cstheme="minorHAnsi"/>
          <w:b/>
          <w:bCs/>
        </w:rPr>
        <w:t>s</w:t>
      </w:r>
      <w:r>
        <w:rPr>
          <w:rFonts w:cstheme="minorHAnsi"/>
        </w:rPr>
        <w:t xml:space="preserve"> or </w:t>
      </w:r>
      <w:r w:rsidRPr="00AA7608">
        <w:rPr>
          <w:rFonts w:cstheme="minorHAnsi"/>
          <w:b/>
          <w:bCs/>
        </w:rPr>
        <w:t>t</w:t>
      </w:r>
      <w:r>
        <w:rPr>
          <w:rFonts w:cstheme="minorHAnsi"/>
        </w:rPr>
        <w:t xml:space="preserve"> and the game value is equal to </w:t>
      </w:r>
      <w:r w:rsidRPr="00AA7608">
        <w:rPr>
          <w:rFonts w:cstheme="minorHAnsi"/>
          <w:b/>
          <w:bCs/>
        </w:rPr>
        <w:t>2</w:t>
      </w:r>
      <w:r>
        <w:rPr>
          <w:rFonts w:cstheme="minorHAnsi"/>
        </w:rPr>
        <w:t>. Output a message saying they can get a 10% discount.</w:t>
      </w:r>
    </w:p>
    <w:p w14:paraId="230F6954" w14:textId="77777777" w:rsidR="00F40EA3" w:rsidRPr="007C4B00" w:rsidRDefault="00F40EA3" w:rsidP="00F40EA3">
      <w:pPr>
        <w:pStyle w:val="ListParagraph"/>
        <w:numPr>
          <w:ilvl w:val="1"/>
          <w:numId w:val="26"/>
        </w:numPr>
        <w:spacing w:line="360" w:lineRule="auto"/>
      </w:pPr>
      <w:r>
        <w:rPr>
          <w:rFonts w:cstheme="minorHAnsi"/>
        </w:rPr>
        <w:t xml:space="preserve">Otherwise inform them they are not entitled to a discount. </w:t>
      </w:r>
    </w:p>
    <w:p w14:paraId="2148932F" w14:textId="77777777" w:rsidR="00F40EA3" w:rsidRPr="0002574C" w:rsidRDefault="00F40EA3" w:rsidP="00F40EA3">
      <w:pPr>
        <w:pStyle w:val="ListParagraph"/>
        <w:numPr>
          <w:ilvl w:val="0"/>
          <w:numId w:val="26"/>
        </w:numPr>
        <w:spacing w:line="360" w:lineRule="auto"/>
      </w:pPr>
      <w:r>
        <w:rPr>
          <w:rFonts w:cstheme="minorHAnsi"/>
        </w:rPr>
        <w:t>Test all your conditions to make sure your program works correctly.</w:t>
      </w:r>
    </w:p>
    <w:p w14:paraId="784344FB" w14:textId="77777777" w:rsidR="00F40EA3" w:rsidRPr="00AA7608" w:rsidRDefault="00F40EA3" w:rsidP="00F40EA3">
      <w:pPr>
        <w:spacing w:line="360" w:lineRule="auto"/>
        <w:ind w:left="360"/>
        <w:rPr>
          <w:color w:val="FF0000"/>
        </w:rPr>
      </w:pPr>
      <w:r w:rsidRPr="00AA7608">
        <w:rPr>
          <w:color w:val="FF0000"/>
        </w:rPr>
        <w:t>Hint: If you are struggling refer to the slides in the PowerPoint for help</w:t>
      </w:r>
      <w:r>
        <w:rPr>
          <w:color w:val="FF0000"/>
        </w:rPr>
        <w:t>. Read the instructions carefully, writing pseudocode may help.</w:t>
      </w:r>
    </w:p>
    <w:p w14:paraId="47BA3DA4" w14:textId="77777777" w:rsidR="00F40EA3" w:rsidRDefault="00F40EA3" w:rsidP="00F40EA3">
      <w:pPr>
        <w:spacing w:line="360" w:lineRule="auto"/>
        <w:rPr>
          <w:b/>
          <w:bCs/>
        </w:rPr>
      </w:pPr>
      <w:r w:rsidRPr="00B708B8">
        <w:rPr>
          <w:b/>
          <w:bCs/>
        </w:rPr>
        <w:t>Program 1</w:t>
      </w:r>
      <w:r>
        <w:rPr>
          <w:b/>
          <w:bCs/>
        </w:rPr>
        <w:t>3</w:t>
      </w:r>
      <w:r w:rsidRPr="00B708B8">
        <w:rPr>
          <w:b/>
          <w:bCs/>
        </w:rPr>
        <w:t xml:space="preserve"> Source code:</w:t>
      </w:r>
    </w:p>
    <w:p w14:paraId="4EDBA6C0" w14:textId="77777777" w:rsidR="00F40EA3" w:rsidRPr="00B708B8" w:rsidRDefault="00F40EA3" w:rsidP="00F40EA3">
      <w:pPr>
        <w:spacing w:line="360" w:lineRule="auto"/>
        <w:rPr>
          <w:b/>
          <w:bCs/>
        </w:rPr>
      </w:pPr>
      <w:r w:rsidRPr="001B55A1">
        <w:t>As before, please ensure to copy your code via the insert object format.</w:t>
      </w:r>
    </w:p>
    <w:p w14:paraId="5B98FC59" w14:textId="77777777" w:rsidR="00F40EA3" w:rsidRPr="00B708B8" w:rsidRDefault="00F40EA3" w:rsidP="00F40EA3">
      <w:pPr>
        <w:spacing w:line="360" w:lineRule="auto"/>
        <w:rPr>
          <w:b/>
          <w:bCs/>
        </w:rPr>
      </w:pPr>
      <w:r w:rsidRPr="00B708B8">
        <w:rPr>
          <w:b/>
          <w:bCs/>
        </w:rPr>
        <w:t>Program 1</w:t>
      </w:r>
      <w:r>
        <w:rPr>
          <w:b/>
          <w:bCs/>
        </w:rPr>
        <w:t>3</w:t>
      </w:r>
      <w:r w:rsidRPr="00B708B8">
        <w:rPr>
          <w:b/>
          <w:bCs/>
        </w:rPr>
        <w:t xml:space="preserve"> Screenshot:</w:t>
      </w:r>
    </w:p>
    <w:p w14:paraId="1715D20E" w14:textId="77777777" w:rsidR="00F40EA3" w:rsidRPr="00B32965" w:rsidRDefault="00F40EA3" w:rsidP="00F40EA3">
      <w:pPr>
        <w:spacing w:line="360" w:lineRule="auto"/>
      </w:pPr>
    </w:p>
    <w:p w14:paraId="29FCF186" w14:textId="77777777" w:rsidR="00F40EA3" w:rsidRDefault="00F40EA3" w:rsidP="00BF531F">
      <w:pPr>
        <w:spacing w:line="360" w:lineRule="auto"/>
      </w:pPr>
    </w:p>
    <w:p w14:paraId="235962C8" w14:textId="77777777" w:rsidR="00BF531F" w:rsidRDefault="00BF531F" w:rsidP="00BF531F"/>
    <w:p w14:paraId="17EA07B6" w14:textId="77777777" w:rsidR="00BF531F" w:rsidRDefault="00BF531F" w:rsidP="001D7689">
      <w:pPr>
        <w:pStyle w:val="paragraph"/>
        <w:spacing w:before="0" w:beforeAutospacing="0" w:after="0" w:afterAutospacing="0" w:line="360" w:lineRule="auto"/>
        <w:textAlignment w:val="baseline"/>
        <w:rPr>
          <w:rFonts w:cstheme="minorHAnsi"/>
          <w:b/>
          <w:bCs/>
        </w:rPr>
      </w:pPr>
    </w:p>
    <w:sectPr w:rsidR="00BF531F" w:rsidSect="00AA162A">
      <w:headerReference w:type="default" r:id="rId66"/>
      <w:footerReference w:type="default" r:id="rId6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F1BC1" w14:textId="77777777" w:rsidR="001D5EA7" w:rsidRDefault="001D5EA7" w:rsidP="00A87F66">
      <w:pPr>
        <w:spacing w:after="0" w:line="240" w:lineRule="auto"/>
      </w:pPr>
      <w:r>
        <w:separator/>
      </w:r>
    </w:p>
  </w:endnote>
  <w:endnote w:type="continuationSeparator" w:id="0">
    <w:p w14:paraId="26C450D9" w14:textId="77777777" w:rsidR="001D5EA7" w:rsidRDefault="001D5EA7"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70482" w14:textId="77777777" w:rsidR="001D5EA7" w:rsidRDefault="001D5EA7" w:rsidP="00A87F66">
      <w:pPr>
        <w:spacing w:after="0" w:line="240" w:lineRule="auto"/>
      </w:pPr>
      <w:r>
        <w:separator/>
      </w:r>
    </w:p>
  </w:footnote>
  <w:footnote w:type="continuationSeparator" w:id="0">
    <w:p w14:paraId="2893559B" w14:textId="77777777" w:rsidR="001D5EA7" w:rsidRDefault="001D5EA7"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B22A406"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rsidR="00F40EA3">
      <w:t xml:space="preserve"> Bruno Reev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5D57B0"/>
    <w:multiLevelType w:val="hybridMultilevel"/>
    <w:tmpl w:val="76B09A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0"/>
  </w:num>
  <w:num w:numId="3">
    <w:abstractNumId w:val="6"/>
  </w:num>
  <w:num w:numId="4">
    <w:abstractNumId w:val="13"/>
  </w:num>
  <w:num w:numId="5">
    <w:abstractNumId w:val="9"/>
  </w:num>
  <w:num w:numId="6">
    <w:abstractNumId w:val="15"/>
  </w:num>
  <w:num w:numId="7">
    <w:abstractNumId w:val="2"/>
  </w:num>
  <w:num w:numId="8">
    <w:abstractNumId w:val="3"/>
  </w:num>
  <w:num w:numId="9">
    <w:abstractNumId w:val="5"/>
  </w:num>
  <w:num w:numId="10">
    <w:abstractNumId w:val="8"/>
  </w:num>
  <w:num w:numId="11">
    <w:abstractNumId w:val="11"/>
  </w:num>
  <w:num w:numId="12">
    <w:abstractNumId w:val="12"/>
  </w:num>
  <w:num w:numId="13">
    <w:abstractNumId w:val="17"/>
  </w:num>
  <w:num w:numId="14">
    <w:abstractNumId w:val="4"/>
  </w:num>
  <w:num w:numId="15">
    <w:abstractNumId w:val="14"/>
  </w:num>
  <w:num w:numId="16">
    <w:abstractNumId w:val="7"/>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12FD7"/>
    <w:rsid w:val="000200A8"/>
    <w:rsid w:val="0002158B"/>
    <w:rsid w:val="00023BA4"/>
    <w:rsid w:val="0005108C"/>
    <w:rsid w:val="00055F91"/>
    <w:rsid w:val="000649FA"/>
    <w:rsid w:val="00065CE1"/>
    <w:rsid w:val="000768E9"/>
    <w:rsid w:val="00083352"/>
    <w:rsid w:val="000878F4"/>
    <w:rsid w:val="00087EC7"/>
    <w:rsid w:val="000948CD"/>
    <w:rsid w:val="000F34FA"/>
    <w:rsid w:val="00101C07"/>
    <w:rsid w:val="00104DBC"/>
    <w:rsid w:val="00133A1A"/>
    <w:rsid w:val="001554C5"/>
    <w:rsid w:val="001555BC"/>
    <w:rsid w:val="00155A9C"/>
    <w:rsid w:val="001732ED"/>
    <w:rsid w:val="001A0FFB"/>
    <w:rsid w:val="001B4651"/>
    <w:rsid w:val="001D18C7"/>
    <w:rsid w:val="001D2B33"/>
    <w:rsid w:val="001D5EA7"/>
    <w:rsid w:val="001D7689"/>
    <w:rsid w:val="00204317"/>
    <w:rsid w:val="0023537A"/>
    <w:rsid w:val="002363DF"/>
    <w:rsid w:val="00236A20"/>
    <w:rsid w:val="002414AD"/>
    <w:rsid w:val="00250838"/>
    <w:rsid w:val="00257F97"/>
    <w:rsid w:val="00276817"/>
    <w:rsid w:val="00283F7E"/>
    <w:rsid w:val="0029158C"/>
    <w:rsid w:val="00292356"/>
    <w:rsid w:val="002A1ADE"/>
    <w:rsid w:val="002A6010"/>
    <w:rsid w:val="002B0222"/>
    <w:rsid w:val="002C2450"/>
    <w:rsid w:val="002C4731"/>
    <w:rsid w:val="002D4DAA"/>
    <w:rsid w:val="002E253F"/>
    <w:rsid w:val="002E764B"/>
    <w:rsid w:val="002F0F14"/>
    <w:rsid w:val="00301ADD"/>
    <w:rsid w:val="00306A4C"/>
    <w:rsid w:val="00311E3A"/>
    <w:rsid w:val="0031514D"/>
    <w:rsid w:val="0032082B"/>
    <w:rsid w:val="0032685D"/>
    <w:rsid w:val="003362BF"/>
    <w:rsid w:val="00361B49"/>
    <w:rsid w:val="003625E0"/>
    <w:rsid w:val="00375708"/>
    <w:rsid w:val="003843D1"/>
    <w:rsid w:val="003A22EF"/>
    <w:rsid w:val="003A37E8"/>
    <w:rsid w:val="003A54F5"/>
    <w:rsid w:val="003B689E"/>
    <w:rsid w:val="003D4B31"/>
    <w:rsid w:val="003F2EC3"/>
    <w:rsid w:val="003F3CB1"/>
    <w:rsid w:val="00410892"/>
    <w:rsid w:val="00413E98"/>
    <w:rsid w:val="00414EF2"/>
    <w:rsid w:val="004172E1"/>
    <w:rsid w:val="00434FB1"/>
    <w:rsid w:val="00435CD6"/>
    <w:rsid w:val="00444202"/>
    <w:rsid w:val="00445C63"/>
    <w:rsid w:val="0044602F"/>
    <w:rsid w:val="00447D02"/>
    <w:rsid w:val="004579D1"/>
    <w:rsid w:val="00475E19"/>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77857"/>
    <w:rsid w:val="005B085A"/>
    <w:rsid w:val="005B1DC7"/>
    <w:rsid w:val="005C065B"/>
    <w:rsid w:val="005F5F68"/>
    <w:rsid w:val="005F740D"/>
    <w:rsid w:val="006121F6"/>
    <w:rsid w:val="006246BA"/>
    <w:rsid w:val="00636511"/>
    <w:rsid w:val="006622E5"/>
    <w:rsid w:val="00665559"/>
    <w:rsid w:val="00671633"/>
    <w:rsid w:val="006754C9"/>
    <w:rsid w:val="00680893"/>
    <w:rsid w:val="006811DB"/>
    <w:rsid w:val="0068645C"/>
    <w:rsid w:val="00690E90"/>
    <w:rsid w:val="0069170F"/>
    <w:rsid w:val="00693252"/>
    <w:rsid w:val="0069718E"/>
    <w:rsid w:val="006A0404"/>
    <w:rsid w:val="006A25B1"/>
    <w:rsid w:val="006A46C0"/>
    <w:rsid w:val="006C2EA3"/>
    <w:rsid w:val="006C573C"/>
    <w:rsid w:val="006F0464"/>
    <w:rsid w:val="006F1F64"/>
    <w:rsid w:val="006F6463"/>
    <w:rsid w:val="00702DE1"/>
    <w:rsid w:val="0070408A"/>
    <w:rsid w:val="00707BF8"/>
    <w:rsid w:val="007133DF"/>
    <w:rsid w:val="007146E4"/>
    <w:rsid w:val="007261DD"/>
    <w:rsid w:val="00742388"/>
    <w:rsid w:val="00753669"/>
    <w:rsid w:val="00761BDE"/>
    <w:rsid w:val="00782372"/>
    <w:rsid w:val="00786CB9"/>
    <w:rsid w:val="00791BE6"/>
    <w:rsid w:val="00793EDA"/>
    <w:rsid w:val="007953C6"/>
    <w:rsid w:val="0079677E"/>
    <w:rsid w:val="007F35FE"/>
    <w:rsid w:val="007F57BC"/>
    <w:rsid w:val="007F78F2"/>
    <w:rsid w:val="00804D29"/>
    <w:rsid w:val="00811E57"/>
    <w:rsid w:val="00812BE7"/>
    <w:rsid w:val="00816183"/>
    <w:rsid w:val="00822393"/>
    <w:rsid w:val="00824745"/>
    <w:rsid w:val="00826F3D"/>
    <w:rsid w:val="00847D8D"/>
    <w:rsid w:val="0086253D"/>
    <w:rsid w:val="00867B61"/>
    <w:rsid w:val="0088008A"/>
    <w:rsid w:val="00884315"/>
    <w:rsid w:val="008959D1"/>
    <w:rsid w:val="00896E35"/>
    <w:rsid w:val="008A297F"/>
    <w:rsid w:val="008A6D95"/>
    <w:rsid w:val="008F368D"/>
    <w:rsid w:val="00902DF1"/>
    <w:rsid w:val="0091244F"/>
    <w:rsid w:val="0091271B"/>
    <w:rsid w:val="00924519"/>
    <w:rsid w:val="009305BA"/>
    <w:rsid w:val="009321A2"/>
    <w:rsid w:val="0095716B"/>
    <w:rsid w:val="00960613"/>
    <w:rsid w:val="00967A71"/>
    <w:rsid w:val="0098449D"/>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8271F"/>
    <w:rsid w:val="00A87F66"/>
    <w:rsid w:val="00A924E2"/>
    <w:rsid w:val="00A93632"/>
    <w:rsid w:val="00AA162A"/>
    <w:rsid w:val="00AA2B12"/>
    <w:rsid w:val="00AA6793"/>
    <w:rsid w:val="00AB517D"/>
    <w:rsid w:val="00AC0A9A"/>
    <w:rsid w:val="00AC24C1"/>
    <w:rsid w:val="00AC4B4E"/>
    <w:rsid w:val="00AD58BA"/>
    <w:rsid w:val="00AE04B5"/>
    <w:rsid w:val="00AE102F"/>
    <w:rsid w:val="00AE3C9D"/>
    <w:rsid w:val="00AF1071"/>
    <w:rsid w:val="00AF1871"/>
    <w:rsid w:val="00AF21F9"/>
    <w:rsid w:val="00AF769B"/>
    <w:rsid w:val="00B24E7F"/>
    <w:rsid w:val="00B35D08"/>
    <w:rsid w:val="00B52D48"/>
    <w:rsid w:val="00B60002"/>
    <w:rsid w:val="00BA0749"/>
    <w:rsid w:val="00BA704D"/>
    <w:rsid w:val="00BA75A1"/>
    <w:rsid w:val="00BA7D68"/>
    <w:rsid w:val="00BB3C0B"/>
    <w:rsid w:val="00BB628E"/>
    <w:rsid w:val="00BB748A"/>
    <w:rsid w:val="00BD5146"/>
    <w:rsid w:val="00BF2AF6"/>
    <w:rsid w:val="00BF531F"/>
    <w:rsid w:val="00C10F7B"/>
    <w:rsid w:val="00C16764"/>
    <w:rsid w:val="00C379DB"/>
    <w:rsid w:val="00C47BD2"/>
    <w:rsid w:val="00C5396E"/>
    <w:rsid w:val="00C6422F"/>
    <w:rsid w:val="00C677BE"/>
    <w:rsid w:val="00C7346C"/>
    <w:rsid w:val="00C8189D"/>
    <w:rsid w:val="00CB4FDC"/>
    <w:rsid w:val="00CB69A0"/>
    <w:rsid w:val="00CD164B"/>
    <w:rsid w:val="00CD3E9B"/>
    <w:rsid w:val="00CD66A0"/>
    <w:rsid w:val="00CE28D0"/>
    <w:rsid w:val="00CE6237"/>
    <w:rsid w:val="00CF0891"/>
    <w:rsid w:val="00CF2A38"/>
    <w:rsid w:val="00D02A60"/>
    <w:rsid w:val="00D06E30"/>
    <w:rsid w:val="00D1099C"/>
    <w:rsid w:val="00D14E2F"/>
    <w:rsid w:val="00D21D77"/>
    <w:rsid w:val="00D23B90"/>
    <w:rsid w:val="00D247E1"/>
    <w:rsid w:val="00D31F35"/>
    <w:rsid w:val="00D32BA3"/>
    <w:rsid w:val="00D36EB4"/>
    <w:rsid w:val="00D403C2"/>
    <w:rsid w:val="00D47DE6"/>
    <w:rsid w:val="00D51B27"/>
    <w:rsid w:val="00D6016B"/>
    <w:rsid w:val="00D665A6"/>
    <w:rsid w:val="00D7019E"/>
    <w:rsid w:val="00D84E08"/>
    <w:rsid w:val="00D8597C"/>
    <w:rsid w:val="00D918A6"/>
    <w:rsid w:val="00DA40F4"/>
    <w:rsid w:val="00DB2A58"/>
    <w:rsid w:val="00DB4F13"/>
    <w:rsid w:val="00DC27A0"/>
    <w:rsid w:val="00DC783B"/>
    <w:rsid w:val="00DD487F"/>
    <w:rsid w:val="00DD63DB"/>
    <w:rsid w:val="00DF510B"/>
    <w:rsid w:val="00DF6EFE"/>
    <w:rsid w:val="00DF74F6"/>
    <w:rsid w:val="00E13A2A"/>
    <w:rsid w:val="00E2048A"/>
    <w:rsid w:val="00E30F93"/>
    <w:rsid w:val="00E32CEC"/>
    <w:rsid w:val="00E35CEB"/>
    <w:rsid w:val="00E36321"/>
    <w:rsid w:val="00E8434D"/>
    <w:rsid w:val="00E8737E"/>
    <w:rsid w:val="00EA0068"/>
    <w:rsid w:val="00EA3474"/>
    <w:rsid w:val="00EC3E30"/>
    <w:rsid w:val="00EF10B4"/>
    <w:rsid w:val="00F00EA2"/>
    <w:rsid w:val="00F04DF0"/>
    <w:rsid w:val="00F1012F"/>
    <w:rsid w:val="00F15278"/>
    <w:rsid w:val="00F33B14"/>
    <w:rsid w:val="00F405C5"/>
    <w:rsid w:val="00F40EA3"/>
    <w:rsid w:val="00F415E9"/>
    <w:rsid w:val="00F430BC"/>
    <w:rsid w:val="00F51DD1"/>
    <w:rsid w:val="00F70A47"/>
    <w:rsid w:val="00F73612"/>
    <w:rsid w:val="00F93853"/>
    <w:rsid w:val="00FD1267"/>
    <w:rsid w:val="00FE293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 w:type="table" w:customStyle="1" w:styleId="TableGrid1">
    <w:name w:val="Table Grid1"/>
    <w:basedOn w:val="TableNormal"/>
    <w:next w:val="TableGrid"/>
    <w:uiPriority w:val="59"/>
    <w:rsid w:val="00F40EA3"/>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40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892">
      <w:bodyDiv w:val="1"/>
      <w:marLeft w:val="0"/>
      <w:marRight w:val="0"/>
      <w:marTop w:val="0"/>
      <w:marBottom w:val="0"/>
      <w:divBdr>
        <w:top w:val="none" w:sz="0" w:space="0" w:color="auto"/>
        <w:left w:val="none" w:sz="0" w:space="0" w:color="auto"/>
        <w:bottom w:val="none" w:sz="0" w:space="0" w:color="auto"/>
        <w:right w:val="none" w:sz="0" w:space="0" w:color="auto"/>
      </w:divBdr>
    </w:div>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1.emf"/><Relationship Id="rId68"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oleObject" Target="embeddings/oleObject2.bin"/><Relationship Id="rId66" Type="http://schemas.openxmlformats.org/officeDocument/2006/relationships/header" Target="header1.xml"/><Relationship Id="rId5" Type="http://schemas.openxmlformats.org/officeDocument/2006/relationships/styles" Target="styles.xml"/><Relationship Id="rId61" Type="http://schemas.openxmlformats.org/officeDocument/2006/relationships/oleObject" Target="embeddings/oleObject3.bin"/><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6.PNG"/><Relationship Id="rId64" Type="http://schemas.openxmlformats.org/officeDocument/2006/relationships/oleObject" Target="embeddings/oleObject4.bin"/><Relationship Id="rId69"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42.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8.PNG"/><Relationship Id="rId67"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emf"/><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7.emf"/><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49.emf"/><Relationship Id="rId65" Type="http://schemas.openxmlformats.org/officeDocument/2006/relationships/image" Target="media/image52.PNG"/><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oleObject" Target="embeddings/oleObject1.bin"/></Relationships>
</file>

<file path=word/_rels/footer1.xml.rels><?xml version="1.0" encoding="UTF-8" standalone="yes"?>
<Relationships xmlns="http://schemas.openxmlformats.org/package/2006/relationships"><Relationship Id="rId1" Type="http://schemas.openxmlformats.org/officeDocument/2006/relationships/image" Target="media/image5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2.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05FADE-9BBA-4DC6-BE3B-53D25850A6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44</TotalTime>
  <Pages>45</Pages>
  <Words>4727</Words>
  <Characters>26945</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REEVE Bruno</cp:lastModifiedBy>
  <cp:revision>263</cp:revision>
  <dcterms:created xsi:type="dcterms:W3CDTF">2020-07-13T17:29:00Z</dcterms:created>
  <dcterms:modified xsi:type="dcterms:W3CDTF">2022-10-14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